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466" w:type="dxa"/>
        <w:tblInd w:w="142" w:type="dxa"/>
        <w:tblLook w:val="0600" w:firstRow="0" w:lastRow="0" w:firstColumn="0" w:lastColumn="0" w:noHBand="1" w:noVBand="1"/>
      </w:tblPr>
      <w:tblGrid>
        <w:gridCol w:w="1292"/>
        <w:gridCol w:w="1659"/>
        <w:gridCol w:w="2760"/>
        <w:gridCol w:w="4755"/>
      </w:tblGrid>
      <w:tr w:rsidR="00162103" w:rsidRPr="00826F24" w14:paraId="196B90B2" w14:textId="77777777" w:rsidTr="009A1509">
        <w:trPr>
          <w:trHeight w:val="1673"/>
        </w:trPr>
        <w:tc>
          <w:tcPr>
            <w:tcW w:w="5711" w:type="dxa"/>
            <w:gridSpan w:val="3"/>
          </w:tcPr>
          <w:bookmarkStart w:id="0" w:name="_GoBack"/>
          <w:p w14:paraId="644123A8" w14:textId="77777777" w:rsidR="00162103" w:rsidRPr="00826F24" w:rsidRDefault="00AD5412" w:rsidP="00162103">
            <w:pPr>
              <w:pStyle w:val="PS"/>
              <w:jc w:val="left"/>
            </w:pPr>
            <w:r w:rsidRPr="00826F24">
              <w:rPr>
                <w:lang w:bidi="pt-PT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79AAADA" wp14:editId="53992757">
                      <wp:simplePos x="0" y="0"/>
                      <wp:positionH relativeFrom="column">
                        <wp:posOffset>3429000</wp:posOffset>
                      </wp:positionH>
                      <wp:positionV relativeFrom="paragraph">
                        <wp:posOffset>-440690</wp:posOffset>
                      </wp:positionV>
                      <wp:extent cx="0" cy="10026299"/>
                      <wp:effectExtent l="0" t="0" r="38100" b="32385"/>
                      <wp:wrapNone/>
                      <wp:docPr id="3446" name="Conexão Reta 344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26299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EDC33F2" id="Conexão Reta 3446" o:spid="_x0000_s1026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" strokecolor="#f2f2f2 [3052]" strokeweight=".25pt"/>
                  </w:pict>
                </mc:Fallback>
              </mc:AlternateContent>
            </w:r>
          </w:p>
        </w:tc>
        <w:tc>
          <w:tcPr>
            <w:tcW w:w="4755" w:type="dxa"/>
            <w:vAlign w:val="center"/>
          </w:tcPr>
          <w:sdt>
            <w:sdtPr>
              <w:rPr>
                <w:szCs w:val="72"/>
                <w:lang w:val="pt-PT"/>
              </w:rPr>
              <w:id w:val="1918980930"/>
              <w:placeholder>
                <w:docPart w:val="36F26DD3CD4E46A4A2A0888670D541E5"/>
              </w:placeholder>
              <w:temporary/>
              <w:showingPlcHdr/>
              <w15:appearance w15:val="hidden"/>
            </w:sdtPr>
            <w:sdtEndPr/>
            <w:sdtContent>
              <w:p w14:paraId="3201D34D" w14:textId="77777777" w:rsidR="00162103" w:rsidRPr="00826F24" w:rsidRDefault="00162103" w:rsidP="009E18B5">
                <w:pPr>
                  <w:pStyle w:val="Ttulo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pt-PT"/>
                  </w:rPr>
                </w:pPr>
                <w:r w:rsidRPr="00826F24">
                  <w:rPr>
                    <w:b/>
                    <w:szCs w:val="72"/>
                    <w:u w:val="single"/>
                    <w:lang w:val="pt-PT" w:bidi="pt-PT"/>
                  </w:rPr>
                  <w:t>Obrigado</w:t>
                </w:r>
                <w:r w:rsidRPr="00826F24">
                  <w:rPr>
                    <w:szCs w:val="72"/>
                    <w:u w:val="single"/>
                    <w:lang w:val="pt-PT" w:bidi="pt-PT"/>
                  </w:rPr>
                  <w:t>!</w:t>
                </w:r>
              </w:p>
            </w:sdtContent>
          </w:sdt>
          <w:sdt>
            <w:sdtPr>
              <w:id w:val="1841418417"/>
              <w:placeholder>
                <w:docPart w:val="E658A74D5ECB4EC18E25206DE1361705"/>
              </w:placeholder>
              <w:temporary/>
              <w:showingPlcHdr/>
              <w15:appearance w15:val="hidden"/>
            </w:sdtPr>
            <w:sdtEndPr/>
            <w:sdtContent>
              <w:p w14:paraId="0B1400B3" w14:textId="77777777" w:rsidR="00162103" w:rsidRPr="00826F24" w:rsidRDefault="00162103" w:rsidP="009E18B5">
                <w:r w:rsidRPr="00826F24">
                  <w:rPr>
                    <w:lang w:bidi="pt-PT"/>
                  </w:rPr>
                  <w:t xml:space="preserve">Por Ser </w:t>
                </w:r>
                <w:r w:rsidRPr="00826F24">
                  <w:rPr>
                    <w:i/>
                    <w:lang w:bidi="pt-PT"/>
                  </w:rPr>
                  <w:t xml:space="preserve">Uma Pessoa </w:t>
                </w:r>
                <w:r w:rsidRPr="00826F24">
                  <w:rPr>
                    <w:b/>
                    <w:i/>
                    <w:lang w:bidi="pt-PT"/>
                  </w:rPr>
                  <w:t>Especial</w:t>
                </w:r>
              </w:p>
            </w:sdtContent>
          </w:sdt>
        </w:tc>
      </w:tr>
      <w:tr w:rsidR="00162103" w:rsidRPr="00826F24" w14:paraId="7F393FB1" w14:textId="77777777" w:rsidTr="009A1509">
        <w:trPr>
          <w:trHeight w:val="4347"/>
        </w:trPr>
        <w:tc>
          <w:tcPr>
            <w:tcW w:w="5711" w:type="dxa"/>
            <w:gridSpan w:val="3"/>
          </w:tcPr>
          <w:p w14:paraId="4E9AC2F2" w14:textId="77777777" w:rsidR="00162103" w:rsidRPr="00826F24" w:rsidRDefault="00162103" w:rsidP="00162103">
            <w:pPr>
              <w:pStyle w:val="PS"/>
              <w:jc w:val="left"/>
            </w:pPr>
          </w:p>
        </w:tc>
        <w:tc>
          <w:tcPr>
            <w:tcW w:w="4755" w:type="dxa"/>
          </w:tcPr>
          <w:p w14:paraId="2235A64B" w14:textId="77777777" w:rsidR="00162103" w:rsidRPr="00826F24" w:rsidRDefault="00162103" w:rsidP="00162103">
            <w:pPr>
              <w:pStyle w:val="Ttulo"/>
              <w:rPr>
                <w:sz w:val="32"/>
                <w:lang w:val="pt-PT"/>
              </w:rPr>
            </w:pPr>
          </w:p>
        </w:tc>
      </w:tr>
      <w:tr w:rsidR="00162103" w:rsidRPr="00826F24" w14:paraId="7AAC5800" w14:textId="77777777" w:rsidTr="009A1509">
        <w:trPr>
          <w:trHeight w:val="440"/>
        </w:trPr>
        <w:tc>
          <w:tcPr>
            <w:tcW w:w="1292" w:type="dxa"/>
          </w:tcPr>
          <w:p w14:paraId="524D6F32" w14:textId="77777777" w:rsidR="00162103" w:rsidRPr="00826F24" w:rsidRDefault="00162103" w:rsidP="00162103">
            <w:pPr>
              <w:pStyle w:val="PS"/>
              <w:jc w:val="left"/>
            </w:pPr>
          </w:p>
        </w:tc>
        <w:tc>
          <w:tcPr>
            <w:tcW w:w="1659" w:type="dxa"/>
            <w:vAlign w:val="center"/>
          </w:tcPr>
          <w:sdt>
            <w:sdtPr>
              <w:id w:val="2105834369"/>
              <w:placeholder>
                <w:docPart w:val="57ED490CA27A4FA2A78A7DA10B0367E3"/>
              </w:placeholder>
              <w:temporary/>
              <w:showingPlcHdr/>
              <w15:appearance w15:val="hidden"/>
            </w:sdtPr>
            <w:sdtEndPr/>
            <w:sdtContent>
              <w:p w14:paraId="7FAFC1C7" w14:textId="77777777" w:rsidR="00162103" w:rsidRPr="00826F24" w:rsidRDefault="00162103" w:rsidP="00C76430">
                <w:pPr>
                  <w:pStyle w:val="PS"/>
                  <w:rPr>
                    <w:sz w:val="22"/>
                  </w:rPr>
                </w:pPr>
                <w:r w:rsidRPr="00826F24">
                  <w:rPr>
                    <w:lang w:bidi="pt-PT"/>
                  </w:rPr>
                  <w:t>PS: até breve</w:t>
                </w:r>
              </w:p>
            </w:sdtContent>
          </w:sdt>
        </w:tc>
        <w:tc>
          <w:tcPr>
            <w:tcW w:w="2760" w:type="dxa"/>
          </w:tcPr>
          <w:p w14:paraId="14A9EFB9" w14:textId="77777777" w:rsidR="00162103" w:rsidRPr="00826F24" w:rsidRDefault="00162103" w:rsidP="00162103">
            <w:pPr>
              <w:pStyle w:val="PS"/>
              <w:jc w:val="left"/>
            </w:pPr>
          </w:p>
        </w:tc>
        <w:tc>
          <w:tcPr>
            <w:tcW w:w="4755" w:type="dxa"/>
          </w:tcPr>
          <w:p w14:paraId="565E4C92" w14:textId="77777777" w:rsidR="00162103" w:rsidRPr="00826F24" w:rsidRDefault="00162103" w:rsidP="00162103">
            <w:pPr>
              <w:pStyle w:val="Ttulo"/>
              <w:rPr>
                <w:sz w:val="32"/>
                <w:lang w:val="pt-PT"/>
              </w:rPr>
            </w:pPr>
          </w:p>
        </w:tc>
      </w:tr>
      <w:tr w:rsidR="004E4CCD" w:rsidRPr="00826F24" w14:paraId="6DEDDB1A" w14:textId="77777777" w:rsidTr="009A1509">
        <w:trPr>
          <w:trHeight w:val="1719"/>
        </w:trPr>
        <w:tc>
          <w:tcPr>
            <w:tcW w:w="1292" w:type="dxa"/>
          </w:tcPr>
          <w:p w14:paraId="40B8E578" w14:textId="77777777" w:rsidR="004E4CCD" w:rsidRPr="00826F24" w:rsidRDefault="004E4CCD" w:rsidP="00162103">
            <w:pPr>
              <w:pStyle w:val="PS"/>
              <w:jc w:val="left"/>
            </w:pPr>
          </w:p>
        </w:tc>
        <w:tc>
          <w:tcPr>
            <w:tcW w:w="1659" w:type="dxa"/>
          </w:tcPr>
          <w:p w14:paraId="104814F9" w14:textId="77777777" w:rsidR="004E4CCD" w:rsidRPr="00826F24" w:rsidRDefault="004E4CCD" w:rsidP="00162103">
            <w:pPr>
              <w:pStyle w:val="PS"/>
            </w:pPr>
          </w:p>
        </w:tc>
        <w:tc>
          <w:tcPr>
            <w:tcW w:w="2760" w:type="dxa"/>
          </w:tcPr>
          <w:p w14:paraId="385948E8" w14:textId="77777777" w:rsidR="004E4CCD" w:rsidRPr="00826F24" w:rsidRDefault="004E4CCD" w:rsidP="00162103">
            <w:pPr>
              <w:pStyle w:val="PS"/>
              <w:jc w:val="left"/>
            </w:pPr>
          </w:p>
        </w:tc>
        <w:tc>
          <w:tcPr>
            <w:tcW w:w="4755" w:type="dxa"/>
          </w:tcPr>
          <w:p w14:paraId="544ECBD0" w14:textId="77777777" w:rsidR="004E4CCD" w:rsidRPr="00826F24" w:rsidRDefault="004E4CCD" w:rsidP="00162103">
            <w:pPr>
              <w:pStyle w:val="Ttulo"/>
              <w:rPr>
                <w:sz w:val="32"/>
                <w:lang w:val="pt-PT"/>
              </w:rPr>
            </w:pPr>
          </w:p>
        </w:tc>
      </w:tr>
      <w:tr w:rsidR="004E4CCD" w:rsidRPr="00826F24" w14:paraId="69522C79" w14:textId="77777777" w:rsidTr="009A1509">
        <w:trPr>
          <w:trHeight w:val="1349"/>
        </w:trPr>
        <w:tc>
          <w:tcPr>
            <w:tcW w:w="1292" w:type="dxa"/>
          </w:tcPr>
          <w:p w14:paraId="58FB6DE7" w14:textId="77777777" w:rsidR="004E4CCD" w:rsidRPr="00826F24" w:rsidRDefault="004E4CCD" w:rsidP="00162103">
            <w:pPr>
              <w:pStyle w:val="PS"/>
              <w:jc w:val="left"/>
            </w:pPr>
          </w:p>
        </w:tc>
        <w:tc>
          <w:tcPr>
            <w:tcW w:w="1659" w:type="dxa"/>
          </w:tcPr>
          <w:p w14:paraId="40B421B1" w14:textId="77777777" w:rsidR="004E4CCD" w:rsidRPr="00826F24" w:rsidRDefault="004E4CCD" w:rsidP="00162103">
            <w:pPr>
              <w:pStyle w:val="PS"/>
            </w:pPr>
          </w:p>
        </w:tc>
        <w:tc>
          <w:tcPr>
            <w:tcW w:w="2760" w:type="dxa"/>
          </w:tcPr>
          <w:p w14:paraId="597D56EB" w14:textId="77777777" w:rsidR="004E4CCD" w:rsidRPr="00826F24" w:rsidRDefault="004E4CCD" w:rsidP="00162103">
            <w:pPr>
              <w:pStyle w:val="PS"/>
              <w:jc w:val="left"/>
            </w:pPr>
          </w:p>
        </w:tc>
        <w:tc>
          <w:tcPr>
            <w:tcW w:w="4755" w:type="dxa"/>
            <w:vAlign w:val="center"/>
          </w:tcPr>
          <w:sdt>
            <w:sdtPr>
              <w:rPr>
                <w:szCs w:val="72"/>
                <w:lang w:val="pt-PT"/>
              </w:rPr>
              <w:id w:val="-1388104587"/>
              <w:placeholder>
                <w:docPart w:val="A010DFB70ECF46AD81CCB0430F01CB31"/>
              </w:placeholder>
              <w:temporary/>
              <w:showingPlcHdr/>
              <w15:appearance w15:val="hidden"/>
            </w:sdtPr>
            <w:sdtEndPr/>
            <w:sdtContent>
              <w:p w14:paraId="387C6A7C" w14:textId="77777777" w:rsidR="004E4CCD" w:rsidRPr="00826F24" w:rsidRDefault="004E4CCD" w:rsidP="009E18B5">
                <w:pPr>
                  <w:pStyle w:val="Ttulo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pt-PT"/>
                  </w:rPr>
                </w:pPr>
                <w:r w:rsidRPr="00826F24">
                  <w:rPr>
                    <w:b/>
                    <w:szCs w:val="72"/>
                    <w:u w:val="single"/>
                    <w:lang w:val="pt-PT" w:bidi="pt-PT"/>
                  </w:rPr>
                  <w:t>Obrigado</w:t>
                </w:r>
                <w:r w:rsidRPr="00826F24">
                  <w:rPr>
                    <w:szCs w:val="72"/>
                    <w:u w:val="single"/>
                    <w:lang w:val="pt-PT" w:bidi="pt-PT"/>
                  </w:rPr>
                  <w:t>!</w:t>
                </w:r>
              </w:p>
            </w:sdtContent>
          </w:sdt>
          <w:sdt>
            <w:sdtPr>
              <w:id w:val="-922480991"/>
              <w:placeholder>
                <w:docPart w:val="86BA98F5DC834C57A7B731840A9F3860"/>
              </w:placeholder>
              <w:temporary/>
              <w:showingPlcHdr/>
              <w15:appearance w15:val="hidden"/>
            </w:sdtPr>
            <w:sdtEndPr/>
            <w:sdtContent>
              <w:p w14:paraId="180DED38" w14:textId="77777777" w:rsidR="004E4CCD" w:rsidRPr="00826F24" w:rsidRDefault="004E4CCD" w:rsidP="009E18B5">
                <w:r w:rsidRPr="00826F24">
                  <w:rPr>
                    <w:lang w:bidi="pt-PT"/>
                  </w:rPr>
                  <w:t xml:space="preserve">Por Ser </w:t>
                </w:r>
                <w:r w:rsidRPr="00826F24">
                  <w:rPr>
                    <w:i/>
                    <w:lang w:bidi="pt-PT"/>
                  </w:rPr>
                  <w:t xml:space="preserve">Uma Pessoa </w:t>
                </w:r>
                <w:r w:rsidRPr="00826F24">
                  <w:rPr>
                    <w:b/>
                    <w:i/>
                    <w:lang w:bidi="pt-PT"/>
                  </w:rPr>
                  <w:t>Especial</w:t>
                </w:r>
              </w:p>
            </w:sdtContent>
          </w:sdt>
        </w:tc>
      </w:tr>
      <w:tr w:rsidR="004E4CCD" w:rsidRPr="00826F24" w14:paraId="53DE36EB" w14:textId="77777777" w:rsidTr="009A1509">
        <w:trPr>
          <w:trHeight w:val="4032"/>
        </w:trPr>
        <w:tc>
          <w:tcPr>
            <w:tcW w:w="1292" w:type="dxa"/>
          </w:tcPr>
          <w:p w14:paraId="10810177" w14:textId="77777777" w:rsidR="004E4CCD" w:rsidRPr="00826F24" w:rsidRDefault="004E4CCD" w:rsidP="00162103">
            <w:pPr>
              <w:pStyle w:val="PS"/>
              <w:jc w:val="left"/>
            </w:pPr>
          </w:p>
        </w:tc>
        <w:tc>
          <w:tcPr>
            <w:tcW w:w="1659" w:type="dxa"/>
          </w:tcPr>
          <w:p w14:paraId="4021EE19" w14:textId="77777777" w:rsidR="004E4CCD" w:rsidRPr="00826F24" w:rsidRDefault="004E4CCD" w:rsidP="00162103">
            <w:pPr>
              <w:pStyle w:val="PS"/>
            </w:pPr>
          </w:p>
        </w:tc>
        <w:tc>
          <w:tcPr>
            <w:tcW w:w="2760" w:type="dxa"/>
          </w:tcPr>
          <w:p w14:paraId="70B813F0" w14:textId="77777777" w:rsidR="004E4CCD" w:rsidRPr="00826F24" w:rsidRDefault="004E4CCD" w:rsidP="00162103">
            <w:pPr>
              <w:pStyle w:val="PS"/>
              <w:jc w:val="left"/>
            </w:pPr>
          </w:p>
        </w:tc>
        <w:tc>
          <w:tcPr>
            <w:tcW w:w="4755" w:type="dxa"/>
          </w:tcPr>
          <w:p w14:paraId="60E1DCBD" w14:textId="77777777" w:rsidR="004E4CCD" w:rsidRPr="00826F24" w:rsidRDefault="004E4CCD" w:rsidP="004E4CCD">
            <w:pPr>
              <w:pStyle w:val="Ttulo"/>
              <w:rPr>
                <w:sz w:val="32"/>
                <w:lang w:val="pt-PT"/>
              </w:rPr>
            </w:pPr>
          </w:p>
        </w:tc>
      </w:tr>
      <w:tr w:rsidR="004E4CCD" w:rsidRPr="00826F24" w14:paraId="1524BF86" w14:textId="77777777" w:rsidTr="009A1509">
        <w:trPr>
          <w:trHeight w:val="270"/>
        </w:trPr>
        <w:tc>
          <w:tcPr>
            <w:tcW w:w="1292" w:type="dxa"/>
          </w:tcPr>
          <w:p w14:paraId="0EEDC3AB" w14:textId="77777777" w:rsidR="004E4CCD" w:rsidRPr="00826F24" w:rsidRDefault="004E4CCD" w:rsidP="00162103">
            <w:pPr>
              <w:pStyle w:val="PS"/>
              <w:jc w:val="left"/>
            </w:pPr>
          </w:p>
        </w:tc>
        <w:tc>
          <w:tcPr>
            <w:tcW w:w="1659" w:type="dxa"/>
            <w:vAlign w:val="center"/>
          </w:tcPr>
          <w:sdt>
            <w:sdtPr>
              <w:id w:val="1151877900"/>
              <w:placeholder>
                <w:docPart w:val="8A734F7747804549A3AAB04FFC4D8824"/>
              </w:placeholder>
              <w:temporary/>
              <w:showingPlcHdr/>
              <w15:appearance w15:val="hidden"/>
            </w:sdtPr>
            <w:sdtEndPr/>
            <w:sdtContent>
              <w:p w14:paraId="527838FB" w14:textId="77777777" w:rsidR="004E4CCD" w:rsidRPr="00826F24" w:rsidRDefault="00231C3C" w:rsidP="00C76430">
                <w:pPr>
                  <w:pStyle w:val="PS"/>
                  <w:rPr>
                    <w:sz w:val="22"/>
                  </w:rPr>
                </w:pPr>
                <w:r w:rsidRPr="00826F24">
                  <w:rPr>
                    <w:lang w:bidi="pt-PT"/>
                  </w:rPr>
                  <w:t>PS: até breve</w:t>
                </w:r>
              </w:p>
            </w:sdtContent>
          </w:sdt>
        </w:tc>
        <w:tc>
          <w:tcPr>
            <w:tcW w:w="2760" w:type="dxa"/>
          </w:tcPr>
          <w:p w14:paraId="692EE86C" w14:textId="77777777" w:rsidR="004E4CCD" w:rsidRPr="00826F24" w:rsidRDefault="004E4CCD" w:rsidP="00162103">
            <w:pPr>
              <w:pStyle w:val="PS"/>
              <w:jc w:val="left"/>
              <w:rPr>
                <w:szCs w:val="18"/>
              </w:rPr>
            </w:pPr>
          </w:p>
        </w:tc>
        <w:tc>
          <w:tcPr>
            <w:tcW w:w="4755" w:type="dxa"/>
          </w:tcPr>
          <w:p w14:paraId="47975F03" w14:textId="77777777" w:rsidR="004E4CCD" w:rsidRPr="00826F24" w:rsidRDefault="004E4CCD" w:rsidP="004E4CCD">
            <w:pPr>
              <w:pStyle w:val="Ttulo"/>
              <w:rPr>
                <w:sz w:val="18"/>
                <w:szCs w:val="18"/>
                <w:lang w:val="pt-PT"/>
              </w:rPr>
            </w:pPr>
          </w:p>
        </w:tc>
      </w:tr>
    </w:tbl>
    <w:p w14:paraId="3DD42B75" w14:textId="1EC771BB" w:rsidR="004E5BE9" w:rsidRPr="00826F24" w:rsidRDefault="009A1509" w:rsidP="00162103">
      <w:pPr>
        <w:pStyle w:val="PS"/>
        <w:jc w:val="left"/>
      </w:pPr>
      <w:r w:rsidRPr="00826F24">
        <w:rPr>
          <w:lang w:bidi="pt-PT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870CA6" wp14:editId="3A658A30">
                <wp:simplePos x="0" y="0"/>
                <wp:positionH relativeFrom="column">
                  <wp:posOffset>-434438</wp:posOffset>
                </wp:positionH>
                <wp:positionV relativeFrom="paragraph">
                  <wp:posOffset>-4221480</wp:posOffset>
                </wp:positionV>
                <wp:extent cx="7724775" cy="0"/>
                <wp:effectExtent l="0" t="0" r="0" b="0"/>
                <wp:wrapNone/>
                <wp:docPr id="3447" name="Conexão Reta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559340" id="Conexão Reta 344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2pt,-332.4pt" to="574.05pt,-33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" strokecolor="#f2f2f2 [3052]" strokeweight=".25pt"/>
            </w:pict>
          </mc:Fallback>
        </mc:AlternateContent>
      </w:r>
    </w:p>
    <w:p w14:paraId="2E699353" w14:textId="77777777" w:rsidR="005E3AB3" w:rsidRPr="00826F24" w:rsidRDefault="005E3AB3" w:rsidP="005E3AB3">
      <w:pPr>
        <w:rPr>
          <w:sz w:val="2"/>
        </w:rPr>
      </w:pPr>
    </w:p>
    <w:p w14:paraId="415C4C33" w14:textId="77777777" w:rsidR="009A1509" w:rsidRPr="00826F24" w:rsidRDefault="009A1509" w:rsidP="009A1509">
      <w:pPr>
        <w:rPr>
          <w:sz w:val="2"/>
        </w:rPr>
      </w:pPr>
    </w:p>
    <w:p w14:paraId="24A68767" w14:textId="77777777" w:rsidR="009A1509" w:rsidRPr="00826F24" w:rsidRDefault="009A1509" w:rsidP="009A1509">
      <w:pPr>
        <w:rPr>
          <w:sz w:val="2"/>
        </w:rPr>
      </w:pPr>
    </w:p>
    <w:p w14:paraId="14684A26" w14:textId="77777777" w:rsidR="009A1509" w:rsidRPr="00826F24" w:rsidRDefault="009A1509" w:rsidP="009A1509">
      <w:pPr>
        <w:rPr>
          <w:sz w:val="2"/>
        </w:rPr>
      </w:pPr>
    </w:p>
    <w:p w14:paraId="67D7F4DA" w14:textId="77777777" w:rsidR="009A1509" w:rsidRPr="00826F24" w:rsidRDefault="009A1509" w:rsidP="009A1509">
      <w:pPr>
        <w:rPr>
          <w:sz w:val="2"/>
        </w:rPr>
      </w:pPr>
    </w:p>
    <w:p w14:paraId="405E4C10" w14:textId="77777777" w:rsidR="009A1509" w:rsidRPr="00826F24" w:rsidRDefault="009A1509" w:rsidP="009A1509">
      <w:pPr>
        <w:rPr>
          <w:sz w:val="2"/>
        </w:rPr>
      </w:pPr>
    </w:p>
    <w:p w14:paraId="0DD676DD" w14:textId="77777777" w:rsidR="009A1509" w:rsidRPr="00826F24" w:rsidRDefault="009A1509" w:rsidP="009A1509">
      <w:pPr>
        <w:rPr>
          <w:sz w:val="2"/>
        </w:rPr>
      </w:pPr>
    </w:p>
    <w:p w14:paraId="03A92546" w14:textId="77777777" w:rsidR="009A1509" w:rsidRPr="00826F24" w:rsidRDefault="009A1509" w:rsidP="009A1509">
      <w:pPr>
        <w:rPr>
          <w:sz w:val="2"/>
        </w:rPr>
      </w:pPr>
    </w:p>
    <w:p w14:paraId="415EF5FC" w14:textId="77777777" w:rsidR="009A1509" w:rsidRPr="00826F24" w:rsidRDefault="009A1509" w:rsidP="009A1509">
      <w:pPr>
        <w:rPr>
          <w:sz w:val="2"/>
        </w:rPr>
      </w:pPr>
    </w:p>
    <w:p w14:paraId="38CED28D" w14:textId="77777777" w:rsidR="009A1509" w:rsidRPr="00826F24" w:rsidRDefault="009A1509" w:rsidP="009A1509">
      <w:pPr>
        <w:rPr>
          <w:sz w:val="2"/>
        </w:rPr>
      </w:pPr>
    </w:p>
    <w:p w14:paraId="7B7DC3D3" w14:textId="77777777" w:rsidR="009A1509" w:rsidRPr="00826F24" w:rsidRDefault="009A1509" w:rsidP="009A1509">
      <w:pPr>
        <w:rPr>
          <w:sz w:val="2"/>
        </w:rPr>
      </w:pPr>
    </w:p>
    <w:p w14:paraId="66441C07" w14:textId="77777777" w:rsidR="009A1509" w:rsidRPr="00826F24" w:rsidRDefault="009A1509" w:rsidP="009A1509">
      <w:pPr>
        <w:rPr>
          <w:sz w:val="2"/>
        </w:rPr>
      </w:pPr>
    </w:p>
    <w:p w14:paraId="792417BE" w14:textId="77777777" w:rsidR="009A1509" w:rsidRPr="00826F24" w:rsidRDefault="009A1509" w:rsidP="009A1509">
      <w:pPr>
        <w:rPr>
          <w:sz w:val="2"/>
        </w:rPr>
      </w:pPr>
    </w:p>
    <w:p w14:paraId="0B177623" w14:textId="77777777" w:rsidR="009A1509" w:rsidRPr="00826F24" w:rsidRDefault="009A1509" w:rsidP="009A1509">
      <w:pPr>
        <w:rPr>
          <w:sz w:val="2"/>
        </w:rPr>
      </w:pPr>
    </w:p>
    <w:p w14:paraId="2AC1487A" w14:textId="77777777" w:rsidR="009A1509" w:rsidRPr="00826F24" w:rsidRDefault="009A1509" w:rsidP="009A1509">
      <w:pPr>
        <w:rPr>
          <w:sz w:val="2"/>
        </w:rPr>
      </w:pPr>
    </w:p>
    <w:p w14:paraId="0D2D3D0A" w14:textId="77777777" w:rsidR="009A1509" w:rsidRPr="00826F24" w:rsidRDefault="009A1509" w:rsidP="009A1509">
      <w:pPr>
        <w:rPr>
          <w:sz w:val="2"/>
        </w:rPr>
      </w:pPr>
    </w:p>
    <w:p w14:paraId="4DF75D38" w14:textId="77777777" w:rsidR="009A1509" w:rsidRPr="00826F24" w:rsidRDefault="009A1509" w:rsidP="009A1509">
      <w:pPr>
        <w:rPr>
          <w:sz w:val="2"/>
        </w:rPr>
      </w:pPr>
    </w:p>
    <w:p w14:paraId="55DD0558" w14:textId="77777777" w:rsidR="009A1509" w:rsidRPr="00826F24" w:rsidRDefault="009A1509" w:rsidP="009A1509">
      <w:pPr>
        <w:rPr>
          <w:sz w:val="2"/>
        </w:rPr>
      </w:pPr>
    </w:p>
    <w:p w14:paraId="25926D75" w14:textId="77777777" w:rsidR="009A1509" w:rsidRPr="00826F24" w:rsidRDefault="009A1509" w:rsidP="009A1509">
      <w:pPr>
        <w:rPr>
          <w:sz w:val="2"/>
        </w:rPr>
      </w:pPr>
    </w:p>
    <w:p w14:paraId="609CA4A1" w14:textId="77777777" w:rsidR="009A1509" w:rsidRPr="00826F24" w:rsidRDefault="009A1509" w:rsidP="009A1509">
      <w:pPr>
        <w:rPr>
          <w:sz w:val="2"/>
        </w:rPr>
      </w:pPr>
    </w:p>
    <w:p w14:paraId="51B1F2CE" w14:textId="77777777" w:rsidR="009A1509" w:rsidRPr="00826F24" w:rsidRDefault="009A1509" w:rsidP="009A1509">
      <w:pPr>
        <w:rPr>
          <w:sz w:val="2"/>
        </w:rPr>
      </w:pPr>
    </w:p>
    <w:p w14:paraId="0CD2F4D4" w14:textId="77777777" w:rsidR="009A1509" w:rsidRPr="00826F24" w:rsidRDefault="009A1509" w:rsidP="009A1509">
      <w:pPr>
        <w:rPr>
          <w:sz w:val="2"/>
        </w:rPr>
      </w:pPr>
    </w:p>
    <w:p w14:paraId="71D108F1" w14:textId="77777777" w:rsidR="009A1509" w:rsidRPr="00826F24" w:rsidRDefault="009A1509" w:rsidP="009A1509">
      <w:pPr>
        <w:rPr>
          <w:sz w:val="2"/>
        </w:rPr>
      </w:pPr>
    </w:p>
    <w:p w14:paraId="6A4BBD6A" w14:textId="77777777" w:rsidR="009A1509" w:rsidRPr="00826F24" w:rsidRDefault="009A1509" w:rsidP="009A1509">
      <w:pPr>
        <w:rPr>
          <w:sz w:val="2"/>
        </w:rPr>
      </w:pPr>
    </w:p>
    <w:p w14:paraId="204CA123" w14:textId="77777777" w:rsidR="009A1509" w:rsidRPr="00826F24" w:rsidRDefault="009A1509" w:rsidP="009A1509">
      <w:pPr>
        <w:rPr>
          <w:sz w:val="2"/>
        </w:rPr>
      </w:pPr>
    </w:p>
    <w:p w14:paraId="2BEAD5AD" w14:textId="77777777" w:rsidR="009A1509" w:rsidRPr="00826F24" w:rsidRDefault="009A1509" w:rsidP="009A1509">
      <w:pPr>
        <w:rPr>
          <w:sz w:val="2"/>
        </w:rPr>
      </w:pPr>
    </w:p>
    <w:p w14:paraId="7DE4AC62" w14:textId="77777777" w:rsidR="009A1509" w:rsidRPr="00826F24" w:rsidRDefault="009A1509" w:rsidP="009A1509">
      <w:pPr>
        <w:rPr>
          <w:sz w:val="2"/>
        </w:rPr>
      </w:pPr>
    </w:p>
    <w:p w14:paraId="10454961" w14:textId="77777777" w:rsidR="009A1509" w:rsidRPr="00826F24" w:rsidRDefault="009A1509" w:rsidP="009A1509">
      <w:pPr>
        <w:rPr>
          <w:sz w:val="2"/>
        </w:rPr>
      </w:pPr>
    </w:p>
    <w:p w14:paraId="63547A3F" w14:textId="77777777" w:rsidR="009A1509" w:rsidRPr="00826F24" w:rsidRDefault="009A1509" w:rsidP="009A1509">
      <w:pPr>
        <w:rPr>
          <w:sz w:val="2"/>
        </w:rPr>
      </w:pPr>
    </w:p>
    <w:p w14:paraId="23FF2D99" w14:textId="77777777" w:rsidR="009A1509" w:rsidRPr="00826F24" w:rsidRDefault="009A1509" w:rsidP="009A1509">
      <w:pPr>
        <w:rPr>
          <w:sz w:val="2"/>
        </w:rPr>
      </w:pPr>
    </w:p>
    <w:p w14:paraId="7B6B83C4" w14:textId="77777777" w:rsidR="009A1509" w:rsidRPr="00826F24" w:rsidRDefault="009A1509" w:rsidP="009A1509">
      <w:pPr>
        <w:rPr>
          <w:sz w:val="2"/>
        </w:rPr>
      </w:pPr>
    </w:p>
    <w:p w14:paraId="450144E1" w14:textId="77777777" w:rsidR="009A1509" w:rsidRPr="00826F24" w:rsidRDefault="009A1509" w:rsidP="009A1509">
      <w:pPr>
        <w:rPr>
          <w:sz w:val="2"/>
        </w:rPr>
      </w:pPr>
    </w:p>
    <w:p w14:paraId="3E4D2A5C" w14:textId="77777777" w:rsidR="009A1509" w:rsidRPr="00826F24" w:rsidRDefault="009A1509" w:rsidP="009A1509">
      <w:pPr>
        <w:rPr>
          <w:sz w:val="2"/>
        </w:rPr>
      </w:pPr>
    </w:p>
    <w:p w14:paraId="2034F106" w14:textId="77777777" w:rsidR="009A1509" w:rsidRPr="00826F24" w:rsidRDefault="009A1509" w:rsidP="009A1509">
      <w:pPr>
        <w:rPr>
          <w:sz w:val="2"/>
        </w:rPr>
      </w:pPr>
    </w:p>
    <w:p w14:paraId="241F57A0" w14:textId="77777777" w:rsidR="009A1509" w:rsidRPr="00826F24" w:rsidRDefault="009A1509" w:rsidP="009A1509">
      <w:pPr>
        <w:rPr>
          <w:sz w:val="2"/>
        </w:rPr>
      </w:pPr>
    </w:p>
    <w:p w14:paraId="54BB4DEE" w14:textId="77777777" w:rsidR="009A1509" w:rsidRPr="00826F24" w:rsidRDefault="009A1509" w:rsidP="009A1509">
      <w:pPr>
        <w:rPr>
          <w:sz w:val="2"/>
        </w:rPr>
      </w:pPr>
    </w:p>
    <w:p w14:paraId="7512B848" w14:textId="77777777" w:rsidR="009A1509" w:rsidRPr="00826F24" w:rsidRDefault="009A1509" w:rsidP="009A1509">
      <w:pPr>
        <w:rPr>
          <w:sz w:val="2"/>
        </w:rPr>
      </w:pPr>
    </w:p>
    <w:p w14:paraId="01174BA8" w14:textId="77777777" w:rsidR="009A1509" w:rsidRPr="00826F24" w:rsidRDefault="009A1509" w:rsidP="009A1509">
      <w:pPr>
        <w:rPr>
          <w:sz w:val="2"/>
        </w:rPr>
      </w:pPr>
    </w:p>
    <w:p w14:paraId="1AA32634" w14:textId="77777777" w:rsidR="009A1509" w:rsidRPr="00826F24" w:rsidRDefault="009A1509" w:rsidP="009A1509">
      <w:pPr>
        <w:rPr>
          <w:sz w:val="2"/>
        </w:rPr>
      </w:pPr>
    </w:p>
    <w:p w14:paraId="34C0744D" w14:textId="77777777" w:rsidR="009A1509" w:rsidRPr="00826F24" w:rsidRDefault="009A1509" w:rsidP="009A1509">
      <w:pPr>
        <w:rPr>
          <w:sz w:val="2"/>
        </w:rPr>
      </w:pPr>
    </w:p>
    <w:p w14:paraId="1F0E8183" w14:textId="77777777" w:rsidR="009A1509" w:rsidRPr="00826F24" w:rsidRDefault="009A1509" w:rsidP="009A1509">
      <w:pPr>
        <w:rPr>
          <w:sz w:val="2"/>
        </w:rPr>
      </w:pPr>
    </w:p>
    <w:p w14:paraId="1B5CAD36" w14:textId="77777777" w:rsidR="009A1509" w:rsidRPr="00826F24" w:rsidRDefault="009A1509" w:rsidP="009A1509">
      <w:pPr>
        <w:rPr>
          <w:sz w:val="2"/>
        </w:rPr>
      </w:pPr>
    </w:p>
    <w:p w14:paraId="016E07B5" w14:textId="77777777" w:rsidR="009A1509" w:rsidRPr="00826F24" w:rsidRDefault="009A1509" w:rsidP="009A1509">
      <w:pPr>
        <w:rPr>
          <w:sz w:val="2"/>
        </w:rPr>
      </w:pPr>
    </w:p>
    <w:p w14:paraId="73D5A178" w14:textId="1183031A" w:rsidR="009A1509" w:rsidRPr="00826F24" w:rsidRDefault="009A1509" w:rsidP="009A1509">
      <w:pPr>
        <w:rPr>
          <w:sz w:val="2"/>
        </w:rPr>
      </w:pPr>
    </w:p>
    <w:p w14:paraId="6A1ACA25" w14:textId="20C9D525" w:rsidR="009A1509" w:rsidRPr="00826F24" w:rsidRDefault="009A1509" w:rsidP="009A1509">
      <w:pPr>
        <w:rPr>
          <w:sz w:val="2"/>
        </w:rPr>
      </w:pPr>
    </w:p>
    <w:p w14:paraId="7A02AEE6" w14:textId="53FCB22D" w:rsidR="009A1509" w:rsidRPr="00826F24" w:rsidRDefault="009A1509" w:rsidP="009A1509">
      <w:pPr>
        <w:rPr>
          <w:sz w:val="2"/>
        </w:rPr>
      </w:pPr>
    </w:p>
    <w:p w14:paraId="204C55AC" w14:textId="2B7F5B7C" w:rsidR="009A1509" w:rsidRPr="00826F24" w:rsidRDefault="009A1509" w:rsidP="009A1509">
      <w:pPr>
        <w:rPr>
          <w:sz w:val="2"/>
        </w:rPr>
      </w:pPr>
    </w:p>
    <w:p w14:paraId="4FE58022" w14:textId="32717B42" w:rsidR="009A1509" w:rsidRPr="00826F24" w:rsidRDefault="009A1509" w:rsidP="009A1509">
      <w:pPr>
        <w:rPr>
          <w:sz w:val="2"/>
        </w:rPr>
      </w:pPr>
    </w:p>
    <w:p w14:paraId="469263D3" w14:textId="790C6F1D" w:rsidR="009A1509" w:rsidRPr="00826F24" w:rsidRDefault="009A1509" w:rsidP="009A1509">
      <w:pPr>
        <w:rPr>
          <w:sz w:val="2"/>
        </w:rPr>
      </w:pPr>
    </w:p>
    <w:p w14:paraId="6D0FA717" w14:textId="0C8A0B6E" w:rsidR="009A1509" w:rsidRPr="00826F24" w:rsidRDefault="009A1509" w:rsidP="009A1509">
      <w:pPr>
        <w:rPr>
          <w:sz w:val="2"/>
        </w:rPr>
      </w:pPr>
    </w:p>
    <w:p w14:paraId="26E527FF" w14:textId="403C1B7B" w:rsidR="009A1509" w:rsidRPr="00826F24" w:rsidRDefault="009A1509" w:rsidP="009A1509">
      <w:pPr>
        <w:rPr>
          <w:sz w:val="2"/>
        </w:rPr>
      </w:pPr>
    </w:p>
    <w:p w14:paraId="5CF72036" w14:textId="0F9BB25A" w:rsidR="009A1509" w:rsidRPr="00826F24" w:rsidRDefault="009A1509" w:rsidP="009A1509">
      <w:pPr>
        <w:rPr>
          <w:sz w:val="2"/>
        </w:rPr>
      </w:pPr>
    </w:p>
    <w:p w14:paraId="6315EE66" w14:textId="5B67B8BD" w:rsidR="009A1509" w:rsidRPr="00826F24" w:rsidRDefault="009A1509" w:rsidP="009A1509">
      <w:pPr>
        <w:rPr>
          <w:sz w:val="2"/>
        </w:rPr>
      </w:pPr>
    </w:p>
    <w:p w14:paraId="352703E7" w14:textId="34CD7535" w:rsidR="009A1509" w:rsidRPr="00826F24" w:rsidRDefault="009A1509" w:rsidP="009A1509">
      <w:pPr>
        <w:rPr>
          <w:sz w:val="2"/>
        </w:rPr>
      </w:pPr>
    </w:p>
    <w:p w14:paraId="49164640" w14:textId="7691D07A" w:rsidR="009A1509" w:rsidRPr="00826F24" w:rsidRDefault="009A1509" w:rsidP="009A1509">
      <w:pPr>
        <w:rPr>
          <w:sz w:val="2"/>
        </w:rPr>
      </w:pPr>
    </w:p>
    <w:p w14:paraId="52F7C03F" w14:textId="05970855" w:rsidR="009A1509" w:rsidRPr="00826F24" w:rsidRDefault="009A1509" w:rsidP="009A1509">
      <w:pPr>
        <w:rPr>
          <w:sz w:val="2"/>
        </w:rPr>
      </w:pPr>
    </w:p>
    <w:p w14:paraId="0E275762" w14:textId="16500E6A" w:rsidR="009A1509" w:rsidRPr="00826F24" w:rsidRDefault="009A1509" w:rsidP="009A1509">
      <w:pPr>
        <w:rPr>
          <w:sz w:val="2"/>
        </w:rPr>
      </w:pPr>
    </w:p>
    <w:p w14:paraId="1845BABF" w14:textId="4619FABE" w:rsidR="009A1509" w:rsidRPr="00826F24" w:rsidRDefault="009A1509" w:rsidP="009A1509">
      <w:pPr>
        <w:rPr>
          <w:sz w:val="2"/>
        </w:rPr>
      </w:pPr>
    </w:p>
    <w:p w14:paraId="6DB51E31" w14:textId="58542F77" w:rsidR="009A1509" w:rsidRPr="00826F24" w:rsidRDefault="009A1509" w:rsidP="009A1509">
      <w:pPr>
        <w:rPr>
          <w:sz w:val="2"/>
        </w:rPr>
      </w:pPr>
    </w:p>
    <w:p w14:paraId="30ADD733" w14:textId="182599BE" w:rsidR="009A1509" w:rsidRPr="00826F24" w:rsidRDefault="009A1509" w:rsidP="009A1509">
      <w:pPr>
        <w:rPr>
          <w:sz w:val="2"/>
        </w:rPr>
      </w:pPr>
    </w:p>
    <w:p w14:paraId="7587DC2C" w14:textId="78166F21" w:rsidR="009A1509" w:rsidRPr="00826F24" w:rsidRDefault="009A1509" w:rsidP="009A1509">
      <w:pPr>
        <w:rPr>
          <w:sz w:val="2"/>
        </w:rPr>
      </w:pPr>
    </w:p>
    <w:p w14:paraId="0FB23B9A" w14:textId="43A54B1A" w:rsidR="009A1509" w:rsidRPr="00826F24" w:rsidRDefault="009A1509" w:rsidP="009A1509">
      <w:pPr>
        <w:rPr>
          <w:sz w:val="2"/>
        </w:rPr>
      </w:pPr>
    </w:p>
    <w:p w14:paraId="373EFB37" w14:textId="06382D7F" w:rsidR="009A1509" w:rsidRPr="00826F24" w:rsidRDefault="009A1509" w:rsidP="009A1509">
      <w:pPr>
        <w:rPr>
          <w:sz w:val="2"/>
        </w:rPr>
      </w:pPr>
    </w:p>
    <w:p w14:paraId="343623AD" w14:textId="1C0362B7" w:rsidR="009A1509" w:rsidRPr="00826F24" w:rsidRDefault="009A1509" w:rsidP="009A1509">
      <w:pPr>
        <w:rPr>
          <w:sz w:val="2"/>
        </w:rPr>
      </w:pPr>
    </w:p>
    <w:p w14:paraId="48EEC92B" w14:textId="0BA8436D" w:rsidR="009A1509" w:rsidRPr="00826F24" w:rsidRDefault="009A1509" w:rsidP="009A1509">
      <w:pPr>
        <w:rPr>
          <w:sz w:val="2"/>
        </w:rPr>
      </w:pPr>
    </w:p>
    <w:p w14:paraId="512F670A" w14:textId="2290DE8D" w:rsidR="009A1509" w:rsidRPr="00826F24" w:rsidRDefault="009A1509" w:rsidP="009A1509">
      <w:pPr>
        <w:rPr>
          <w:sz w:val="2"/>
        </w:rPr>
      </w:pPr>
    </w:p>
    <w:p w14:paraId="2AB67AA0" w14:textId="358B16D4" w:rsidR="009A1509" w:rsidRPr="00826F24" w:rsidRDefault="009A1509" w:rsidP="009A1509">
      <w:pPr>
        <w:rPr>
          <w:sz w:val="2"/>
        </w:rPr>
      </w:pPr>
    </w:p>
    <w:p w14:paraId="33F7A087" w14:textId="3DD628E5" w:rsidR="009A1509" w:rsidRPr="00826F24" w:rsidRDefault="009A1509" w:rsidP="009A1509">
      <w:pPr>
        <w:rPr>
          <w:sz w:val="2"/>
        </w:rPr>
      </w:pPr>
    </w:p>
    <w:p w14:paraId="5BEBA877" w14:textId="7AAABDCF" w:rsidR="009A1509" w:rsidRPr="00826F24" w:rsidRDefault="009A1509" w:rsidP="009A1509">
      <w:pPr>
        <w:rPr>
          <w:sz w:val="2"/>
        </w:rPr>
      </w:pPr>
    </w:p>
    <w:p w14:paraId="1651310C" w14:textId="77777777" w:rsidR="009A1509" w:rsidRPr="00826F24" w:rsidRDefault="009A1509" w:rsidP="009A1509">
      <w:pPr>
        <w:jc w:val="both"/>
        <w:rPr>
          <w:sz w:val="2"/>
        </w:rPr>
      </w:pPr>
    </w:p>
    <w:p w14:paraId="20539015" w14:textId="77777777" w:rsidR="009A1509" w:rsidRPr="00826F24" w:rsidRDefault="009A1509" w:rsidP="009A1509">
      <w:pPr>
        <w:rPr>
          <w:sz w:val="2"/>
        </w:rPr>
      </w:pPr>
    </w:p>
    <w:p w14:paraId="50D195FE" w14:textId="77777777" w:rsidR="009A1509" w:rsidRPr="00826F24" w:rsidRDefault="009A1509" w:rsidP="009A1509">
      <w:pPr>
        <w:rPr>
          <w:sz w:val="2"/>
        </w:rPr>
      </w:pPr>
    </w:p>
    <w:p w14:paraId="0F93EEB0" w14:textId="40CB42E1" w:rsidR="009A1509" w:rsidRPr="00826F24" w:rsidRDefault="009A1509" w:rsidP="009A1509">
      <w:pPr>
        <w:rPr>
          <w:sz w:val="2"/>
        </w:rPr>
        <w:sectPr w:rsidR="009A1509" w:rsidRPr="00826F24" w:rsidSect="00D70291">
          <w:headerReference w:type="first" r:id="rId11"/>
          <w:pgSz w:w="11906" w:h="16838" w:code="9"/>
          <w:pgMar w:top="720" w:right="720" w:bottom="288" w:left="720" w:header="432" w:footer="720" w:gutter="0"/>
          <w:cols w:space="720"/>
          <w:titlePg/>
          <w:docGrid w:linePitch="816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6210"/>
        <w:gridCol w:w="4580"/>
      </w:tblGrid>
      <w:tr w:rsidR="00231C3C" w:rsidRPr="00826F24" w14:paraId="4B6BFFD4" w14:textId="77777777" w:rsidTr="00C76430">
        <w:trPr>
          <w:trHeight w:val="1061"/>
        </w:trPr>
        <w:tc>
          <w:tcPr>
            <w:tcW w:w="6210" w:type="dxa"/>
          </w:tcPr>
          <w:p w14:paraId="39389ED8" w14:textId="77777777" w:rsidR="00231C3C" w:rsidRPr="00826F24" w:rsidRDefault="00283CBE" w:rsidP="00231C3C">
            <w:pPr>
              <w:pStyle w:val="SemEspaamento"/>
              <w:jc w:val="center"/>
              <w:rPr>
                <w:sz w:val="12"/>
              </w:rPr>
            </w:pPr>
            <w:r w:rsidRPr="00826F24">
              <w:rPr>
                <w:sz w:val="12"/>
                <w:szCs w:val="12"/>
                <w:lang w:bidi="pt-PT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CFD2102" wp14:editId="55E80EF6">
                      <wp:simplePos x="0" y="0"/>
                      <wp:positionH relativeFrom="margin">
                        <wp:posOffset>3328035</wp:posOffset>
                      </wp:positionH>
                      <wp:positionV relativeFrom="margin">
                        <wp:posOffset>-394970</wp:posOffset>
                      </wp:positionV>
                      <wp:extent cx="0" cy="10042525"/>
                      <wp:effectExtent l="0" t="0" r="38100" b="34925"/>
                      <wp:wrapNone/>
                      <wp:docPr id="3449" name="Conexão Reta 34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42525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5AEA267" id="Conexão Reta 344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2.05pt,-31.1pt" to="262.05pt,7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" strokecolor="#f2f2f2 [3052]" strokeweight=".25pt">
                      <w10:wrap anchorx="margin" anchory="margin"/>
                    </v:line>
                  </w:pict>
                </mc:Fallback>
              </mc:AlternateContent>
            </w:r>
          </w:p>
        </w:tc>
        <w:tc>
          <w:tcPr>
            <w:tcW w:w="4580" w:type="dxa"/>
          </w:tcPr>
          <w:p w14:paraId="4C329431" w14:textId="77777777" w:rsidR="00231C3C" w:rsidRPr="00826F24" w:rsidRDefault="00231C3C" w:rsidP="00231C3C">
            <w:pPr>
              <w:pStyle w:val="SemEspaamento"/>
              <w:jc w:val="center"/>
              <w:rPr>
                <w:sz w:val="12"/>
              </w:rPr>
            </w:pPr>
          </w:p>
        </w:tc>
      </w:tr>
      <w:tr w:rsidR="00231C3C" w:rsidRPr="00826F24" w14:paraId="0F3F3FC6" w14:textId="77777777" w:rsidTr="00C76430">
        <w:trPr>
          <w:trHeight w:val="2141"/>
        </w:trPr>
        <w:tc>
          <w:tcPr>
            <w:tcW w:w="6210" w:type="dxa"/>
          </w:tcPr>
          <w:p w14:paraId="094254AA" w14:textId="77777777" w:rsidR="00231C3C" w:rsidRPr="00826F24" w:rsidRDefault="00231C3C" w:rsidP="00231C3C">
            <w:pPr>
              <w:pStyle w:val="SemEspaamento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18090421"/>
              <w:placeholder>
                <w:docPart w:val="C838DF457D504644B2DEFC2ED4CF622E"/>
              </w:placeholder>
              <w:temporary/>
              <w:showingPlcHdr/>
              <w15:appearance w15:val="hidden"/>
            </w:sdtPr>
            <w:sdtEndPr/>
            <w:sdtContent>
              <w:p w14:paraId="50B6BFC5" w14:textId="77777777" w:rsidR="00C76430" w:rsidRPr="00826F24" w:rsidRDefault="00C76430" w:rsidP="009A1509">
                <w:pPr>
                  <w:pStyle w:val="Mensagem"/>
                  <w:ind w:left="915" w:right="1182"/>
                  <w:rPr>
                    <w:sz w:val="28"/>
                  </w:rPr>
                </w:pPr>
                <w:r w:rsidRPr="00826F24">
                  <w:rPr>
                    <w:lang w:bidi="pt-PT"/>
                  </w:rPr>
                  <w:t xml:space="preserve">Para começar imediatamente, basta tocar em qualquer texto do marcador de posição </w:t>
                </w:r>
                <w:r w:rsidRPr="00826F24">
                  <w:rPr>
                    <w:lang w:bidi="pt-PT"/>
                  </w:rPr>
                  <w:br/>
                  <w:t xml:space="preserve">(como </w:t>
                </w:r>
                <w:proofErr w:type="gramStart"/>
                <w:r w:rsidRPr="00826F24">
                  <w:rPr>
                    <w:lang w:bidi="pt-PT"/>
                  </w:rPr>
                  <w:t>este)...</w:t>
                </w:r>
                <w:proofErr w:type="gramEnd"/>
              </w:p>
            </w:sdtContent>
          </w:sdt>
          <w:p w14:paraId="0DE7C362" w14:textId="77777777" w:rsidR="00231C3C" w:rsidRPr="00826F24" w:rsidRDefault="00231C3C" w:rsidP="00C76430">
            <w:pPr>
              <w:pStyle w:val="SemEspaamento"/>
              <w:jc w:val="center"/>
              <w:rPr>
                <w:sz w:val="12"/>
              </w:rPr>
            </w:pPr>
          </w:p>
        </w:tc>
      </w:tr>
      <w:tr w:rsidR="00231C3C" w:rsidRPr="00826F24" w14:paraId="2790B512" w14:textId="77777777" w:rsidTr="00C76430">
        <w:trPr>
          <w:trHeight w:val="2592"/>
        </w:trPr>
        <w:tc>
          <w:tcPr>
            <w:tcW w:w="6210" w:type="dxa"/>
          </w:tcPr>
          <w:p w14:paraId="087E591D" w14:textId="77777777" w:rsidR="00231C3C" w:rsidRPr="00826F24" w:rsidRDefault="00231C3C" w:rsidP="00231C3C">
            <w:pPr>
              <w:pStyle w:val="SemEspaamento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38437550"/>
              <w:placeholder>
                <w:docPart w:val="6194B1B09AEF4DBD886AE814C1A7DE71"/>
              </w:placeholder>
              <w:temporary/>
              <w:showingPlcHdr/>
              <w15:appearance w15:val="hidden"/>
            </w:sdtPr>
            <w:sdtEndPr/>
            <w:sdtContent>
              <w:p w14:paraId="722D5A44" w14:textId="77777777" w:rsidR="00C76430" w:rsidRPr="00826F24" w:rsidRDefault="00C76430" w:rsidP="009E18B5">
                <w:pPr>
                  <w:pStyle w:val="Mensagem"/>
                  <w:ind w:left="1156" w:right="1048"/>
                  <w:rPr>
                    <w:rFonts w:cstheme="minorBidi"/>
                    <w:sz w:val="28"/>
                    <w:szCs w:val="22"/>
                  </w:rPr>
                </w:pPr>
                <w:r w:rsidRPr="00826F24">
                  <w:rPr>
                    <w:lang w:bidi="pt-PT"/>
                  </w:rPr>
                  <w:t>e começar a escrever para substituí-lo pelo seu próprio texto.</w:t>
                </w:r>
              </w:p>
            </w:sdtContent>
          </w:sdt>
          <w:p w14:paraId="50ECCD66" w14:textId="77777777" w:rsidR="00231C3C" w:rsidRPr="00826F24" w:rsidRDefault="00231C3C" w:rsidP="00C76430">
            <w:pPr>
              <w:pStyle w:val="SemEspaamento"/>
              <w:jc w:val="center"/>
              <w:rPr>
                <w:sz w:val="12"/>
              </w:rPr>
            </w:pPr>
          </w:p>
        </w:tc>
      </w:tr>
      <w:tr w:rsidR="00231C3C" w:rsidRPr="00826F24" w14:paraId="23B37347" w14:textId="77777777" w:rsidTr="00C76430">
        <w:trPr>
          <w:trHeight w:val="3077"/>
        </w:trPr>
        <w:tc>
          <w:tcPr>
            <w:tcW w:w="6210" w:type="dxa"/>
          </w:tcPr>
          <w:p w14:paraId="757F4668" w14:textId="77777777" w:rsidR="00231C3C" w:rsidRPr="00826F24" w:rsidRDefault="00231C3C" w:rsidP="00231C3C">
            <w:pPr>
              <w:pStyle w:val="SemEspaamento"/>
              <w:jc w:val="center"/>
              <w:rPr>
                <w:sz w:val="12"/>
              </w:rPr>
            </w:pPr>
          </w:p>
        </w:tc>
        <w:tc>
          <w:tcPr>
            <w:tcW w:w="4580" w:type="dxa"/>
          </w:tcPr>
          <w:p w14:paraId="2EBCFFF0" w14:textId="77777777" w:rsidR="00231C3C" w:rsidRPr="00826F24" w:rsidRDefault="00231C3C" w:rsidP="00231C3C">
            <w:pPr>
              <w:pStyle w:val="SemEspaamento"/>
              <w:jc w:val="center"/>
              <w:rPr>
                <w:sz w:val="12"/>
              </w:rPr>
            </w:pPr>
          </w:p>
        </w:tc>
      </w:tr>
      <w:tr w:rsidR="00231C3C" w:rsidRPr="00826F24" w14:paraId="101DD5B6" w14:textId="77777777" w:rsidTr="00C76430">
        <w:trPr>
          <w:trHeight w:val="2304"/>
        </w:trPr>
        <w:tc>
          <w:tcPr>
            <w:tcW w:w="6210" w:type="dxa"/>
          </w:tcPr>
          <w:p w14:paraId="365A4382" w14:textId="77777777" w:rsidR="00231C3C" w:rsidRPr="00826F24" w:rsidRDefault="00231C3C" w:rsidP="00231C3C">
            <w:pPr>
              <w:pStyle w:val="SemEspaamento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346089633"/>
              <w:placeholder>
                <w:docPart w:val="B5E70B467DD34E338E17F8659AE6A726"/>
              </w:placeholder>
              <w:temporary/>
              <w:showingPlcHdr/>
              <w15:appearance w15:val="hidden"/>
            </w:sdtPr>
            <w:sdtEndPr/>
            <w:sdtContent>
              <w:p w14:paraId="3FDCAE77" w14:textId="77777777" w:rsidR="00231C3C" w:rsidRPr="00826F24" w:rsidRDefault="00C76430" w:rsidP="009A1509">
                <w:pPr>
                  <w:pStyle w:val="Mensagem"/>
                  <w:ind w:left="915" w:right="1230"/>
                  <w:rPr>
                    <w:rFonts w:cstheme="minorBidi"/>
                    <w:sz w:val="28"/>
                    <w:szCs w:val="22"/>
                  </w:rPr>
                </w:pPr>
                <w:r w:rsidRPr="00826F24">
                  <w:rPr>
                    <w:lang w:bidi="pt-PT"/>
                  </w:rPr>
                  <w:t xml:space="preserve">Para começar imediatamente, basta tocar em qualquer texto do marcador de posição </w:t>
                </w:r>
                <w:r w:rsidRPr="00826F24">
                  <w:rPr>
                    <w:lang w:bidi="pt-PT"/>
                  </w:rPr>
                  <w:br/>
                  <w:t xml:space="preserve">(como </w:t>
                </w:r>
                <w:proofErr w:type="gramStart"/>
                <w:r w:rsidRPr="00826F24">
                  <w:rPr>
                    <w:lang w:bidi="pt-PT"/>
                  </w:rPr>
                  <w:t>este)...</w:t>
                </w:r>
                <w:proofErr w:type="gramEnd"/>
              </w:p>
            </w:sdtContent>
          </w:sdt>
        </w:tc>
      </w:tr>
      <w:tr w:rsidR="00231C3C" w:rsidRPr="00826F24" w14:paraId="03728B63" w14:textId="77777777" w:rsidTr="00C76430">
        <w:trPr>
          <w:trHeight w:val="2592"/>
        </w:trPr>
        <w:tc>
          <w:tcPr>
            <w:tcW w:w="6210" w:type="dxa"/>
          </w:tcPr>
          <w:p w14:paraId="639C6FB9" w14:textId="77777777" w:rsidR="00231C3C" w:rsidRPr="00826F24" w:rsidRDefault="00231C3C" w:rsidP="00231C3C">
            <w:pPr>
              <w:pStyle w:val="SemEspaamento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916464073"/>
              <w:placeholder>
                <w:docPart w:val="BD8A18F664D04CCE930D18F51FA50A43"/>
              </w:placeholder>
              <w:temporary/>
              <w:showingPlcHdr/>
              <w15:appearance w15:val="hidden"/>
            </w:sdtPr>
            <w:sdtEndPr/>
            <w:sdtContent>
              <w:p w14:paraId="0376E66D" w14:textId="77777777" w:rsidR="00231C3C" w:rsidRPr="00826F24" w:rsidRDefault="00C76430" w:rsidP="00C76430">
                <w:pPr>
                  <w:pStyle w:val="Mensagem"/>
                  <w:ind w:left="1245" w:right="1140"/>
                  <w:rPr>
                    <w:rFonts w:cstheme="minorBidi"/>
                    <w:sz w:val="28"/>
                    <w:szCs w:val="22"/>
                  </w:rPr>
                </w:pPr>
                <w:r w:rsidRPr="00826F24">
                  <w:rPr>
                    <w:lang w:bidi="pt-PT"/>
                  </w:rPr>
                  <w:t>e começar a escrever para substituí-lo pelo seu próprio texto.</w:t>
                </w:r>
              </w:p>
            </w:sdtContent>
          </w:sdt>
        </w:tc>
      </w:tr>
    </w:tbl>
    <w:p w14:paraId="5C5A19BF" w14:textId="3E069D25" w:rsidR="001467EC" w:rsidRPr="00826F24" w:rsidRDefault="009E18B5" w:rsidP="004E05BF">
      <w:pPr>
        <w:pStyle w:val="SemEspaamento"/>
        <w:rPr>
          <w:sz w:val="12"/>
        </w:rPr>
      </w:pPr>
      <w:r w:rsidRPr="00826F24">
        <w:rPr>
          <w:sz w:val="12"/>
          <w:szCs w:val="12"/>
          <w:lang w:bidi="pt-PT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92C6EA" wp14:editId="13E5C6CB">
                <wp:simplePos x="0" y="0"/>
                <wp:positionH relativeFrom="margin">
                  <wp:posOffset>-416560</wp:posOffset>
                </wp:positionH>
                <wp:positionV relativeFrom="paragraph">
                  <wp:posOffset>-4140102</wp:posOffset>
                </wp:positionV>
                <wp:extent cx="7740650" cy="0"/>
                <wp:effectExtent l="0" t="0" r="0" b="0"/>
                <wp:wrapNone/>
                <wp:docPr id="2792" name="Conexão Reta 2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7F5B4A" id="Conexão Reta 279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2.8pt,-326pt" to="576.7pt,-3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" strokecolor="#f2f2f2 [3052]" strokeweight=".25pt">
                <w10:wrap anchorx="margin"/>
              </v:line>
            </w:pict>
          </mc:Fallback>
        </mc:AlternateContent>
      </w:r>
      <w:r w:rsidR="00AD5412" w:rsidRPr="00826F24">
        <w:rPr>
          <w:sz w:val="12"/>
          <w:szCs w:val="12"/>
          <w:lang w:bidi="pt-PT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80DAB" wp14:editId="5D01549A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Conexão Reta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532E849" id="Conexão Reta 344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" strokecolor="#f2f2f2 [3052]" strokeweight=".25pt"/>
            </w:pict>
          </mc:Fallback>
        </mc:AlternateContent>
      </w:r>
      <w:bookmarkEnd w:id="0"/>
    </w:p>
    <w:sectPr w:rsidR="001467EC" w:rsidRPr="00826F24" w:rsidSect="00AB4E39">
      <w:headerReference w:type="first" r:id="rId12"/>
      <w:footerReference w:type="first" r:id="rId13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203656" w14:textId="77777777" w:rsidR="00E86820" w:rsidRDefault="00E86820" w:rsidP="002E2A06">
      <w:r>
        <w:separator/>
      </w:r>
    </w:p>
  </w:endnote>
  <w:endnote w:type="continuationSeparator" w:id="0">
    <w:p w14:paraId="0C91246C" w14:textId="77777777" w:rsidR="00E86820" w:rsidRDefault="00E86820" w:rsidP="002E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AC4D9E" w14:textId="77777777" w:rsidR="004E5BE9" w:rsidRDefault="002E7984" w:rsidP="002E2A06">
    <w:pPr>
      <w:pStyle w:val="Rodap"/>
    </w:pPr>
    <w:r>
      <w:rPr>
        <w:noProof/>
        <w:lang w:bidi="pt-PT"/>
      </w:rPr>
      <w:drawing>
        <wp:anchor distT="0" distB="0" distL="114300" distR="114300" simplePos="0" relativeHeight="251694080" behindDoc="1" locked="0" layoutInCell="1" allowOverlap="1" wp14:anchorId="15CF6F75" wp14:editId="3B3C4BF9">
          <wp:simplePos x="0" y="0"/>
          <wp:positionH relativeFrom="column">
            <wp:posOffset>-459740</wp:posOffset>
          </wp:positionH>
          <wp:positionV relativeFrom="paragraph">
            <wp:posOffset>-614680</wp:posOffset>
          </wp:positionV>
          <wp:extent cx="1614302" cy="906812"/>
          <wp:effectExtent l="0" t="0" r="5080" b="7620"/>
          <wp:wrapNone/>
          <wp:docPr id="2820" name="Imagem 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Imagem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pt-PT"/>
      </w:rPr>
      <w:drawing>
        <wp:anchor distT="0" distB="0" distL="114300" distR="114300" simplePos="0" relativeHeight="251655168" behindDoc="0" locked="0" layoutInCell="1" allowOverlap="1" wp14:anchorId="09B80E3A" wp14:editId="133B6567">
          <wp:simplePos x="0" y="0"/>
          <wp:positionH relativeFrom="column">
            <wp:posOffset>4413952</wp:posOffset>
          </wp:positionH>
          <wp:positionV relativeFrom="paragraph">
            <wp:posOffset>-3331424</wp:posOffset>
          </wp:positionV>
          <wp:extent cx="1924467" cy="1705655"/>
          <wp:effectExtent l="0" t="0" r="0" b="8890"/>
          <wp:wrapNone/>
          <wp:docPr id="3354" name="Gráfico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4" name="Gráfico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67" cy="1705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pt-PT"/>
      </w:rPr>
      <w:drawing>
        <wp:anchor distT="0" distB="0" distL="114300" distR="114300" simplePos="0" relativeHeight="251656192" behindDoc="0" locked="0" layoutInCell="1" allowOverlap="1" wp14:anchorId="15AEF1FD" wp14:editId="68ADE101">
          <wp:simplePos x="0" y="0"/>
          <wp:positionH relativeFrom="column">
            <wp:posOffset>4459523</wp:posOffset>
          </wp:positionH>
          <wp:positionV relativeFrom="paragraph">
            <wp:posOffset>-2020084</wp:posOffset>
          </wp:positionV>
          <wp:extent cx="2035787" cy="1798890"/>
          <wp:effectExtent l="0" t="0" r="3175" b="0"/>
          <wp:wrapNone/>
          <wp:docPr id="3355" name="Gráfico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5" name="Gráfico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787" cy="179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pt-PT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05C43E1" wp14:editId="719DD33B">
              <wp:simplePos x="0" y="0"/>
              <wp:positionH relativeFrom="column">
                <wp:posOffset>5921507</wp:posOffset>
              </wp:positionH>
              <wp:positionV relativeFrom="paragraph">
                <wp:posOffset>-959664</wp:posOffset>
              </wp:positionV>
              <wp:extent cx="816602" cy="694168"/>
              <wp:effectExtent l="0" t="0" r="3175" b="0"/>
              <wp:wrapNone/>
              <wp:docPr id="3356" name="Grupo 335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602" cy="694168"/>
                        <a:chOff x="1532602" y="1960227"/>
                        <a:chExt cx="674965" cy="573720"/>
                      </a:xfrm>
                    </wpg:grpSpPr>
                    <wps:wsp>
                      <wps:cNvPr id="3357" name="Forma Livre: Forma 3357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58" name="Forma Livre: Forma 3358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9B0696F" id="Grupo 3356" o:spid="_x0000_s1026" style="position:absolute;margin-left:466.25pt;margin-top:-75.55pt;width:64.3pt;height:54.65pt;z-index:251657216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">
              <v:shape id="Forma Livre: Forma 3357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Forma Livre: Forma 3358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pt-PT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F93A27C" wp14:editId="4EBD5F8A">
              <wp:simplePos x="0" y="0"/>
              <wp:positionH relativeFrom="column">
                <wp:posOffset>6013726</wp:posOffset>
              </wp:positionH>
              <wp:positionV relativeFrom="paragraph">
                <wp:posOffset>-3121018</wp:posOffset>
              </wp:positionV>
              <wp:extent cx="390011" cy="367500"/>
              <wp:effectExtent l="0" t="0" r="0" b="0"/>
              <wp:wrapNone/>
              <wp:docPr id="3359" name="Grupo 335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11" cy="367500"/>
                        <a:chOff x="1608826" y="173898"/>
                        <a:chExt cx="322365" cy="303734"/>
                      </a:xfrm>
                    </wpg:grpSpPr>
                    <wps:wsp>
                      <wps:cNvPr id="3362" name="Forma Livre: Forma 3360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3" name="Forma Livre: Forma 3361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4" name="Forma Livre: Forma 3362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D1460B5" id="Grupo 3359" o:spid="_x0000_s1026" style="position:absolute;margin-left:473.5pt;margin-top:-245.75pt;width:30.7pt;height:28.95pt;z-index:251658240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">
              <v:shape id="Forma Livre: Forma 3360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Forma Livre: Forma 3361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a Livre: Forma 3362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pt-PT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60BEE9" wp14:editId="52071A8E">
              <wp:simplePos x="0" y="0"/>
              <wp:positionH relativeFrom="column">
                <wp:posOffset>4067299</wp:posOffset>
              </wp:positionH>
              <wp:positionV relativeFrom="paragraph">
                <wp:posOffset>-2248617</wp:posOffset>
              </wp:positionV>
              <wp:extent cx="367469" cy="307804"/>
              <wp:effectExtent l="0" t="0" r="0" b="0"/>
              <wp:wrapNone/>
              <wp:docPr id="3365" name="Grupo 336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469" cy="307804"/>
                        <a:chOff x="0" y="894925"/>
                        <a:chExt cx="303733" cy="254396"/>
                      </a:xfrm>
                    </wpg:grpSpPr>
                    <wps:wsp>
                      <wps:cNvPr id="3366" name="Forma Livre: Forma 3364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4" name="Forma Livre: Forma 3365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9BF3A97" id="Grupo 3363" o:spid="_x0000_s1026" style="position:absolute;margin-left:320.25pt;margin-top:-177.05pt;width:28.95pt;height:24.25pt;z-index:251659264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">
              <v:shape id="Forma Livre: Forma 3364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Forma Livre: Forma 3365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0FD02F" w14:textId="77777777" w:rsidR="00E86820" w:rsidRDefault="00E86820" w:rsidP="002E2A06">
      <w:r>
        <w:separator/>
      </w:r>
    </w:p>
  </w:footnote>
  <w:footnote w:type="continuationSeparator" w:id="0">
    <w:p w14:paraId="31214E5F" w14:textId="77777777" w:rsidR="00E86820" w:rsidRDefault="00E86820" w:rsidP="002E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36950D" w14:textId="67AE6DB8" w:rsidR="00063DE3" w:rsidRDefault="009A1509" w:rsidP="002E2A06">
    <w:pPr>
      <w:pStyle w:val="Cabealho"/>
    </w:pPr>
    <w:r>
      <w:rPr>
        <w:noProof/>
      </w:rPr>
      <mc:AlternateContent>
        <mc:Choice Requires="wpg">
          <w:drawing>
            <wp:anchor distT="0" distB="0" distL="114300" distR="114300" simplePos="0" relativeHeight="251703296" behindDoc="0" locked="0" layoutInCell="1" allowOverlap="1" wp14:anchorId="5DAF210F" wp14:editId="1E0AC1E7">
              <wp:simplePos x="0" y="0"/>
              <wp:positionH relativeFrom="column">
                <wp:posOffset>685800</wp:posOffset>
              </wp:positionH>
              <wp:positionV relativeFrom="paragraph">
                <wp:posOffset>4945380</wp:posOffset>
              </wp:positionV>
              <wp:extent cx="6431280" cy="4731385"/>
              <wp:effectExtent l="0" t="0" r="7620" b="0"/>
              <wp:wrapNone/>
              <wp:docPr id="17" name="Agrupar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31280" cy="4731385"/>
                        <a:chOff x="0" y="0"/>
                        <a:chExt cx="6431280" cy="4731385"/>
                      </a:xfrm>
                    </wpg:grpSpPr>
                    <pic:pic xmlns:pic="http://schemas.openxmlformats.org/drawingml/2006/picture">
                      <pic:nvPicPr>
                        <pic:cNvPr id="15" name="Gráfico 176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924175" y="0"/>
                          <a:ext cx="3507105" cy="473138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2789" name="Grupo 2789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3943350" y="1828800"/>
                          <a:ext cx="1519130" cy="856872"/>
                          <a:chOff x="0" y="0"/>
                          <a:chExt cx="1353309" cy="763711"/>
                        </a:xfrm>
                      </wpg:grpSpPr>
                      <wps:wsp>
                        <wps:cNvPr id="1731" name="Forma Livre: Forma 1730">
                          <a:extLst>
                            <a:ext uri="{FF2B5EF4-FFF2-40B4-BE49-F238E27FC236}">
                              <a16:creationId xmlns:a16="http://schemas.microsoft.com/office/drawing/2014/main" id="{D3381B9D-0E5A-4CB9-87FA-42E2D38A48BC}"/>
                            </a:ext>
                          </a:extLst>
                        </wps:cNvPr>
                        <wps:cNvSpPr/>
                        <wps:spPr>
                          <a:xfrm rot="3942950">
                            <a:off x="1248355" y="349857"/>
                            <a:ext cx="99060" cy="9271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3" name="Forma Livre: Forma 1742">
                          <a:extLst>
                            <a:ext uri="{FF2B5EF4-FFF2-40B4-BE49-F238E27FC236}">
                              <a16:creationId xmlns:a16="http://schemas.microsoft.com/office/drawing/2014/main" id="{04B7FA77-92DD-4CE9-9907-3619875D7E5A}"/>
                            </a:ext>
                          </a:extLst>
                        </wps:cNvPr>
                        <wps:cNvSpPr/>
                        <wps:spPr>
                          <a:xfrm rot="10242950">
                            <a:off x="747423" y="711641"/>
                            <a:ext cx="55880" cy="5207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1" name="Forma Livre: Forma 1720">
                          <a:extLst>
                            <a:ext uri="{FF2B5EF4-FFF2-40B4-BE49-F238E27FC236}">
                              <a16:creationId xmlns:a16="http://schemas.microsoft.com/office/drawing/2014/main" id="{530C8007-C43D-4EF6-84E4-083F82F8DCF2}"/>
                            </a:ext>
                          </a:extLst>
                        </wps:cNvPr>
                        <wps:cNvSpPr/>
                        <wps:spPr>
                          <a:xfrm>
                            <a:off x="0" y="540688"/>
                            <a:ext cx="227965" cy="202565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5" name="Forma Livre: Forma 1724">
                          <a:extLst>
                            <a:ext uri="{FF2B5EF4-FFF2-40B4-BE49-F238E27FC236}">
                              <a16:creationId xmlns:a16="http://schemas.microsoft.com/office/drawing/2014/main" id="{B211E340-8C8E-4A5E-BBE0-A46BD06BAA5A}"/>
                            </a:ext>
                          </a:extLst>
                        </wps:cNvPr>
                        <wps:cNvSpPr/>
                        <wps:spPr>
                          <a:xfrm>
                            <a:off x="349858" y="79513"/>
                            <a:ext cx="468630" cy="405130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8" name="Forma Livre: Forma 1727">
                          <a:extLst>
                            <a:ext uri="{FF2B5EF4-FFF2-40B4-BE49-F238E27FC236}">
                              <a16:creationId xmlns:a16="http://schemas.microsoft.com/office/drawing/2014/main" id="{846C21B2-12EC-4EFF-A7D3-3CFFBDF75778}"/>
                            </a:ext>
                          </a:extLst>
                        </wps:cNvPr>
                        <wps:cNvSpPr/>
                        <wps:spPr>
                          <a:xfrm rot="3942950">
                            <a:off x="952170" y="494968"/>
                            <a:ext cx="202565" cy="189865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4" name="Forma Livre: Forma 1733">
                          <a:extLst>
                            <a:ext uri="{FF2B5EF4-FFF2-40B4-BE49-F238E27FC236}">
                              <a16:creationId xmlns:a16="http://schemas.microsoft.com/office/drawing/2014/main" id="{95D58B71-D764-496B-BD59-58A154F1103A}"/>
                            </a:ext>
                          </a:extLst>
                        </wps:cNvPr>
                        <wps:cNvSpPr/>
                        <wps:spPr>
                          <a:xfrm flipH="1">
                            <a:off x="365760" y="648031"/>
                            <a:ext cx="111760" cy="96520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7" name="Forma Livre: Forma 1736">
                          <a:extLst>
                            <a:ext uri="{FF2B5EF4-FFF2-40B4-BE49-F238E27FC236}">
                              <a16:creationId xmlns:a16="http://schemas.microsoft.com/office/drawing/2014/main" id="{07B217BD-98CE-4238-9175-8CD8950480EB}"/>
                            </a:ext>
                          </a:extLst>
                        </wps:cNvPr>
                        <wps:cNvSpPr/>
                        <wps:spPr>
                          <a:xfrm rot="3942950">
                            <a:off x="81502" y="371722"/>
                            <a:ext cx="67945" cy="6350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0" name="Forma Livre: Forma 1739">
                          <a:extLst>
                            <a:ext uri="{FF2B5EF4-FFF2-40B4-BE49-F238E27FC236}">
                              <a16:creationId xmlns:a16="http://schemas.microsoft.com/office/drawing/2014/main" id="{615D3414-A4EC-4C4E-BCAB-FA6455CD0076}"/>
                            </a:ext>
                          </a:extLst>
                        </wps:cNvPr>
                        <wps:cNvSpPr/>
                        <wps:spPr>
                          <a:xfrm rot="3942950">
                            <a:off x="669898" y="606287"/>
                            <a:ext cx="67945" cy="6350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9" name="Forma Livre: Forma 1748">
                          <a:extLst>
                            <a:ext uri="{FF2B5EF4-FFF2-40B4-BE49-F238E27FC236}">
                              <a16:creationId xmlns:a16="http://schemas.microsoft.com/office/drawing/2014/main" id="{BE8AA0E1-C810-4820-88D7-ABB8FD09068E}"/>
                            </a:ext>
                          </a:extLst>
                        </wps:cNvPr>
                        <wps:cNvSpPr/>
                        <wps:spPr>
                          <a:xfrm rot="17657050" flipH="1">
                            <a:off x="53672" y="176916"/>
                            <a:ext cx="157480" cy="147955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2" name="Forma Livre: Forma 1751">
                          <a:extLst>
                            <a:ext uri="{FF2B5EF4-FFF2-40B4-BE49-F238E27FC236}">
                              <a16:creationId xmlns:a16="http://schemas.microsoft.com/office/drawing/2014/main" id="{AB29B719-9EB7-4936-AC64-18626B4C252B}"/>
                            </a:ext>
                          </a:extLst>
                        </wps:cNvPr>
                        <wps:cNvSpPr/>
                        <wps:spPr>
                          <a:xfrm>
                            <a:off x="942229" y="258417"/>
                            <a:ext cx="116840" cy="103505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6" name="Forma Livre: Forma 1755">
                          <a:extLst>
                            <a:ext uri="{FF2B5EF4-FFF2-40B4-BE49-F238E27FC236}">
                              <a16:creationId xmlns:a16="http://schemas.microsoft.com/office/drawing/2014/main" id="{48A4089D-D60B-40A5-B480-8AC0C203D6B8}"/>
                            </a:ext>
                          </a:extLst>
                        </wps:cNvPr>
                        <wps:cNvSpPr/>
                        <wps:spPr>
                          <a:xfrm>
                            <a:off x="1125110" y="0"/>
                            <a:ext cx="228199" cy="202847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371" name="Grupo 337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 rot="21279409">
                          <a:off x="4362449" y="2867025"/>
                          <a:ext cx="624678" cy="1102944"/>
                          <a:chOff x="1425582" y="2613733"/>
                          <a:chExt cx="972072" cy="1716095"/>
                        </a:xfrm>
                      </wpg:grpSpPr>
                      <wps:wsp>
                        <wps:cNvPr id="3374" name="Forma Livre: Forma 3374"/>
                        <wps:cNvSpPr/>
                        <wps:spPr>
                          <a:xfrm>
                            <a:off x="1452704" y="3469248"/>
                            <a:ext cx="944950" cy="860580"/>
                          </a:xfrm>
                          <a:custGeom>
                            <a:avLst/>
                            <a:gdLst>
                              <a:gd name="connsiteX0" fmla="*/ 499885 w 533400"/>
                              <a:gd name="connsiteY0" fmla="*/ 348139 h 485775"/>
                              <a:gd name="connsiteX1" fmla="*/ 372250 w 533400"/>
                              <a:gd name="connsiteY1" fmla="*/ 10954 h 485775"/>
                              <a:gd name="connsiteX2" fmla="*/ 145555 w 533400"/>
                              <a:gd name="connsiteY2" fmla="*/ 7144 h 485775"/>
                              <a:gd name="connsiteX3" fmla="*/ 19825 w 533400"/>
                              <a:gd name="connsiteY3" fmla="*/ 372904 h 485775"/>
                              <a:gd name="connsiteX4" fmla="*/ 9347 w 533400"/>
                              <a:gd name="connsiteY4" fmla="*/ 407194 h 485775"/>
                              <a:gd name="connsiteX5" fmla="*/ 30302 w 533400"/>
                              <a:gd name="connsiteY5" fmla="*/ 425291 h 485775"/>
                              <a:gd name="connsiteX6" fmla="*/ 266522 w 533400"/>
                              <a:gd name="connsiteY6" fmla="*/ 469106 h 485775"/>
                              <a:gd name="connsiteX7" fmla="*/ 480835 w 533400"/>
                              <a:gd name="connsiteY7" fmla="*/ 478631 h 485775"/>
                              <a:gd name="connsiteX8" fmla="*/ 526555 w 533400"/>
                              <a:gd name="connsiteY8" fmla="*/ 431006 h 485775"/>
                              <a:gd name="connsiteX9" fmla="*/ 499885 w 533400"/>
                              <a:gd name="connsiteY9" fmla="*/ 348139 h 4857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3400" h="485775">
                                <a:moveTo>
                                  <a:pt x="499885" y="348139"/>
                                </a:moveTo>
                                <a:cubicBezTo>
                                  <a:pt x="466547" y="218599"/>
                                  <a:pt x="372250" y="10954"/>
                                  <a:pt x="372250" y="10954"/>
                                </a:cubicBezTo>
                                <a:lnTo>
                                  <a:pt x="145555" y="7144"/>
                                </a:lnTo>
                                <a:cubicBezTo>
                                  <a:pt x="145555" y="7144"/>
                                  <a:pt x="24587" y="349091"/>
                                  <a:pt x="19825" y="372904"/>
                                </a:cubicBezTo>
                                <a:cubicBezTo>
                                  <a:pt x="16015" y="391001"/>
                                  <a:pt x="1727" y="395764"/>
                                  <a:pt x="9347" y="407194"/>
                                </a:cubicBezTo>
                                <a:cubicBezTo>
                                  <a:pt x="8395" y="416719"/>
                                  <a:pt x="12205" y="423386"/>
                                  <a:pt x="30302" y="425291"/>
                                </a:cubicBezTo>
                                <a:cubicBezTo>
                                  <a:pt x="56020" y="440531"/>
                                  <a:pt x="96977" y="440531"/>
                                  <a:pt x="266522" y="469106"/>
                                </a:cubicBezTo>
                                <a:cubicBezTo>
                                  <a:pt x="331292" y="492919"/>
                                  <a:pt x="452260" y="486251"/>
                                  <a:pt x="480835" y="478631"/>
                                </a:cubicBezTo>
                                <a:cubicBezTo>
                                  <a:pt x="508457" y="471011"/>
                                  <a:pt x="524650" y="458629"/>
                                  <a:pt x="526555" y="431006"/>
                                </a:cubicBezTo>
                                <a:cubicBezTo>
                                  <a:pt x="525602" y="424339"/>
                                  <a:pt x="515125" y="391954"/>
                                  <a:pt x="499885" y="3481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5" name="Forma Livre: Forma 3375"/>
                        <wps:cNvSpPr/>
                        <wps:spPr>
                          <a:xfrm>
                            <a:off x="1509788" y="2613733"/>
                            <a:ext cx="843706" cy="928078"/>
                          </a:xfrm>
                          <a:custGeom>
                            <a:avLst/>
                            <a:gdLst>
                              <a:gd name="connsiteX0" fmla="*/ 408606 w 476250"/>
                              <a:gd name="connsiteY0" fmla="*/ 135731 h 523875"/>
                              <a:gd name="connsiteX1" fmla="*/ 239061 w 476250"/>
                              <a:gd name="connsiteY1" fmla="*/ 7144 h 523875"/>
                              <a:gd name="connsiteX2" fmla="*/ 31416 w 476250"/>
                              <a:gd name="connsiteY2" fmla="*/ 121444 h 523875"/>
                              <a:gd name="connsiteX3" fmla="*/ 7604 w 476250"/>
                              <a:gd name="connsiteY3" fmla="*/ 265271 h 523875"/>
                              <a:gd name="connsiteX4" fmla="*/ 211439 w 476250"/>
                              <a:gd name="connsiteY4" fmla="*/ 519589 h 523875"/>
                              <a:gd name="connsiteX5" fmla="*/ 411464 w 476250"/>
                              <a:gd name="connsiteY5" fmla="*/ 451961 h 523875"/>
                              <a:gd name="connsiteX6" fmla="*/ 470519 w 476250"/>
                              <a:gd name="connsiteY6" fmla="*/ 253841 h 523875"/>
                              <a:gd name="connsiteX7" fmla="*/ 408606 w 476250"/>
                              <a:gd name="connsiteY7" fmla="*/ 135731 h 523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0" h="523875">
                                <a:moveTo>
                                  <a:pt x="408606" y="135731"/>
                                </a:moveTo>
                                <a:cubicBezTo>
                                  <a:pt x="408606" y="135731"/>
                                  <a:pt x="249539" y="7144"/>
                                  <a:pt x="239061" y="7144"/>
                                </a:cubicBezTo>
                                <a:cubicBezTo>
                                  <a:pt x="229536" y="7144"/>
                                  <a:pt x="31416" y="121444"/>
                                  <a:pt x="31416" y="121444"/>
                                </a:cubicBezTo>
                                <a:lnTo>
                                  <a:pt x="7604" y="265271"/>
                                </a:lnTo>
                                <a:cubicBezTo>
                                  <a:pt x="7604" y="265271"/>
                                  <a:pt x="-12399" y="488156"/>
                                  <a:pt x="211439" y="519589"/>
                                </a:cubicBezTo>
                                <a:cubicBezTo>
                                  <a:pt x="285734" y="530066"/>
                                  <a:pt x="354314" y="511969"/>
                                  <a:pt x="411464" y="451961"/>
                                </a:cubicBezTo>
                                <a:cubicBezTo>
                                  <a:pt x="466709" y="394811"/>
                                  <a:pt x="476234" y="334804"/>
                                  <a:pt x="470519" y="253841"/>
                                </a:cubicBezTo>
                                <a:cubicBezTo>
                                  <a:pt x="463851" y="165259"/>
                                  <a:pt x="408606" y="135731"/>
                                  <a:pt x="408606" y="13573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4E7DC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6" name="Forma Livre: Forma 3376"/>
                        <wps:cNvSpPr/>
                        <wps:spPr>
                          <a:xfrm>
                            <a:off x="1801255" y="3654245"/>
                            <a:ext cx="269986" cy="286861"/>
                          </a:xfrm>
                          <a:custGeom>
                            <a:avLst/>
                            <a:gdLst>
                              <a:gd name="connsiteX0" fmla="*/ 71679 w 152400"/>
                              <a:gd name="connsiteY0" fmla="*/ 38925 h 161925"/>
                              <a:gd name="connsiteX1" fmla="*/ 19291 w 152400"/>
                              <a:gd name="connsiteY1" fmla="*/ 17970 h 161925"/>
                              <a:gd name="connsiteX2" fmla="*/ 40246 w 152400"/>
                              <a:gd name="connsiteY2" fmla="*/ 102743 h 161925"/>
                              <a:gd name="connsiteX3" fmla="*/ 67869 w 152400"/>
                              <a:gd name="connsiteY3" fmla="*/ 158940 h 161925"/>
                              <a:gd name="connsiteX4" fmla="*/ 116446 w 152400"/>
                              <a:gd name="connsiteY4" fmla="*/ 95123 h 161925"/>
                              <a:gd name="connsiteX5" fmla="*/ 141211 w 152400"/>
                              <a:gd name="connsiteY5" fmla="*/ 24638 h 161925"/>
                              <a:gd name="connsiteX6" fmla="*/ 71679 w 152400"/>
                              <a:gd name="connsiteY6" fmla="*/ 38925 h 1619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52400" h="161925">
                                <a:moveTo>
                                  <a:pt x="71679" y="38925"/>
                                </a:moveTo>
                                <a:cubicBezTo>
                                  <a:pt x="71679" y="38925"/>
                                  <a:pt x="49771" y="-15367"/>
                                  <a:pt x="19291" y="17970"/>
                                </a:cubicBezTo>
                                <a:cubicBezTo>
                                  <a:pt x="-7379" y="46545"/>
                                  <a:pt x="14529" y="71310"/>
                                  <a:pt x="40246" y="102743"/>
                                </a:cubicBezTo>
                                <a:cubicBezTo>
                                  <a:pt x="65964" y="133223"/>
                                  <a:pt x="67869" y="158940"/>
                                  <a:pt x="67869" y="158940"/>
                                </a:cubicBezTo>
                                <a:cubicBezTo>
                                  <a:pt x="67869" y="158940"/>
                                  <a:pt x="91681" y="119888"/>
                                  <a:pt x="116446" y="95123"/>
                                </a:cubicBezTo>
                                <a:cubicBezTo>
                                  <a:pt x="141211" y="70358"/>
                                  <a:pt x="161214" y="46545"/>
                                  <a:pt x="141211" y="24638"/>
                                </a:cubicBezTo>
                                <a:cubicBezTo>
                                  <a:pt x="113589" y="-9652"/>
                                  <a:pt x="71679" y="38925"/>
                                  <a:pt x="71679" y="389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7" name="Forma Livre: Forma 3377"/>
                        <wps:cNvSpPr/>
                        <wps:spPr>
                          <a:xfrm>
                            <a:off x="1425582" y="2970895"/>
                            <a:ext cx="151868" cy="168741"/>
                          </a:xfrm>
                          <a:custGeom>
                            <a:avLst/>
                            <a:gdLst>
                              <a:gd name="connsiteX0" fmla="*/ 79901 w 85725"/>
                              <a:gd name="connsiteY0" fmla="*/ 13181 h 95250"/>
                              <a:gd name="connsiteX1" fmla="*/ 65613 w 85725"/>
                              <a:gd name="connsiteY1" fmla="*/ 7466 h 95250"/>
                              <a:gd name="connsiteX2" fmla="*/ 49421 w 85725"/>
                              <a:gd name="connsiteY2" fmla="*/ 20801 h 95250"/>
                              <a:gd name="connsiteX3" fmla="*/ 38943 w 85725"/>
                              <a:gd name="connsiteY3" fmla="*/ 12228 h 95250"/>
                              <a:gd name="connsiteX4" fmla="*/ 10368 w 85725"/>
                              <a:gd name="connsiteY4" fmla="*/ 15086 h 95250"/>
                              <a:gd name="connsiteX5" fmla="*/ 10368 w 85725"/>
                              <a:gd name="connsiteY5" fmla="*/ 30326 h 95250"/>
                              <a:gd name="connsiteX6" fmla="*/ 20846 w 85725"/>
                              <a:gd name="connsiteY6" fmla="*/ 46518 h 95250"/>
                              <a:gd name="connsiteX7" fmla="*/ 22751 w 85725"/>
                              <a:gd name="connsiteY7" fmla="*/ 53186 h 95250"/>
                              <a:gd name="connsiteX8" fmla="*/ 47516 w 85725"/>
                              <a:gd name="connsiteY8" fmla="*/ 88428 h 95250"/>
                              <a:gd name="connsiteX9" fmla="*/ 48468 w 85725"/>
                              <a:gd name="connsiteY9" fmla="*/ 83666 h 95250"/>
                              <a:gd name="connsiteX10" fmla="*/ 50373 w 85725"/>
                              <a:gd name="connsiteY10" fmla="*/ 87476 h 95250"/>
                              <a:gd name="connsiteX11" fmla="*/ 66566 w 85725"/>
                              <a:gd name="connsiteY11" fmla="*/ 57948 h 95250"/>
                              <a:gd name="connsiteX12" fmla="*/ 79901 w 85725"/>
                              <a:gd name="connsiteY12" fmla="*/ 13181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85725" h="95250">
                                <a:moveTo>
                                  <a:pt x="79901" y="13181"/>
                                </a:moveTo>
                                <a:cubicBezTo>
                                  <a:pt x="74186" y="7466"/>
                                  <a:pt x="69423" y="6513"/>
                                  <a:pt x="65613" y="7466"/>
                                </a:cubicBezTo>
                                <a:cubicBezTo>
                                  <a:pt x="57993" y="7466"/>
                                  <a:pt x="52278" y="16038"/>
                                  <a:pt x="49421" y="20801"/>
                                </a:cubicBezTo>
                                <a:cubicBezTo>
                                  <a:pt x="47516" y="18896"/>
                                  <a:pt x="43706" y="15086"/>
                                  <a:pt x="38943" y="12228"/>
                                </a:cubicBezTo>
                                <a:cubicBezTo>
                                  <a:pt x="32276" y="6513"/>
                                  <a:pt x="22751" y="3656"/>
                                  <a:pt x="10368" y="15086"/>
                                </a:cubicBezTo>
                                <a:cubicBezTo>
                                  <a:pt x="5606" y="20801"/>
                                  <a:pt x="6558" y="24611"/>
                                  <a:pt x="10368" y="30326"/>
                                </a:cubicBezTo>
                                <a:cubicBezTo>
                                  <a:pt x="12273" y="36041"/>
                                  <a:pt x="16083" y="40803"/>
                                  <a:pt x="20846" y="46518"/>
                                </a:cubicBezTo>
                                <a:cubicBezTo>
                                  <a:pt x="21798" y="48423"/>
                                  <a:pt x="22751" y="51281"/>
                                  <a:pt x="22751" y="53186"/>
                                </a:cubicBezTo>
                                <a:cubicBezTo>
                                  <a:pt x="25608" y="73188"/>
                                  <a:pt x="47516" y="88428"/>
                                  <a:pt x="47516" y="88428"/>
                                </a:cubicBezTo>
                                <a:cubicBezTo>
                                  <a:pt x="47516" y="88428"/>
                                  <a:pt x="47516" y="86523"/>
                                  <a:pt x="48468" y="83666"/>
                                </a:cubicBezTo>
                                <a:cubicBezTo>
                                  <a:pt x="50373" y="86523"/>
                                  <a:pt x="50373" y="87476"/>
                                  <a:pt x="50373" y="87476"/>
                                </a:cubicBezTo>
                                <a:cubicBezTo>
                                  <a:pt x="50373" y="87476"/>
                                  <a:pt x="52278" y="74141"/>
                                  <a:pt x="66566" y="57948"/>
                                </a:cubicBezTo>
                                <a:cubicBezTo>
                                  <a:pt x="80853" y="41756"/>
                                  <a:pt x="93236" y="28421"/>
                                  <a:pt x="79901" y="131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8" name="Forma Livre: Forma 3378"/>
                        <wps:cNvSpPr/>
                        <wps:spPr>
                          <a:xfrm>
                            <a:off x="2233222" y="2952075"/>
                            <a:ext cx="151868" cy="168741"/>
                          </a:xfrm>
                          <a:custGeom>
                            <a:avLst/>
                            <a:gdLst>
                              <a:gd name="connsiteX0" fmla="*/ 85972 w 85725"/>
                              <a:gd name="connsiteY0" fmla="*/ 28565 h 95250"/>
                              <a:gd name="connsiteX1" fmla="*/ 83114 w 85725"/>
                              <a:gd name="connsiteY1" fmla="*/ 10468 h 95250"/>
                              <a:gd name="connsiteX2" fmla="*/ 42157 w 85725"/>
                              <a:gd name="connsiteY2" fmla="*/ 29518 h 95250"/>
                              <a:gd name="connsiteX3" fmla="*/ 26917 w 85725"/>
                              <a:gd name="connsiteY3" fmla="*/ 20945 h 95250"/>
                              <a:gd name="connsiteX4" fmla="*/ 10725 w 85725"/>
                              <a:gd name="connsiteY4" fmla="*/ 27613 h 95250"/>
                              <a:gd name="connsiteX5" fmla="*/ 30727 w 85725"/>
                              <a:gd name="connsiteY5" fmla="*/ 68570 h 95250"/>
                              <a:gd name="connsiteX6" fmla="*/ 50729 w 85725"/>
                              <a:gd name="connsiteY6" fmla="*/ 94288 h 95250"/>
                              <a:gd name="connsiteX7" fmla="*/ 54539 w 85725"/>
                              <a:gd name="connsiteY7" fmla="*/ 89525 h 95250"/>
                              <a:gd name="connsiteX8" fmla="*/ 57397 w 85725"/>
                              <a:gd name="connsiteY8" fmla="*/ 95240 h 95250"/>
                              <a:gd name="connsiteX9" fmla="*/ 67875 w 85725"/>
                              <a:gd name="connsiteY9" fmla="*/ 70475 h 95250"/>
                              <a:gd name="connsiteX10" fmla="*/ 76447 w 85725"/>
                              <a:gd name="connsiteY10" fmla="*/ 56188 h 95250"/>
                              <a:gd name="connsiteX11" fmla="*/ 85972 w 85725"/>
                              <a:gd name="connsiteY11" fmla="*/ 28565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85725" h="95250">
                                <a:moveTo>
                                  <a:pt x="85972" y="28565"/>
                                </a:moveTo>
                                <a:cubicBezTo>
                                  <a:pt x="87877" y="20945"/>
                                  <a:pt x="86925" y="13325"/>
                                  <a:pt x="83114" y="10468"/>
                                </a:cubicBezTo>
                                <a:cubicBezTo>
                                  <a:pt x="67875" y="-962"/>
                                  <a:pt x="48825" y="19993"/>
                                  <a:pt x="42157" y="29518"/>
                                </a:cubicBezTo>
                                <a:cubicBezTo>
                                  <a:pt x="38347" y="25708"/>
                                  <a:pt x="32632" y="20945"/>
                                  <a:pt x="26917" y="20945"/>
                                </a:cubicBezTo>
                                <a:cubicBezTo>
                                  <a:pt x="22154" y="19040"/>
                                  <a:pt x="15487" y="19040"/>
                                  <a:pt x="10725" y="27613"/>
                                </a:cubicBezTo>
                                <a:cubicBezTo>
                                  <a:pt x="247" y="44758"/>
                                  <a:pt x="14535" y="55235"/>
                                  <a:pt x="30727" y="68570"/>
                                </a:cubicBezTo>
                                <a:cubicBezTo>
                                  <a:pt x="46920" y="81905"/>
                                  <a:pt x="50729" y="94288"/>
                                  <a:pt x="50729" y="94288"/>
                                </a:cubicBezTo>
                                <a:cubicBezTo>
                                  <a:pt x="50729" y="94288"/>
                                  <a:pt x="51682" y="92383"/>
                                  <a:pt x="54539" y="89525"/>
                                </a:cubicBezTo>
                                <a:cubicBezTo>
                                  <a:pt x="56445" y="93335"/>
                                  <a:pt x="57397" y="95240"/>
                                  <a:pt x="57397" y="95240"/>
                                </a:cubicBezTo>
                                <a:cubicBezTo>
                                  <a:pt x="57397" y="95240"/>
                                  <a:pt x="62160" y="82858"/>
                                  <a:pt x="67875" y="70475"/>
                                </a:cubicBezTo>
                                <a:cubicBezTo>
                                  <a:pt x="70732" y="66665"/>
                                  <a:pt x="73589" y="61903"/>
                                  <a:pt x="76447" y="56188"/>
                                </a:cubicBezTo>
                                <a:cubicBezTo>
                                  <a:pt x="82162" y="45710"/>
                                  <a:pt x="86925" y="36185"/>
                                  <a:pt x="85972" y="2856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9" name="Forma Livre: Forma 3379"/>
                        <wps:cNvSpPr/>
                        <wps:spPr>
                          <a:xfrm>
                            <a:off x="1589914" y="3091184"/>
                            <a:ext cx="118119" cy="118119"/>
                          </a:xfrm>
                          <a:custGeom>
                            <a:avLst/>
                            <a:gdLst>
                              <a:gd name="connsiteX0" fmla="*/ 7144 w 66675"/>
                              <a:gd name="connsiteY0" fmla="*/ 35767 h 66675"/>
                              <a:gd name="connsiteX1" fmla="*/ 36671 w 66675"/>
                              <a:gd name="connsiteY1" fmla="*/ 7192 h 66675"/>
                              <a:gd name="connsiteX2" fmla="*/ 65246 w 66675"/>
                              <a:gd name="connsiteY2" fmla="*/ 36719 h 66675"/>
                              <a:gd name="connsiteX3" fmla="*/ 35719 w 66675"/>
                              <a:gd name="connsiteY3" fmla="*/ 65294 h 66675"/>
                              <a:gd name="connsiteX4" fmla="*/ 7144 w 66675"/>
                              <a:gd name="connsiteY4" fmla="*/ 35767 h 66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6675" h="66675">
                                <a:moveTo>
                                  <a:pt x="7144" y="35767"/>
                                </a:moveTo>
                                <a:cubicBezTo>
                                  <a:pt x="7144" y="19574"/>
                                  <a:pt x="20479" y="6239"/>
                                  <a:pt x="36671" y="7192"/>
                                </a:cubicBezTo>
                                <a:cubicBezTo>
                                  <a:pt x="52864" y="7192"/>
                                  <a:pt x="66199" y="20527"/>
                                  <a:pt x="65246" y="36719"/>
                                </a:cubicBezTo>
                                <a:cubicBezTo>
                                  <a:pt x="65246" y="52912"/>
                                  <a:pt x="51911" y="66247"/>
                                  <a:pt x="35719" y="65294"/>
                                </a:cubicBezTo>
                                <a:cubicBezTo>
                                  <a:pt x="20479" y="65294"/>
                                  <a:pt x="7144" y="51959"/>
                                  <a:pt x="7144" y="3576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3CDC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80" name="Forma Livre: Forma 3380"/>
                        <wps:cNvSpPr/>
                        <wps:spPr>
                          <a:xfrm>
                            <a:off x="2099511" y="3101306"/>
                            <a:ext cx="118119" cy="118119"/>
                          </a:xfrm>
                          <a:custGeom>
                            <a:avLst/>
                            <a:gdLst>
                              <a:gd name="connsiteX0" fmla="*/ 7144 w 66675"/>
                              <a:gd name="connsiteY0" fmla="*/ 35767 h 66675"/>
                              <a:gd name="connsiteX1" fmla="*/ 36671 w 66675"/>
                              <a:gd name="connsiteY1" fmla="*/ 7192 h 66675"/>
                              <a:gd name="connsiteX2" fmla="*/ 65246 w 66675"/>
                              <a:gd name="connsiteY2" fmla="*/ 36719 h 66675"/>
                              <a:gd name="connsiteX3" fmla="*/ 35719 w 66675"/>
                              <a:gd name="connsiteY3" fmla="*/ 65294 h 66675"/>
                              <a:gd name="connsiteX4" fmla="*/ 7144 w 66675"/>
                              <a:gd name="connsiteY4" fmla="*/ 35767 h 66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6675" h="66675">
                                <a:moveTo>
                                  <a:pt x="7144" y="35767"/>
                                </a:moveTo>
                                <a:cubicBezTo>
                                  <a:pt x="7144" y="19574"/>
                                  <a:pt x="20479" y="6239"/>
                                  <a:pt x="36671" y="7192"/>
                                </a:cubicBezTo>
                                <a:cubicBezTo>
                                  <a:pt x="52864" y="7192"/>
                                  <a:pt x="66199" y="20527"/>
                                  <a:pt x="65246" y="36719"/>
                                </a:cubicBezTo>
                                <a:cubicBezTo>
                                  <a:pt x="65246" y="52912"/>
                                  <a:pt x="51911" y="66247"/>
                                  <a:pt x="35719" y="65294"/>
                                </a:cubicBezTo>
                                <a:cubicBezTo>
                                  <a:pt x="19526" y="65294"/>
                                  <a:pt x="7144" y="51959"/>
                                  <a:pt x="7144" y="3576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3CDC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3431" name="Grupo 11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57200" y="3124200"/>
                          <a:ext cx="607695" cy="590550"/>
                          <a:chOff x="545273" y="0"/>
                          <a:chExt cx="810255" cy="786598"/>
                        </a:xfrm>
                      </wpg:grpSpPr>
                      <pic:pic xmlns:pic="http://schemas.openxmlformats.org/drawingml/2006/picture">
                        <pic:nvPicPr>
                          <pic:cNvPr id="3432" name="Gráfico 1103" descr="moldura de fotografia"/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45273" y="0"/>
                            <a:ext cx="810255" cy="786598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3433" name="Grupo 3433"/>
                        <wpg:cNvGrpSpPr/>
                        <wpg:grpSpPr>
                          <a:xfrm>
                            <a:off x="798001" y="264713"/>
                            <a:ext cx="304799" cy="257175"/>
                            <a:chOff x="798001" y="264713"/>
                            <a:chExt cx="304800" cy="257175"/>
                          </a:xfrm>
                        </wpg:grpSpPr>
                        <wps:wsp>
                          <wps:cNvPr id="3434" name="Forma Livre: Forma 3434"/>
                          <wps:cNvSpPr/>
                          <wps:spPr>
                            <a:xfrm>
                              <a:off x="798001" y="270755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15716 w 276225"/>
                                <a:gd name="connsiteY0" fmla="*/ 111387 h 200025"/>
                                <a:gd name="connsiteX1" fmla="*/ 120491 w 276225"/>
                                <a:gd name="connsiteY1" fmla="*/ 89480 h 200025"/>
                                <a:gd name="connsiteX2" fmla="*/ 210979 w 276225"/>
                                <a:gd name="connsiteY2" fmla="*/ 7564 h 200025"/>
                                <a:gd name="connsiteX3" fmla="*/ 270034 w 276225"/>
                                <a:gd name="connsiteY3" fmla="*/ 89480 h 200025"/>
                                <a:gd name="connsiteX4" fmla="*/ 166211 w 276225"/>
                                <a:gd name="connsiteY4" fmla="*/ 196159 h 200025"/>
                                <a:gd name="connsiteX5" fmla="*/ 7144 w 276225"/>
                                <a:gd name="connsiteY5" fmla="*/ 110434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15716" y="111387"/>
                                  </a:moveTo>
                                  <a:cubicBezTo>
                                    <a:pt x="15716" y="111387"/>
                                    <a:pt x="55721" y="126627"/>
                                    <a:pt x="120491" y="89480"/>
                                  </a:cubicBezTo>
                                  <a:cubicBezTo>
                                    <a:pt x="148114" y="74239"/>
                                    <a:pt x="178594" y="12327"/>
                                    <a:pt x="210979" y="7564"/>
                                  </a:cubicBezTo>
                                  <a:cubicBezTo>
                                    <a:pt x="244316" y="2802"/>
                                    <a:pt x="279559" y="38997"/>
                                    <a:pt x="270034" y="89480"/>
                                  </a:cubicBezTo>
                                  <a:cubicBezTo>
                                    <a:pt x="260509" y="139962"/>
                                    <a:pt x="247174" y="196159"/>
                                    <a:pt x="166211" y="196159"/>
                                  </a:cubicBezTo>
                                  <a:cubicBezTo>
                                    <a:pt x="34766" y="196159"/>
                                    <a:pt x="7144" y="110434"/>
                                    <a:pt x="7144" y="110434"/>
                                  </a:cubicBezTo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35" name="Forma Livre: Forma 3435"/>
                          <wps:cNvSpPr/>
                          <wps:spPr>
                            <a:xfrm>
                              <a:off x="1025702" y="319807"/>
                              <a:ext cx="9525" cy="9525"/>
                            </a:xfrm>
                            <a:custGeom>
                              <a:avLst/>
                              <a:gdLst>
                                <a:gd name="connsiteX0" fmla="*/ 2327 w 9525"/>
                                <a:gd name="connsiteY0" fmla="*/ 7090 h 9525"/>
                                <a:gd name="connsiteX1" fmla="*/ 10900 w 9525"/>
                                <a:gd name="connsiteY1" fmla="*/ 2327 h 9525"/>
                                <a:gd name="connsiteX2" fmla="*/ 15662 w 9525"/>
                                <a:gd name="connsiteY2" fmla="*/ 10900 h 9525"/>
                                <a:gd name="connsiteX3" fmla="*/ 7090 w 9525"/>
                                <a:gd name="connsiteY3" fmla="*/ 15662 h 9525"/>
                                <a:gd name="connsiteX4" fmla="*/ 2327 w 9525"/>
                                <a:gd name="connsiteY4" fmla="*/ 7090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2327" y="7090"/>
                                  </a:moveTo>
                                  <a:cubicBezTo>
                                    <a:pt x="3280" y="3280"/>
                                    <a:pt x="7090" y="1375"/>
                                    <a:pt x="10900" y="2327"/>
                                  </a:cubicBezTo>
                                  <a:cubicBezTo>
                                    <a:pt x="14710" y="3280"/>
                                    <a:pt x="16615" y="7090"/>
                                    <a:pt x="15662" y="10900"/>
                                  </a:cubicBezTo>
                                  <a:cubicBezTo>
                                    <a:pt x="14710" y="14710"/>
                                    <a:pt x="10900" y="16615"/>
                                    <a:pt x="7090" y="15662"/>
                                  </a:cubicBezTo>
                                  <a:cubicBezTo>
                                    <a:pt x="3280" y="14710"/>
                                    <a:pt x="1375" y="10900"/>
                                    <a:pt x="2327" y="709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2779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36" name="Forma Livre: Forma 3436"/>
                          <wps:cNvSpPr/>
                          <wps:spPr>
                            <a:xfrm>
                              <a:off x="798001" y="264713"/>
                              <a:ext cx="304800" cy="257175"/>
                            </a:xfrm>
                            <a:custGeom>
                              <a:avLst/>
                              <a:gdLst>
                                <a:gd name="connsiteX0" fmla="*/ 301466 w 304800"/>
                                <a:gd name="connsiteY0" fmla="*/ 89806 h 257175"/>
                                <a:gd name="connsiteX1" fmla="*/ 286226 w 304800"/>
                                <a:gd name="connsiteY1" fmla="*/ 71709 h 257175"/>
                                <a:gd name="connsiteX2" fmla="*/ 281464 w 304800"/>
                                <a:gd name="connsiteY2" fmla="*/ 51706 h 257175"/>
                                <a:gd name="connsiteX3" fmla="*/ 267176 w 304800"/>
                                <a:gd name="connsiteY3" fmla="*/ 29799 h 257175"/>
                                <a:gd name="connsiteX4" fmla="*/ 221456 w 304800"/>
                                <a:gd name="connsiteY4" fmla="*/ 7891 h 257175"/>
                                <a:gd name="connsiteX5" fmla="*/ 185261 w 304800"/>
                                <a:gd name="connsiteY5" fmla="*/ 11701 h 257175"/>
                                <a:gd name="connsiteX6" fmla="*/ 159544 w 304800"/>
                                <a:gd name="connsiteY6" fmla="*/ 28846 h 257175"/>
                                <a:gd name="connsiteX7" fmla="*/ 122396 w 304800"/>
                                <a:gd name="connsiteY7" fmla="*/ 73614 h 257175"/>
                                <a:gd name="connsiteX8" fmla="*/ 97631 w 304800"/>
                                <a:gd name="connsiteY8" fmla="*/ 100284 h 257175"/>
                                <a:gd name="connsiteX9" fmla="*/ 94774 w 304800"/>
                                <a:gd name="connsiteY9" fmla="*/ 100284 h 257175"/>
                                <a:gd name="connsiteX10" fmla="*/ 94774 w 304800"/>
                                <a:gd name="connsiteY10" fmla="*/ 97426 h 257175"/>
                                <a:gd name="connsiteX11" fmla="*/ 50959 w 304800"/>
                                <a:gd name="connsiteY11" fmla="*/ 112666 h 257175"/>
                                <a:gd name="connsiteX12" fmla="*/ 37624 w 304800"/>
                                <a:gd name="connsiteY12" fmla="*/ 112666 h 257175"/>
                                <a:gd name="connsiteX13" fmla="*/ 26194 w 304800"/>
                                <a:gd name="connsiteY13" fmla="*/ 114571 h 257175"/>
                                <a:gd name="connsiteX14" fmla="*/ 22384 w 304800"/>
                                <a:gd name="connsiteY14" fmla="*/ 112666 h 257175"/>
                                <a:gd name="connsiteX15" fmla="*/ 22384 w 304800"/>
                                <a:gd name="connsiteY15" fmla="*/ 115524 h 257175"/>
                                <a:gd name="connsiteX16" fmla="*/ 19526 w 304800"/>
                                <a:gd name="connsiteY16" fmla="*/ 111714 h 257175"/>
                                <a:gd name="connsiteX17" fmla="*/ 13811 w 304800"/>
                                <a:gd name="connsiteY17" fmla="*/ 114571 h 257175"/>
                                <a:gd name="connsiteX18" fmla="*/ 26194 w 304800"/>
                                <a:gd name="connsiteY18" fmla="*/ 118381 h 257175"/>
                                <a:gd name="connsiteX19" fmla="*/ 30956 w 304800"/>
                                <a:gd name="connsiteY19" fmla="*/ 121239 h 257175"/>
                                <a:gd name="connsiteX20" fmla="*/ 36671 w 304800"/>
                                <a:gd name="connsiteY20" fmla="*/ 120286 h 257175"/>
                                <a:gd name="connsiteX21" fmla="*/ 38576 w 304800"/>
                                <a:gd name="connsiteY21" fmla="*/ 118381 h 257175"/>
                                <a:gd name="connsiteX22" fmla="*/ 40481 w 304800"/>
                                <a:gd name="connsiteY22" fmla="*/ 122191 h 257175"/>
                                <a:gd name="connsiteX23" fmla="*/ 51911 w 304800"/>
                                <a:gd name="connsiteY23" fmla="*/ 122191 h 257175"/>
                                <a:gd name="connsiteX24" fmla="*/ 63341 w 304800"/>
                                <a:gd name="connsiteY24" fmla="*/ 122191 h 257175"/>
                                <a:gd name="connsiteX25" fmla="*/ 76676 w 304800"/>
                                <a:gd name="connsiteY25" fmla="*/ 116476 h 257175"/>
                                <a:gd name="connsiteX26" fmla="*/ 76676 w 304800"/>
                                <a:gd name="connsiteY26" fmla="*/ 119334 h 257175"/>
                                <a:gd name="connsiteX27" fmla="*/ 83344 w 304800"/>
                                <a:gd name="connsiteY27" fmla="*/ 114571 h 257175"/>
                                <a:gd name="connsiteX28" fmla="*/ 83344 w 304800"/>
                                <a:gd name="connsiteY28" fmla="*/ 109809 h 257175"/>
                                <a:gd name="connsiteX29" fmla="*/ 88106 w 304800"/>
                                <a:gd name="connsiteY29" fmla="*/ 113619 h 257175"/>
                                <a:gd name="connsiteX30" fmla="*/ 78581 w 304800"/>
                                <a:gd name="connsiteY30" fmla="*/ 122191 h 257175"/>
                                <a:gd name="connsiteX31" fmla="*/ 90011 w 304800"/>
                                <a:gd name="connsiteY31" fmla="*/ 117429 h 257175"/>
                                <a:gd name="connsiteX32" fmla="*/ 93821 w 304800"/>
                                <a:gd name="connsiteY32" fmla="*/ 114571 h 257175"/>
                                <a:gd name="connsiteX33" fmla="*/ 90964 w 304800"/>
                                <a:gd name="connsiteY33" fmla="*/ 118381 h 257175"/>
                                <a:gd name="connsiteX34" fmla="*/ 92869 w 304800"/>
                                <a:gd name="connsiteY34" fmla="*/ 120286 h 257175"/>
                                <a:gd name="connsiteX35" fmla="*/ 96679 w 304800"/>
                                <a:gd name="connsiteY35" fmla="*/ 118381 h 257175"/>
                                <a:gd name="connsiteX36" fmla="*/ 98584 w 304800"/>
                                <a:gd name="connsiteY36" fmla="*/ 116476 h 257175"/>
                                <a:gd name="connsiteX37" fmla="*/ 94774 w 304800"/>
                                <a:gd name="connsiteY37" fmla="*/ 114571 h 257175"/>
                                <a:gd name="connsiteX38" fmla="*/ 98584 w 304800"/>
                                <a:gd name="connsiteY38" fmla="*/ 111714 h 257175"/>
                                <a:gd name="connsiteX39" fmla="*/ 102394 w 304800"/>
                                <a:gd name="connsiteY39" fmla="*/ 108856 h 257175"/>
                                <a:gd name="connsiteX40" fmla="*/ 101441 w 304800"/>
                                <a:gd name="connsiteY40" fmla="*/ 114571 h 257175"/>
                                <a:gd name="connsiteX41" fmla="*/ 105251 w 304800"/>
                                <a:gd name="connsiteY41" fmla="*/ 110761 h 257175"/>
                                <a:gd name="connsiteX42" fmla="*/ 103346 w 304800"/>
                                <a:gd name="connsiteY42" fmla="*/ 109809 h 257175"/>
                                <a:gd name="connsiteX43" fmla="*/ 110966 w 304800"/>
                                <a:gd name="connsiteY43" fmla="*/ 108856 h 257175"/>
                                <a:gd name="connsiteX44" fmla="*/ 110014 w 304800"/>
                                <a:gd name="connsiteY44" fmla="*/ 98379 h 257175"/>
                                <a:gd name="connsiteX45" fmla="*/ 112871 w 304800"/>
                                <a:gd name="connsiteY45" fmla="*/ 100284 h 257175"/>
                                <a:gd name="connsiteX46" fmla="*/ 112871 w 304800"/>
                                <a:gd name="connsiteY46" fmla="*/ 103141 h 257175"/>
                                <a:gd name="connsiteX47" fmla="*/ 121444 w 304800"/>
                                <a:gd name="connsiteY47" fmla="*/ 100284 h 257175"/>
                                <a:gd name="connsiteX48" fmla="*/ 124301 w 304800"/>
                                <a:gd name="connsiteY48" fmla="*/ 99331 h 257175"/>
                                <a:gd name="connsiteX49" fmla="*/ 127159 w 304800"/>
                                <a:gd name="connsiteY49" fmla="*/ 91711 h 257175"/>
                                <a:gd name="connsiteX50" fmla="*/ 126206 w 304800"/>
                                <a:gd name="connsiteY50" fmla="*/ 93616 h 257175"/>
                                <a:gd name="connsiteX51" fmla="*/ 130016 w 304800"/>
                                <a:gd name="connsiteY51" fmla="*/ 91711 h 257175"/>
                                <a:gd name="connsiteX52" fmla="*/ 135731 w 304800"/>
                                <a:gd name="connsiteY52" fmla="*/ 86949 h 257175"/>
                                <a:gd name="connsiteX53" fmla="*/ 132874 w 304800"/>
                                <a:gd name="connsiteY53" fmla="*/ 88854 h 257175"/>
                                <a:gd name="connsiteX54" fmla="*/ 144304 w 304800"/>
                                <a:gd name="connsiteY54" fmla="*/ 80281 h 257175"/>
                                <a:gd name="connsiteX55" fmla="*/ 141446 w 304800"/>
                                <a:gd name="connsiteY55" fmla="*/ 75519 h 257175"/>
                                <a:gd name="connsiteX56" fmla="*/ 145256 w 304800"/>
                                <a:gd name="connsiteY56" fmla="*/ 79329 h 257175"/>
                                <a:gd name="connsiteX57" fmla="*/ 145256 w 304800"/>
                                <a:gd name="connsiteY57" fmla="*/ 72661 h 257175"/>
                                <a:gd name="connsiteX58" fmla="*/ 148114 w 304800"/>
                                <a:gd name="connsiteY58" fmla="*/ 72661 h 257175"/>
                                <a:gd name="connsiteX59" fmla="*/ 149066 w 304800"/>
                                <a:gd name="connsiteY59" fmla="*/ 65994 h 257175"/>
                                <a:gd name="connsiteX60" fmla="*/ 149066 w 304800"/>
                                <a:gd name="connsiteY60" fmla="*/ 68851 h 257175"/>
                                <a:gd name="connsiteX61" fmla="*/ 146209 w 304800"/>
                                <a:gd name="connsiteY61" fmla="*/ 57421 h 257175"/>
                                <a:gd name="connsiteX62" fmla="*/ 152876 w 304800"/>
                                <a:gd name="connsiteY62" fmla="*/ 65041 h 257175"/>
                                <a:gd name="connsiteX63" fmla="*/ 155734 w 304800"/>
                                <a:gd name="connsiteY63" fmla="*/ 65041 h 257175"/>
                                <a:gd name="connsiteX64" fmla="*/ 157639 w 304800"/>
                                <a:gd name="connsiteY64" fmla="*/ 61231 h 257175"/>
                                <a:gd name="connsiteX65" fmla="*/ 157639 w 304800"/>
                                <a:gd name="connsiteY65" fmla="*/ 56469 h 257175"/>
                                <a:gd name="connsiteX66" fmla="*/ 160496 w 304800"/>
                                <a:gd name="connsiteY66" fmla="*/ 58374 h 257175"/>
                                <a:gd name="connsiteX67" fmla="*/ 178594 w 304800"/>
                                <a:gd name="connsiteY67" fmla="*/ 38371 h 257175"/>
                                <a:gd name="connsiteX68" fmla="*/ 195739 w 304800"/>
                                <a:gd name="connsiteY68" fmla="*/ 26941 h 257175"/>
                                <a:gd name="connsiteX69" fmla="*/ 193834 w 304800"/>
                                <a:gd name="connsiteY69" fmla="*/ 24084 h 257175"/>
                                <a:gd name="connsiteX70" fmla="*/ 221456 w 304800"/>
                                <a:gd name="connsiteY70" fmla="*/ 23131 h 257175"/>
                                <a:gd name="connsiteX71" fmla="*/ 229076 w 304800"/>
                                <a:gd name="connsiteY71" fmla="*/ 27894 h 257175"/>
                                <a:gd name="connsiteX72" fmla="*/ 236696 w 304800"/>
                                <a:gd name="connsiteY72" fmla="*/ 28846 h 257175"/>
                                <a:gd name="connsiteX73" fmla="*/ 236696 w 304800"/>
                                <a:gd name="connsiteY73" fmla="*/ 31704 h 257175"/>
                                <a:gd name="connsiteX74" fmla="*/ 241459 w 304800"/>
                                <a:gd name="connsiteY74" fmla="*/ 32656 h 257175"/>
                                <a:gd name="connsiteX75" fmla="*/ 239554 w 304800"/>
                                <a:gd name="connsiteY75" fmla="*/ 32656 h 257175"/>
                                <a:gd name="connsiteX76" fmla="*/ 246221 w 304800"/>
                                <a:gd name="connsiteY76" fmla="*/ 32656 h 257175"/>
                                <a:gd name="connsiteX77" fmla="*/ 247174 w 304800"/>
                                <a:gd name="connsiteY77" fmla="*/ 34561 h 257175"/>
                                <a:gd name="connsiteX78" fmla="*/ 249079 w 304800"/>
                                <a:gd name="connsiteY78" fmla="*/ 34561 h 257175"/>
                                <a:gd name="connsiteX79" fmla="*/ 252889 w 304800"/>
                                <a:gd name="connsiteY79" fmla="*/ 38371 h 257175"/>
                                <a:gd name="connsiteX80" fmla="*/ 260509 w 304800"/>
                                <a:gd name="connsiteY80" fmla="*/ 45991 h 257175"/>
                                <a:gd name="connsiteX81" fmla="*/ 260509 w 304800"/>
                                <a:gd name="connsiteY81" fmla="*/ 48849 h 257175"/>
                                <a:gd name="connsiteX82" fmla="*/ 259556 w 304800"/>
                                <a:gd name="connsiteY82" fmla="*/ 47896 h 257175"/>
                                <a:gd name="connsiteX83" fmla="*/ 266224 w 304800"/>
                                <a:gd name="connsiteY83" fmla="*/ 65994 h 257175"/>
                                <a:gd name="connsiteX84" fmla="*/ 268129 w 304800"/>
                                <a:gd name="connsiteY84" fmla="*/ 69804 h 257175"/>
                                <a:gd name="connsiteX85" fmla="*/ 268129 w 304800"/>
                                <a:gd name="connsiteY85" fmla="*/ 83139 h 257175"/>
                                <a:gd name="connsiteX86" fmla="*/ 269081 w 304800"/>
                                <a:gd name="connsiteY86" fmla="*/ 103141 h 257175"/>
                                <a:gd name="connsiteX87" fmla="*/ 264319 w 304800"/>
                                <a:gd name="connsiteY87" fmla="*/ 114571 h 257175"/>
                                <a:gd name="connsiteX88" fmla="*/ 263366 w 304800"/>
                                <a:gd name="connsiteY88" fmla="*/ 116476 h 257175"/>
                                <a:gd name="connsiteX89" fmla="*/ 263366 w 304800"/>
                                <a:gd name="connsiteY89" fmla="*/ 115524 h 257175"/>
                                <a:gd name="connsiteX90" fmla="*/ 260509 w 304800"/>
                                <a:gd name="connsiteY90" fmla="*/ 117429 h 257175"/>
                                <a:gd name="connsiteX91" fmla="*/ 257651 w 304800"/>
                                <a:gd name="connsiteY91" fmla="*/ 133621 h 257175"/>
                                <a:gd name="connsiteX92" fmla="*/ 254794 w 304800"/>
                                <a:gd name="connsiteY92" fmla="*/ 137431 h 257175"/>
                                <a:gd name="connsiteX93" fmla="*/ 250031 w 304800"/>
                                <a:gd name="connsiteY93" fmla="*/ 145051 h 257175"/>
                                <a:gd name="connsiteX94" fmla="*/ 245269 w 304800"/>
                                <a:gd name="connsiteY94" fmla="*/ 157434 h 257175"/>
                                <a:gd name="connsiteX95" fmla="*/ 245269 w 304800"/>
                                <a:gd name="connsiteY95" fmla="*/ 156481 h 257175"/>
                                <a:gd name="connsiteX96" fmla="*/ 243364 w 304800"/>
                                <a:gd name="connsiteY96" fmla="*/ 163149 h 257175"/>
                                <a:gd name="connsiteX97" fmla="*/ 235744 w 304800"/>
                                <a:gd name="connsiteY97" fmla="*/ 172674 h 257175"/>
                                <a:gd name="connsiteX98" fmla="*/ 233839 w 304800"/>
                                <a:gd name="connsiteY98" fmla="*/ 169816 h 257175"/>
                                <a:gd name="connsiteX99" fmla="*/ 227171 w 304800"/>
                                <a:gd name="connsiteY99" fmla="*/ 182199 h 257175"/>
                                <a:gd name="connsiteX100" fmla="*/ 224314 w 304800"/>
                                <a:gd name="connsiteY100" fmla="*/ 176484 h 257175"/>
                                <a:gd name="connsiteX101" fmla="*/ 206216 w 304800"/>
                                <a:gd name="connsiteY101" fmla="*/ 187914 h 257175"/>
                                <a:gd name="connsiteX102" fmla="*/ 192881 w 304800"/>
                                <a:gd name="connsiteY102" fmla="*/ 193629 h 257175"/>
                                <a:gd name="connsiteX103" fmla="*/ 181451 w 304800"/>
                                <a:gd name="connsiteY103" fmla="*/ 197439 h 257175"/>
                                <a:gd name="connsiteX104" fmla="*/ 135731 w 304800"/>
                                <a:gd name="connsiteY104" fmla="*/ 196486 h 257175"/>
                                <a:gd name="connsiteX105" fmla="*/ 137636 w 304800"/>
                                <a:gd name="connsiteY105" fmla="*/ 193629 h 257175"/>
                                <a:gd name="connsiteX106" fmla="*/ 107156 w 304800"/>
                                <a:gd name="connsiteY106" fmla="*/ 190771 h 257175"/>
                                <a:gd name="connsiteX107" fmla="*/ 69056 w 304800"/>
                                <a:gd name="connsiteY107" fmla="*/ 177436 h 257175"/>
                                <a:gd name="connsiteX108" fmla="*/ 61436 w 304800"/>
                                <a:gd name="connsiteY108" fmla="*/ 170769 h 257175"/>
                                <a:gd name="connsiteX109" fmla="*/ 41434 w 304800"/>
                                <a:gd name="connsiteY109" fmla="*/ 149814 h 257175"/>
                                <a:gd name="connsiteX110" fmla="*/ 7144 w 304800"/>
                                <a:gd name="connsiteY110" fmla="*/ 113619 h 257175"/>
                                <a:gd name="connsiteX111" fmla="*/ 64294 w 304800"/>
                                <a:gd name="connsiteY111" fmla="*/ 186009 h 257175"/>
                                <a:gd name="connsiteX112" fmla="*/ 102394 w 304800"/>
                                <a:gd name="connsiteY112" fmla="*/ 202201 h 257175"/>
                                <a:gd name="connsiteX113" fmla="*/ 105251 w 304800"/>
                                <a:gd name="connsiteY113" fmla="*/ 203154 h 257175"/>
                                <a:gd name="connsiteX114" fmla="*/ 150019 w 304800"/>
                                <a:gd name="connsiteY114" fmla="*/ 211726 h 257175"/>
                                <a:gd name="connsiteX115" fmla="*/ 150019 w 304800"/>
                                <a:gd name="connsiteY115" fmla="*/ 211726 h 257175"/>
                                <a:gd name="connsiteX116" fmla="*/ 149066 w 304800"/>
                                <a:gd name="connsiteY116" fmla="*/ 211726 h 257175"/>
                                <a:gd name="connsiteX117" fmla="*/ 150019 w 304800"/>
                                <a:gd name="connsiteY117" fmla="*/ 212679 h 257175"/>
                                <a:gd name="connsiteX118" fmla="*/ 152876 w 304800"/>
                                <a:gd name="connsiteY118" fmla="*/ 212679 h 257175"/>
                                <a:gd name="connsiteX119" fmla="*/ 150019 w 304800"/>
                                <a:gd name="connsiteY119" fmla="*/ 212679 h 257175"/>
                                <a:gd name="connsiteX120" fmla="*/ 152876 w 304800"/>
                                <a:gd name="connsiteY120" fmla="*/ 214584 h 257175"/>
                                <a:gd name="connsiteX121" fmla="*/ 150971 w 304800"/>
                                <a:gd name="connsiteY121" fmla="*/ 214584 h 257175"/>
                                <a:gd name="connsiteX122" fmla="*/ 150019 w 304800"/>
                                <a:gd name="connsiteY122" fmla="*/ 215536 h 257175"/>
                                <a:gd name="connsiteX123" fmla="*/ 151924 w 304800"/>
                                <a:gd name="connsiteY123" fmla="*/ 215536 h 257175"/>
                                <a:gd name="connsiteX124" fmla="*/ 152876 w 304800"/>
                                <a:gd name="connsiteY124" fmla="*/ 215536 h 257175"/>
                                <a:gd name="connsiteX125" fmla="*/ 150971 w 304800"/>
                                <a:gd name="connsiteY125" fmla="*/ 215536 h 257175"/>
                                <a:gd name="connsiteX126" fmla="*/ 152876 w 304800"/>
                                <a:gd name="connsiteY126" fmla="*/ 215536 h 257175"/>
                                <a:gd name="connsiteX127" fmla="*/ 150971 w 304800"/>
                                <a:gd name="connsiteY127" fmla="*/ 215536 h 257175"/>
                                <a:gd name="connsiteX128" fmla="*/ 150971 w 304800"/>
                                <a:gd name="connsiteY128" fmla="*/ 215536 h 257175"/>
                                <a:gd name="connsiteX129" fmla="*/ 152876 w 304800"/>
                                <a:gd name="connsiteY129" fmla="*/ 215536 h 257175"/>
                                <a:gd name="connsiteX130" fmla="*/ 153829 w 304800"/>
                                <a:gd name="connsiteY130" fmla="*/ 215536 h 257175"/>
                                <a:gd name="connsiteX131" fmla="*/ 150971 w 304800"/>
                                <a:gd name="connsiteY131" fmla="*/ 215536 h 257175"/>
                                <a:gd name="connsiteX132" fmla="*/ 150971 w 304800"/>
                                <a:gd name="connsiteY132" fmla="*/ 215536 h 257175"/>
                                <a:gd name="connsiteX133" fmla="*/ 152876 w 304800"/>
                                <a:gd name="connsiteY133" fmla="*/ 216489 h 257175"/>
                                <a:gd name="connsiteX134" fmla="*/ 151924 w 304800"/>
                                <a:gd name="connsiteY134" fmla="*/ 216489 h 257175"/>
                                <a:gd name="connsiteX135" fmla="*/ 150971 w 304800"/>
                                <a:gd name="connsiteY135" fmla="*/ 217441 h 257175"/>
                                <a:gd name="connsiteX136" fmla="*/ 150971 w 304800"/>
                                <a:gd name="connsiteY136" fmla="*/ 218394 h 257175"/>
                                <a:gd name="connsiteX137" fmla="*/ 153829 w 304800"/>
                                <a:gd name="connsiteY137" fmla="*/ 218394 h 257175"/>
                                <a:gd name="connsiteX138" fmla="*/ 153829 w 304800"/>
                                <a:gd name="connsiteY138" fmla="*/ 219346 h 257175"/>
                                <a:gd name="connsiteX139" fmla="*/ 150971 w 304800"/>
                                <a:gd name="connsiteY139" fmla="*/ 221251 h 257175"/>
                                <a:gd name="connsiteX140" fmla="*/ 153829 w 304800"/>
                                <a:gd name="connsiteY140" fmla="*/ 222204 h 257175"/>
                                <a:gd name="connsiteX141" fmla="*/ 150971 w 304800"/>
                                <a:gd name="connsiteY141" fmla="*/ 222204 h 257175"/>
                                <a:gd name="connsiteX142" fmla="*/ 152876 w 304800"/>
                                <a:gd name="connsiteY142" fmla="*/ 223156 h 257175"/>
                                <a:gd name="connsiteX143" fmla="*/ 150019 w 304800"/>
                                <a:gd name="connsiteY143" fmla="*/ 224109 h 257175"/>
                                <a:gd name="connsiteX144" fmla="*/ 150971 w 304800"/>
                                <a:gd name="connsiteY144" fmla="*/ 226966 h 257175"/>
                                <a:gd name="connsiteX145" fmla="*/ 154781 w 304800"/>
                                <a:gd name="connsiteY145" fmla="*/ 227919 h 257175"/>
                                <a:gd name="connsiteX146" fmla="*/ 154781 w 304800"/>
                                <a:gd name="connsiteY146" fmla="*/ 227919 h 257175"/>
                                <a:gd name="connsiteX147" fmla="*/ 152876 w 304800"/>
                                <a:gd name="connsiteY147" fmla="*/ 227919 h 257175"/>
                                <a:gd name="connsiteX148" fmla="*/ 152876 w 304800"/>
                                <a:gd name="connsiteY148" fmla="*/ 227919 h 257175"/>
                                <a:gd name="connsiteX149" fmla="*/ 156686 w 304800"/>
                                <a:gd name="connsiteY149" fmla="*/ 227919 h 257175"/>
                                <a:gd name="connsiteX150" fmla="*/ 158591 w 304800"/>
                                <a:gd name="connsiteY150" fmla="*/ 228871 h 257175"/>
                                <a:gd name="connsiteX151" fmla="*/ 153829 w 304800"/>
                                <a:gd name="connsiteY151" fmla="*/ 229824 h 257175"/>
                                <a:gd name="connsiteX152" fmla="*/ 156686 w 304800"/>
                                <a:gd name="connsiteY152" fmla="*/ 229824 h 257175"/>
                                <a:gd name="connsiteX153" fmla="*/ 154781 w 304800"/>
                                <a:gd name="connsiteY153" fmla="*/ 230776 h 257175"/>
                                <a:gd name="connsiteX154" fmla="*/ 156686 w 304800"/>
                                <a:gd name="connsiteY154" fmla="*/ 231729 h 257175"/>
                                <a:gd name="connsiteX155" fmla="*/ 156686 w 304800"/>
                                <a:gd name="connsiteY155" fmla="*/ 231729 h 257175"/>
                                <a:gd name="connsiteX156" fmla="*/ 156686 w 304800"/>
                                <a:gd name="connsiteY156" fmla="*/ 232681 h 257175"/>
                                <a:gd name="connsiteX157" fmla="*/ 156686 w 304800"/>
                                <a:gd name="connsiteY157" fmla="*/ 236491 h 257175"/>
                                <a:gd name="connsiteX158" fmla="*/ 154781 w 304800"/>
                                <a:gd name="connsiteY158" fmla="*/ 236491 h 257175"/>
                                <a:gd name="connsiteX159" fmla="*/ 154781 w 304800"/>
                                <a:gd name="connsiteY159" fmla="*/ 237444 h 257175"/>
                                <a:gd name="connsiteX160" fmla="*/ 157639 w 304800"/>
                                <a:gd name="connsiteY160" fmla="*/ 238396 h 257175"/>
                                <a:gd name="connsiteX161" fmla="*/ 159544 w 304800"/>
                                <a:gd name="connsiteY161" fmla="*/ 242206 h 257175"/>
                                <a:gd name="connsiteX162" fmla="*/ 159544 w 304800"/>
                                <a:gd name="connsiteY162" fmla="*/ 243159 h 257175"/>
                                <a:gd name="connsiteX163" fmla="*/ 155734 w 304800"/>
                                <a:gd name="connsiteY163" fmla="*/ 246016 h 257175"/>
                                <a:gd name="connsiteX164" fmla="*/ 162401 w 304800"/>
                                <a:gd name="connsiteY164" fmla="*/ 249826 h 257175"/>
                                <a:gd name="connsiteX165" fmla="*/ 166211 w 304800"/>
                                <a:gd name="connsiteY165" fmla="*/ 239349 h 257175"/>
                                <a:gd name="connsiteX166" fmla="*/ 165259 w 304800"/>
                                <a:gd name="connsiteY166" fmla="*/ 239349 h 257175"/>
                                <a:gd name="connsiteX167" fmla="*/ 165259 w 304800"/>
                                <a:gd name="connsiteY167" fmla="*/ 236491 h 257175"/>
                                <a:gd name="connsiteX168" fmla="*/ 161449 w 304800"/>
                                <a:gd name="connsiteY168" fmla="*/ 223156 h 257175"/>
                                <a:gd name="connsiteX169" fmla="*/ 163354 w 304800"/>
                                <a:gd name="connsiteY169" fmla="*/ 222204 h 257175"/>
                                <a:gd name="connsiteX170" fmla="*/ 161449 w 304800"/>
                                <a:gd name="connsiteY170" fmla="*/ 222204 h 257175"/>
                                <a:gd name="connsiteX171" fmla="*/ 164306 w 304800"/>
                                <a:gd name="connsiteY171" fmla="*/ 221251 h 257175"/>
                                <a:gd name="connsiteX172" fmla="*/ 162401 w 304800"/>
                                <a:gd name="connsiteY172" fmla="*/ 218394 h 257175"/>
                                <a:gd name="connsiteX173" fmla="*/ 162401 w 304800"/>
                                <a:gd name="connsiteY173" fmla="*/ 218394 h 257175"/>
                                <a:gd name="connsiteX174" fmla="*/ 163354 w 304800"/>
                                <a:gd name="connsiteY174" fmla="*/ 210774 h 257175"/>
                                <a:gd name="connsiteX175" fmla="*/ 162401 w 304800"/>
                                <a:gd name="connsiteY175" fmla="*/ 207916 h 257175"/>
                                <a:gd name="connsiteX176" fmla="*/ 162401 w 304800"/>
                                <a:gd name="connsiteY176" fmla="*/ 206964 h 257175"/>
                                <a:gd name="connsiteX177" fmla="*/ 173831 w 304800"/>
                                <a:gd name="connsiteY177" fmla="*/ 206964 h 257175"/>
                                <a:gd name="connsiteX178" fmla="*/ 173831 w 304800"/>
                                <a:gd name="connsiteY178" fmla="*/ 206964 h 257175"/>
                                <a:gd name="connsiteX179" fmla="*/ 174784 w 304800"/>
                                <a:gd name="connsiteY179" fmla="*/ 207916 h 257175"/>
                                <a:gd name="connsiteX180" fmla="*/ 174784 w 304800"/>
                                <a:gd name="connsiteY180" fmla="*/ 208869 h 257175"/>
                                <a:gd name="connsiteX181" fmla="*/ 172879 w 304800"/>
                                <a:gd name="connsiteY181" fmla="*/ 208869 h 257175"/>
                                <a:gd name="connsiteX182" fmla="*/ 179546 w 304800"/>
                                <a:gd name="connsiteY182" fmla="*/ 209821 h 257175"/>
                                <a:gd name="connsiteX183" fmla="*/ 177641 w 304800"/>
                                <a:gd name="connsiteY183" fmla="*/ 209821 h 257175"/>
                                <a:gd name="connsiteX184" fmla="*/ 170974 w 304800"/>
                                <a:gd name="connsiteY184" fmla="*/ 208869 h 257175"/>
                                <a:gd name="connsiteX185" fmla="*/ 171926 w 304800"/>
                                <a:gd name="connsiteY185" fmla="*/ 208869 h 257175"/>
                                <a:gd name="connsiteX186" fmla="*/ 173831 w 304800"/>
                                <a:gd name="connsiteY186" fmla="*/ 208869 h 257175"/>
                                <a:gd name="connsiteX187" fmla="*/ 171926 w 304800"/>
                                <a:gd name="connsiteY187" fmla="*/ 208869 h 257175"/>
                                <a:gd name="connsiteX188" fmla="*/ 174784 w 304800"/>
                                <a:gd name="connsiteY188" fmla="*/ 210774 h 257175"/>
                                <a:gd name="connsiteX189" fmla="*/ 172879 w 304800"/>
                                <a:gd name="connsiteY189" fmla="*/ 211726 h 257175"/>
                                <a:gd name="connsiteX190" fmla="*/ 173831 w 304800"/>
                                <a:gd name="connsiteY190" fmla="*/ 212679 h 257175"/>
                                <a:gd name="connsiteX191" fmla="*/ 173831 w 304800"/>
                                <a:gd name="connsiteY191" fmla="*/ 212679 h 257175"/>
                                <a:gd name="connsiteX192" fmla="*/ 172879 w 304800"/>
                                <a:gd name="connsiteY192" fmla="*/ 212679 h 257175"/>
                                <a:gd name="connsiteX193" fmla="*/ 173831 w 304800"/>
                                <a:gd name="connsiteY193" fmla="*/ 213631 h 257175"/>
                                <a:gd name="connsiteX194" fmla="*/ 176689 w 304800"/>
                                <a:gd name="connsiteY194" fmla="*/ 213631 h 257175"/>
                                <a:gd name="connsiteX195" fmla="*/ 173831 w 304800"/>
                                <a:gd name="connsiteY195" fmla="*/ 214584 h 257175"/>
                                <a:gd name="connsiteX196" fmla="*/ 176689 w 304800"/>
                                <a:gd name="connsiteY196" fmla="*/ 216489 h 257175"/>
                                <a:gd name="connsiteX197" fmla="*/ 174784 w 304800"/>
                                <a:gd name="connsiteY197" fmla="*/ 217441 h 257175"/>
                                <a:gd name="connsiteX198" fmla="*/ 174784 w 304800"/>
                                <a:gd name="connsiteY198" fmla="*/ 218394 h 257175"/>
                                <a:gd name="connsiteX199" fmla="*/ 176689 w 304800"/>
                                <a:gd name="connsiteY199" fmla="*/ 218394 h 257175"/>
                                <a:gd name="connsiteX200" fmla="*/ 177641 w 304800"/>
                                <a:gd name="connsiteY200" fmla="*/ 218394 h 257175"/>
                                <a:gd name="connsiteX201" fmla="*/ 175736 w 304800"/>
                                <a:gd name="connsiteY201" fmla="*/ 218394 h 257175"/>
                                <a:gd name="connsiteX202" fmla="*/ 177641 w 304800"/>
                                <a:gd name="connsiteY202" fmla="*/ 218394 h 257175"/>
                                <a:gd name="connsiteX203" fmla="*/ 175736 w 304800"/>
                                <a:gd name="connsiteY203" fmla="*/ 218394 h 257175"/>
                                <a:gd name="connsiteX204" fmla="*/ 177641 w 304800"/>
                                <a:gd name="connsiteY204" fmla="*/ 219346 h 257175"/>
                                <a:gd name="connsiteX205" fmla="*/ 175736 w 304800"/>
                                <a:gd name="connsiteY205" fmla="*/ 220299 h 257175"/>
                                <a:gd name="connsiteX206" fmla="*/ 175736 w 304800"/>
                                <a:gd name="connsiteY206" fmla="*/ 220299 h 257175"/>
                                <a:gd name="connsiteX207" fmla="*/ 177641 w 304800"/>
                                <a:gd name="connsiteY207" fmla="*/ 221251 h 257175"/>
                                <a:gd name="connsiteX208" fmla="*/ 176689 w 304800"/>
                                <a:gd name="connsiteY208" fmla="*/ 221251 h 257175"/>
                                <a:gd name="connsiteX209" fmla="*/ 175736 w 304800"/>
                                <a:gd name="connsiteY209" fmla="*/ 222204 h 257175"/>
                                <a:gd name="connsiteX210" fmla="*/ 175736 w 304800"/>
                                <a:gd name="connsiteY210" fmla="*/ 223156 h 257175"/>
                                <a:gd name="connsiteX211" fmla="*/ 178594 w 304800"/>
                                <a:gd name="connsiteY211" fmla="*/ 223156 h 257175"/>
                                <a:gd name="connsiteX212" fmla="*/ 178594 w 304800"/>
                                <a:gd name="connsiteY212" fmla="*/ 224109 h 257175"/>
                                <a:gd name="connsiteX213" fmla="*/ 175736 w 304800"/>
                                <a:gd name="connsiteY213" fmla="*/ 226014 h 257175"/>
                                <a:gd name="connsiteX214" fmla="*/ 178594 w 304800"/>
                                <a:gd name="connsiteY214" fmla="*/ 226966 h 257175"/>
                                <a:gd name="connsiteX215" fmla="*/ 175736 w 304800"/>
                                <a:gd name="connsiteY215" fmla="*/ 226966 h 257175"/>
                                <a:gd name="connsiteX216" fmla="*/ 177641 w 304800"/>
                                <a:gd name="connsiteY216" fmla="*/ 227919 h 257175"/>
                                <a:gd name="connsiteX217" fmla="*/ 174784 w 304800"/>
                                <a:gd name="connsiteY217" fmla="*/ 228871 h 257175"/>
                                <a:gd name="connsiteX218" fmla="*/ 175736 w 304800"/>
                                <a:gd name="connsiteY218" fmla="*/ 231729 h 257175"/>
                                <a:gd name="connsiteX219" fmla="*/ 179546 w 304800"/>
                                <a:gd name="connsiteY219" fmla="*/ 232681 h 257175"/>
                                <a:gd name="connsiteX220" fmla="*/ 179546 w 304800"/>
                                <a:gd name="connsiteY220" fmla="*/ 232681 h 257175"/>
                                <a:gd name="connsiteX221" fmla="*/ 177641 w 304800"/>
                                <a:gd name="connsiteY221" fmla="*/ 232681 h 257175"/>
                                <a:gd name="connsiteX222" fmla="*/ 177641 w 304800"/>
                                <a:gd name="connsiteY222" fmla="*/ 232681 h 257175"/>
                                <a:gd name="connsiteX223" fmla="*/ 181451 w 304800"/>
                                <a:gd name="connsiteY223" fmla="*/ 232681 h 257175"/>
                                <a:gd name="connsiteX224" fmla="*/ 183356 w 304800"/>
                                <a:gd name="connsiteY224" fmla="*/ 233634 h 257175"/>
                                <a:gd name="connsiteX225" fmla="*/ 178594 w 304800"/>
                                <a:gd name="connsiteY225" fmla="*/ 234586 h 257175"/>
                                <a:gd name="connsiteX226" fmla="*/ 181451 w 304800"/>
                                <a:gd name="connsiteY226" fmla="*/ 234586 h 257175"/>
                                <a:gd name="connsiteX227" fmla="*/ 179546 w 304800"/>
                                <a:gd name="connsiteY227" fmla="*/ 235539 h 257175"/>
                                <a:gd name="connsiteX228" fmla="*/ 181451 w 304800"/>
                                <a:gd name="connsiteY228" fmla="*/ 236491 h 257175"/>
                                <a:gd name="connsiteX229" fmla="*/ 181451 w 304800"/>
                                <a:gd name="connsiteY229" fmla="*/ 236491 h 257175"/>
                                <a:gd name="connsiteX230" fmla="*/ 181451 w 304800"/>
                                <a:gd name="connsiteY230" fmla="*/ 237444 h 257175"/>
                                <a:gd name="connsiteX231" fmla="*/ 181451 w 304800"/>
                                <a:gd name="connsiteY231" fmla="*/ 241254 h 257175"/>
                                <a:gd name="connsiteX232" fmla="*/ 179546 w 304800"/>
                                <a:gd name="connsiteY232" fmla="*/ 241254 h 257175"/>
                                <a:gd name="connsiteX233" fmla="*/ 179546 w 304800"/>
                                <a:gd name="connsiteY233" fmla="*/ 242206 h 257175"/>
                                <a:gd name="connsiteX234" fmla="*/ 182404 w 304800"/>
                                <a:gd name="connsiteY234" fmla="*/ 243159 h 257175"/>
                                <a:gd name="connsiteX235" fmla="*/ 184309 w 304800"/>
                                <a:gd name="connsiteY235" fmla="*/ 246016 h 257175"/>
                                <a:gd name="connsiteX236" fmla="*/ 182404 w 304800"/>
                                <a:gd name="connsiteY236" fmla="*/ 246969 h 257175"/>
                                <a:gd name="connsiteX237" fmla="*/ 183356 w 304800"/>
                                <a:gd name="connsiteY237" fmla="*/ 247921 h 257175"/>
                                <a:gd name="connsiteX238" fmla="*/ 180499 w 304800"/>
                                <a:gd name="connsiteY238" fmla="*/ 250779 h 257175"/>
                                <a:gd name="connsiteX239" fmla="*/ 188119 w 304800"/>
                                <a:gd name="connsiteY239" fmla="*/ 252684 h 257175"/>
                                <a:gd name="connsiteX240" fmla="*/ 190024 w 304800"/>
                                <a:gd name="connsiteY240" fmla="*/ 243159 h 257175"/>
                                <a:gd name="connsiteX241" fmla="*/ 189071 w 304800"/>
                                <a:gd name="connsiteY241" fmla="*/ 243159 h 257175"/>
                                <a:gd name="connsiteX242" fmla="*/ 188119 w 304800"/>
                                <a:gd name="connsiteY242" fmla="*/ 241254 h 257175"/>
                                <a:gd name="connsiteX243" fmla="*/ 185261 w 304800"/>
                                <a:gd name="connsiteY243" fmla="*/ 227919 h 257175"/>
                                <a:gd name="connsiteX244" fmla="*/ 187166 w 304800"/>
                                <a:gd name="connsiteY244" fmla="*/ 226966 h 257175"/>
                                <a:gd name="connsiteX245" fmla="*/ 185261 w 304800"/>
                                <a:gd name="connsiteY245" fmla="*/ 226966 h 257175"/>
                                <a:gd name="connsiteX246" fmla="*/ 188119 w 304800"/>
                                <a:gd name="connsiteY246" fmla="*/ 226014 h 257175"/>
                                <a:gd name="connsiteX247" fmla="*/ 186214 w 304800"/>
                                <a:gd name="connsiteY247" fmla="*/ 223156 h 257175"/>
                                <a:gd name="connsiteX248" fmla="*/ 186214 w 304800"/>
                                <a:gd name="connsiteY248" fmla="*/ 223156 h 257175"/>
                                <a:gd name="connsiteX249" fmla="*/ 187166 w 304800"/>
                                <a:gd name="connsiteY249" fmla="*/ 215536 h 257175"/>
                                <a:gd name="connsiteX250" fmla="*/ 186214 w 304800"/>
                                <a:gd name="connsiteY250" fmla="*/ 212679 h 257175"/>
                                <a:gd name="connsiteX251" fmla="*/ 185261 w 304800"/>
                                <a:gd name="connsiteY251" fmla="*/ 210774 h 257175"/>
                                <a:gd name="connsiteX252" fmla="*/ 183356 w 304800"/>
                                <a:gd name="connsiteY252" fmla="*/ 205059 h 257175"/>
                                <a:gd name="connsiteX253" fmla="*/ 185261 w 304800"/>
                                <a:gd name="connsiteY253" fmla="*/ 204106 h 257175"/>
                                <a:gd name="connsiteX254" fmla="*/ 184309 w 304800"/>
                                <a:gd name="connsiteY254" fmla="*/ 203154 h 257175"/>
                                <a:gd name="connsiteX255" fmla="*/ 250031 w 304800"/>
                                <a:gd name="connsiteY255" fmla="*/ 170769 h 257175"/>
                                <a:gd name="connsiteX256" fmla="*/ 276701 w 304800"/>
                                <a:gd name="connsiteY256" fmla="*/ 123144 h 257175"/>
                                <a:gd name="connsiteX257" fmla="*/ 284321 w 304800"/>
                                <a:gd name="connsiteY257" fmla="*/ 107904 h 257175"/>
                                <a:gd name="connsiteX258" fmla="*/ 295751 w 304800"/>
                                <a:gd name="connsiteY258" fmla="*/ 92664 h 257175"/>
                                <a:gd name="connsiteX259" fmla="*/ 301466 w 304800"/>
                                <a:gd name="connsiteY259" fmla="*/ 89806 h 257175"/>
                                <a:gd name="connsiteX260" fmla="*/ 147161 w 304800"/>
                                <a:gd name="connsiteY260" fmla="*/ 227919 h 257175"/>
                                <a:gd name="connsiteX261" fmla="*/ 147161 w 304800"/>
                                <a:gd name="connsiteY261" fmla="*/ 227919 h 257175"/>
                                <a:gd name="connsiteX262" fmla="*/ 147161 w 304800"/>
                                <a:gd name="connsiteY262" fmla="*/ 227919 h 257175"/>
                                <a:gd name="connsiteX263" fmla="*/ 170974 w 304800"/>
                                <a:gd name="connsiteY263" fmla="*/ 235539 h 257175"/>
                                <a:gd name="connsiteX264" fmla="*/ 170974 w 304800"/>
                                <a:gd name="connsiteY264" fmla="*/ 235539 h 257175"/>
                                <a:gd name="connsiteX265" fmla="*/ 170974 w 304800"/>
                                <a:gd name="connsiteY265" fmla="*/ 235539 h 257175"/>
                                <a:gd name="connsiteX266" fmla="*/ 260509 w 304800"/>
                                <a:gd name="connsiteY266" fmla="*/ 118381 h 257175"/>
                                <a:gd name="connsiteX267" fmla="*/ 260509 w 304800"/>
                                <a:gd name="connsiteY267" fmla="*/ 118381 h 257175"/>
                                <a:gd name="connsiteX268" fmla="*/ 260509 w 304800"/>
                                <a:gd name="connsiteY268" fmla="*/ 118381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</a:cxnLst>
                              <a:rect l="l" t="t" r="r" b="b"/>
                              <a:pathLst>
                                <a:path w="304800" h="257175">
                                  <a:moveTo>
                                    <a:pt x="301466" y="89806"/>
                                  </a:moveTo>
                                  <a:cubicBezTo>
                                    <a:pt x="289084" y="83139"/>
                                    <a:pt x="285274" y="82186"/>
                                    <a:pt x="286226" y="71709"/>
                                  </a:cubicBezTo>
                                  <a:cubicBezTo>
                                    <a:pt x="283369" y="66946"/>
                                    <a:pt x="283369" y="56469"/>
                                    <a:pt x="281464" y="51706"/>
                                  </a:cubicBezTo>
                                  <a:cubicBezTo>
                                    <a:pt x="278606" y="43134"/>
                                    <a:pt x="274796" y="36466"/>
                                    <a:pt x="267176" y="29799"/>
                                  </a:cubicBezTo>
                                  <a:cubicBezTo>
                                    <a:pt x="255746" y="19321"/>
                                    <a:pt x="232886" y="8844"/>
                                    <a:pt x="221456" y="7891"/>
                                  </a:cubicBezTo>
                                  <a:cubicBezTo>
                                    <a:pt x="207169" y="5986"/>
                                    <a:pt x="195739" y="7891"/>
                                    <a:pt x="185261" y="11701"/>
                                  </a:cubicBezTo>
                                  <a:cubicBezTo>
                                    <a:pt x="177641" y="14559"/>
                                    <a:pt x="160496" y="28846"/>
                                    <a:pt x="159544" y="28846"/>
                                  </a:cubicBezTo>
                                  <a:cubicBezTo>
                                    <a:pt x="149066" y="45039"/>
                                    <a:pt x="134779" y="58374"/>
                                    <a:pt x="122396" y="73614"/>
                                  </a:cubicBezTo>
                                  <a:cubicBezTo>
                                    <a:pt x="119539" y="77424"/>
                                    <a:pt x="97631" y="100284"/>
                                    <a:pt x="97631" y="100284"/>
                                  </a:cubicBezTo>
                                  <a:cubicBezTo>
                                    <a:pt x="96679" y="99331"/>
                                    <a:pt x="95726" y="100284"/>
                                    <a:pt x="94774" y="100284"/>
                                  </a:cubicBezTo>
                                  <a:cubicBezTo>
                                    <a:pt x="94774" y="99331"/>
                                    <a:pt x="94774" y="98379"/>
                                    <a:pt x="94774" y="97426"/>
                                  </a:cubicBezTo>
                                  <a:cubicBezTo>
                                    <a:pt x="79534" y="104094"/>
                                    <a:pt x="65246" y="110761"/>
                                    <a:pt x="50959" y="112666"/>
                                  </a:cubicBezTo>
                                  <a:cubicBezTo>
                                    <a:pt x="41434" y="113619"/>
                                    <a:pt x="31909" y="120286"/>
                                    <a:pt x="37624" y="112666"/>
                                  </a:cubicBezTo>
                                  <a:cubicBezTo>
                                    <a:pt x="35719" y="112666"/>
                                    <a:pt x="26194" y="111714"/>
                                    <a:pt x="26194" y="114571"/>
                                  </a:cubicBezTo>
                                  <a:cubicBezTo>
                                    <a:pt x="28099" y="112666"/>
                                    <a:pt x="23336" y="112666"/>
                                    <a:pt x="22384" y="112666"/>
                                  </a:cubicBezTo>
                                  <a:cubicBezTo>
                                    <a:pt x="25241" y="113619"/>
                                    <a:pt x="17621" y="114571"/>
                                    <a:pt x="22384" y="115524"/>
                                  </a:cubicBezTo>
                                  <a:cubicBezTo>
                                    <a:pt x="19526" y="122191"/>
                                    <a:pt x="18574" y="110761"/>
                                    <a:pt x="19526" y="111714"/>
                                  </a:cubicBezTo>
                                  <a:cubicBezTo>
                                    <a:pt x="17621" y="112666"/>
                                    <a:pt x="15716" y="113619"/>
                                    <a:pt x="13811" y="114571"/>
                                  </a:cubicBezTo>
                                  <a:cubicBezTo>
                                    <a:pt x="14764" y="113619"/>
                                    <a:pt x="22384" y="119334"/>
                                    <a:pt x="26194" y="118381"/>
                                  </a:cubicBezTo>
                                  <a:cubicBezTo>
                                    <a:pt x="28099" y="115524"/>
                                    <a:pt x="31909" y="116476"/>
                                    <a:pt x="30956" y="121239"/>
                                  </a:cubicBezTo>
                                  <a:cubicBezTo>
                                    <a:pt x="31909" y="117429"/>
                                    <a:pt x="36671" y="120286"/>
                                    <a:pt x="36671" y="120286"/>
                                  </a:cubicBezTo>
                                  <a:cubicBezTo>
                                    <a:pt x="39529" y="122191"/>
                                    <a:pt x="35719" y="118381"/>
                                    <a:pt x="38576" y="118381"/>
                                  </a:cubicBezTo>
                                  <a:cubicBezTo>
                                    <a:pt x="39529" y="119334"/>
                                    <a:pt x="40481" y="121239"/>
                                    <a:pt x="40481" y="122191"/>
                                  </a:cubicBezTo>
                                  <a:cubicBezTo>
                                    <a:pt x="44291" y="121239"/>
                                    <a:pt x="48101" y="121239"/>
                                    <a:pt x="51911" y="122191"/>
                                  </a:cubicBezTo>
                                  <a:cubicBezTo>
                                    <a:pt x="60484" y="123144"/>
                                    <a:pt x="59531" y="114571"/>
                                    <a:pt x="63341" y="122191"/>
                                  </a:cubicBezTo>
                                  <a:cubicBezTo>
                                    <a:pt x="63341" y="118381"/>
                                    <a:pt x="73819" y="118381"/>
                                    <a:pt x="76676" y="116476"/>
                                  </a:cubicBezTo>
                                  <a:cubicBezTo>
                                    <a:pt x="75724" y="117429"/>
                                    <a:pt x="75724" y="118381"/>
                                    <a:pt x="76676" y="119334"/>
                                  </a:cubicBezTo>
                                  <a:cubicBezTo>
                                    <a:pt x="78581" y="116476"/>
                                    <a:pt x="80486" y="115524"/>
                                    <a:pt x="83344" y="114571"/>
                                  </a:cubicBezTo>
                                  <a:cubicBezTo>
                                    <a:pt x="83344" y="113619"/>
                                    <a:pt x="79534" y="110761"/>
                                    <a:pt x="83344" y="109809"/>
                                  </a:cubicBezTo>
                                  <a:cubicBezTo>
                                    <a:pt x="84296" y="111714"/>
                                    <a:pt x="85249" y="113619"/>
                                    <a:pt x="88106" y="113619"/>
                                  </a:cubicBezTo>
                                  <a:cubicBezTo>
                                    <a:pt x="88106" y="116476"/>
                                    <a:pt x="79534" y="122191"/>
                                    <a:pt x="78581" y="122191"/>
                                  </a:cubicBezTo>
                                  <a:cubicBezTo>
                                    <a:pt x="80486" y="122191"/>
                                    <a:pt x="93821" y="113619"/>
                                    <a:pt x="90011" y="117429"/>
                                  </a:cubicBezTo>
                                  <a:cubicBezTo>
                                    <a:pt x="91916" y="116476"/>
                                    <a:pt x="92869" y="116476"/>
                                    <a:pt x="93821" y="114571"/>
                                  </a:cubicBezTo>
                                  <a:cubicBezTo>
                                    <a:pt x="95726" y="117429"/>
                                    <a:pt x="90964" y="116476"/>
                                    <a:pt x="90964" y="118381"/>
                                  </a:cubicBezTo>
                                  <a:cubicBezTo>
                                    <a:pt x="91916" y="119334"/>
                                    <a:pt x="92869" y="119334"/>
                                    <a:pt x="92869" y="120286"/>
                                  </a:cubicBezTo>
                                  <a:cubicBezTo>
                                    <a:pt x="91916" y="120286"/>
                                    <a:pt x="98584" y="116476"/>
                                    <a:pt x="96679" y="118381"/>
                                  </a:cubicBezTo>
                                  <a:cubicBezTo>
                                    <a:pt x="97631" y="117429"/>
                                    <a:pt x="97631" y="117429"/>
                                    <a:pt x="98584" y="116476"/>
                                  </a:cubicBezTo>
                                  <a:cubicBezTo>
                                    <a:pt x="97631" y="114571"/>
                                    <a:pt x="96679" y="114571"/>
                                    <a:pt x="94774" y="114571"/>
                                  </a:cubicBezTo>
                                  <a:cubicBezTo>
                                    <a:pt x="94774" y="112666"/>
                                    <a:pt x="96679" y="111714"/>
                                    <a:pt x="98584" y="111714"/>
                                  </a:cubicBezTo>
                                  <a:cubicBezTo>
                                    <a:pt x="98584" y="108856"/>
                                    <a:pt x="95726" y="106951"/>
                                    <a:pt x="102394" y="108856"/>
                                  </a:cubicBezTo>
                                  <a:cubicBezTo>
                                    <a:pt x="101441" y="110761"/>
                                    <a:pt x="102394" y="113619"/>
                                    <a:pt x="101441" y="114571"/>
                                  </a:cubicBezTo>
                                  <a:cubicBezTo>
                                    <a:pt x="103346" y="113619"/>
                                    <a:pt x="104299" y="112666"/>
                                    <a:pt x="105251" y="110761"/>
                                  </a:cubicBezTo>
                                  <a:cubicBezTo>
                                    <a:pt x="104299" y="111714"/>
                                    <a:pt x="103346" y="110761"/>
                                    <a:pt x="103346" y="109809"/>
                                  </a:cubicBezTo>
                                  <a:cubicBezTo>
                                    <a:pt x="104299" y="103141"/>
                                    <a:pt x="107156" y="111714"/>
                                    <a:pt x="110966" y="108856"/>
                                  </a:cubicBezTo>
                                  <a:cubicBezTo>
                                    <a:pt x="110014" y="107904"/>
                                    <a:pt x="108109" y="99331"/>
                                    <a:pt x="110014" y="98379"/>
                                  </a:cubicBezTo>
                                  <a:cubicBezTo>
                                    <a:pt x="110966" y="101236"/>
                                    <a:pt x="112871" y="100284"/>
                                    <a:pt x="112871" y="100284"/>
                                  </a:cubicBezTo>
                                  <a:cubicBezTo>
                                    <a:pt x="112871" y="101236"/>
                                    <a:pt x="112871" y="102189"/>
                                    <a:pt x="112871" y="103141"/>
                                  </a:cubicBezTo>
                                  <a:cubicBezTo>
                                    <a:pt x="117634" y="104094"/>
                                    <a:pt x="120491" y="102189"/>
                                    <a:pt x="121444" y="100284"/>
                                  </a:cubicBezTo>
                                  <a:cubicBezTo>
                                    <a:pt x="121444" y="100284"/>
                                    <a:pt x="120491" y="92664"/>
                                    <a:pt x="124301" y="99331"/>
                                  </a:cubicBezTo>
                                  <a:cubicBezTo>
                                    <a:pt x="124301" y="97426"/>
                                    <a:pt x="126206" y="93616"/>
                                    <a:pt x="127159" y="91711"/>
                                  </a:cubicBezTo>
                                  <a:cubicBezTo>
                                    <a:pt x="127159" y="92664"/>
                                    <a:pt x="127159" y="93616"/>
                                    <a:pt x="126206" y="93616"/>
                                  </a:cubicBezTo>
                                  <a:cubicBezTo>
                                    <a:pt x="125254" y="94569"/>
                                    <a:pt x="132874" y="91711"/>
                                    <a:pt x="130016" y="91711"/>
                                  </a:cubicBezTo>
                                  <a:cubicBezTo>
                                    <a:pt x="130016" y="91711"/>
                                    <a:pt x="135731" y="86949"/>
                                    <a:pt x="135731" y="86949"/>
                                  </a:cubicBezTo>
                                  <a:cubicBezTo>
                                    <a:pt x="134779" y="86949"/>
                                    <a:pt x="132874" y="86949"/>
                                    <a:pt x="132874" y="88854"/>
                                  </a:cubicBezTo>
                                  <a:cubicBezTo>
                                    <a:pt x="129064" y="87901"/>
                                    <a:pt x="145256" y="79329"/>
                                    <a:pt x="144304" y="80281"/>
                                  </a:cubicBezTo>
                                  <a:cubicBezTo>
                                    <a:pt x="143351" y="79329"/>
                                    <a:pt x="142399" y="77424"/>
                                    <a:pt x="141446" y="75519"/>
                                  </a:cubicBezTo>
                                  <a:cubicBezTo>
                                    <a:pt x="143351" y="75519"/>
                                    <a:pt x="145256" y="77424"/>
                                    <a:pt x="145256" y="79329"/>
                                  </a:cubicBezTo>
                                  <a:cubicBezTo>
                                    <a:pt x="144304" y="76471"/>
                                    <a:pt x="147161" y="76471"/>
                                    <a:pt x="145256" y="72661"/>
                                  </a:cubicBezTo>
                                  <a:cubicBezTo>
                                    <a:pt x="146209" y="72661"/>
                                    <a:pt x="147161" y="72661"/>
                                    <a:pt x="148114" y="72661"/>
                                  </a:cubicBezTo>
                                  <a:cubicBezTo>
                                    <a:pt x="148114" y="71709"/>
                                    <a:pt x="144304" y="65994"/>
                                    <a:pt x="149066" y="65994"/>
                                  </a:cubicBezTo>
                                  <a:cubicBezTo>
                                    <a:pt x="149066" y="66946"/>
                                    <a:pt x="149066" y="67899"/>
                                    <a:pt x="149066" y="68851"/>
                                  </a:cubicBezTo>
                                  <a:cubicBezTo>
                                    <a:pt x="152876" y="65041"/>
                                    <a:pt x="145256" y="60279"/>
                                    <a:pt x="146209" y="57421"/>
                                  </a:cubicBezTo>
                                  <a:cubicBezTo>
                                    <a:pt x="149066" y="55516"/>
                                    <a:pt x="150971" y="65041"/>
                                    <a:pt x="152876" y="65041"/>
                                  </a:cubicBezTo>
                                  <a:cubicBezTo>
                                    <a:pt x="155734" y="65041"/>
                                    <a:pt x="146209" y="65041"/>
                                    <a:pt x="155734" y="65041"/>
                                  </a:cubicBezTo>
                                  <a:cubicBezTo>
                                    <a:pt x="155734" y="63136"/>
                                    <a:pt x="156686" y="62184"/>
                                    <a:pt x="157639" y="61231"/>
                                  </a:cubicBezTo>
                                  <a:cubicBezTo>
                                    <a:pt x="157639" y="61231"/>
                                    <a:pt x="153829" y="58374"/>
                                    <a:pt x="157639" y="56469"/>
                                  </a:cubicBezTo>
                                  <a:cubicBezTo>
                                    <a:pt x="158591" y="57421"/>
                                    <a:pt x="158591" y="58374"/>
                                    <a:pt x="160496" y="58374"/>
                                  </a:cubicBezTo>
                                  <a:cubicBezTo>
                                    <a:pt x="167164" y="56469"/>
                                    <a:pt x="169069" y="41229"/>
                                    <a:pt x="178594" y="38371"/>
                                  </a:cubicBezTo>
                                  <a:cubicBezTo>
                                    <a:pt x="181451" y="37419"/>
                                    <a:pt x="190024" y="29799"/>
                                    <a:pt x="195739" y="26941"/>
                                  </a:cubicBezTo>
                                  <a:cubicBezTo>
                                    <a:pt x="193834" y="25989"/>
                                    <a:pt x="193834" y="25036"/>
                                    <a:pt x="193834" y="24084"/>
                                  </a:cubicBezTo>
                                  <a:cubicBezTo>
                                    <a:pt x="194786" y="25036"/>
                                    <a:pt x="222409" y="27894"/>
                                    <a:pt x="221456" y="23131"/>
                                  </a:cubicBezTo>
                                  <a:cubicBezTo>
                                    <a:pt x="222409" y="31704"/>
                                    <a:pt x="225266" y="23131"/>
                                    <a:pt x="229076" y="27894"/>
                                  </a:cubicBezTo>
                                  <a:cubicBezTo>
                                    <a:pt x="232886" y="28846"/>
                                    <a:pt x="233839" y="29799"/>
                                    <a:pt x="236696" y="28846"/>
                                  </a:cubicBezTo>
                                  <a:cubicBezTo>
                                    <a:pt x="237649" y="29799"/>
                                    <a:pt x="239554" y="30751"/>
                                    <a:pt x="236696" y="31704"/>
                                  </a:cubicBezTo>
                                  <a:cubicBezTo>
                                    <a:pt x="238601" y="33609"/>
                                    <a:pt x="239554" y="27894"/>
                                    <a:pt x="241459" y="32656"/>
                                  </a:cubicBezTo>
                                  <a:cubicBezTo>
                                    <a:pt x="241459" y="32656"/>
                                    <a:pt x="238601" y="31704"/>
                                    <a:pt x="239554" y="32656"/>
                                  </a:cubicBezTo>
                                  <a:cubicBezTo>
                                    <a:pt x="243364" y="35514"/>
                                    <a:pt x="245269" y="34561"/>
                                    <a:pt x="246221" y="32656"/>
                                  </a:cubicBezTo>
                                  <a:cubicBezTo>
                                    <a:pt x="249079" y="33609"/>
                                    <a:pt x="249079" y="34561"/>
                                    <a:pt x="247174" y="34561"/>
                                  </a:cubicBezTo>
                                  <a:cubicBezTo>
                                    <a:pt x="248126" y="35514"/>
                                    <a:pt x="249079" y="35514"/>
                                    <a:pt x="249079" y="34561"/>
                                  </a:cubicBezTo>
                                  <a:cubicBezTo>
                                    <a:pt x="250031" y="37419"/>
                                    <a:pt x="249079" y="36466"/>
                                    <a:pt x="252889" y="38371"/>
                                  </a:cubicBezTo>
                                  <a:cubicBezTo>
                                    <a:pt x="247174" y="45991"/>
                                    <a:pt x="259556" y="41229"/>
                                    <a:pt x="260509" y="45991"/>
                                  </a:cubicBezTo>
                                  <a:cubicBezTo>
                                    <a:pt x="255746" y="46944"/>
                                    <a:pt x="260509" y="47896"/>
                                    <a:pt x="260509" y="48849"/>
                                  </a:cubicBezTo>
                                  <a:cubicBezTo>
                                    <a:pt x="259556" y="48849"/>
                                    <a:pt x="259556" y="47896"/>
                                    <a:pt x="259556" y="47896"/>
                                  </a:cubicBezTo>
                                  <a:cubicBezTo>
                                    <a:pt x="259556" y="47896"/>
                                    <a:pt x="268129" y="63136"/>
                                    <a:pt x="266224" y="65994"/>
                                  </a:cubicBezTo>
                                  <a:cubicBezTo>
                                    <a:pt x="270986" y="66946"/>
                                    <a:pt x="270034" y="71709"/>
                                    <a:pt x="268129" y="69804"/>
                                  </a:cubicBezTo>
                                  <a:cubicBezTo>
                                    <a:pt x="267176" y="69804"/>
                                    <a:pt x="270034" y="85996"/>
                                    <a:pt x="268129" y="83139"/>
                                  </a:cubicBezTo>
                                  <a:cubicBezTo>
                                    <a:pt x="265271" y="90759"/>
                                    <a:pt x="269081" y="98379"/>
                                    <a:pt x="269081" y="103141"/>
                                  </a:cubicBezTo>
                                  <a:cubicBezTo>
                                    <a:pt x="265271" y="103141"/>
                                    <a:pt x="263366" y="114571"/>
                                    <a:pt x="264319" y="114571"/>
                                  </a:cubicBezTo>
                                  <a:cubicBezTo>
                                    <a:pt x="263366" y="114571"/>
                                    <a:pt x="263366" y="115524"/>
                                    <a:pt x="263366" y="116476"/>
                                  </a:cubicBezTo>
                                  <a:cubicBezTo>
                                    <a:pt x="262414" y="116476"/>
                                    <a:pt x="262414" y="115524"/>
                                    <a:pt x="263366" y="115524"/>
                                  </a:cubicBezTo>
                                  <a:cubicBezTo>
                                    <a:pt x="261461" y="117429"/>
                                    <a:pt x="263366" y="117429"/>
                                    <a:pt x="260509" y="117429"/>
                                  </a:cubicBezTo>
                                  <a:cubicBezTo>
                                    <a:pt x="259556" y="120286"/>
                                    <a:pt x="257651" y="129811"/>
                                    <a:pt x="257651" y="133621"/>
                                  </a:cubicBezTo>
                                  <a:cubicBezTo>
                                    <a:pt x="258604" y="130764"/>
                                    <a:pt x="254794" y="136479"/>
                                    <a:pt x="254794" y="137431"/>
                                  </a:cubicBezTo>
                                  <a:cubicBezTo>
                                    <a:pt x="256699" y="138384"/>
                                    <a:pt x="251936" y="148861"/>
                                    <a:pt x="250031" y="145051"/>
                                  </a:cubicBezTo>
                                  <a:cubicBezTo>
                                    <a:pt x="250031" y="145051"/>
                                    <a:pt x="245269" y="157434"/>
                                    <a:pt x="245269" y="157434"/>
                                  </a:cubicBezTo>
                                  <a:cubicBezTo>
                                    <a:pt x="245269" y="157434"/>
                                    <a:pt x="245269" y="156481"/>
                                    <a:pt x="245269" y="156481"/>
                                  </a:cubicBezTo>
                                  <a:cubicBezTo>
                                    <a:pt x="248126" y="156481"/>
                                    <a:pt x="244316" y="163149"/>
                                    <a:pt x="243364" y="163149"/>
                                  </a:cubicBezTo>
                                  <a:cubicBezTo>
                                    <a:pt x="237649" y="164101"/>
                                    <a:pt x="236696" y="164101"/>
                                    <a:pt x="235744" y="172674"/>
                                  </a:cubicBezTo>
                                  <a:cubicBezTo>
                                    <a:pt x="234791" y="171721"/>
                                    <a:pt x="233839" y="170769"/>
                                    <a:pt x="233839" y="169816"/>
                                  </a:cubicBezTo>
                                  <a:cubicBezTo>
                                    <a:pt x="230029" y="173626"/>
                                    <a:pt x="231934" y="178389"/>
                                    <a:pt x="227171" y="182199"/>
                                  </a:cubicBezTo>
                                  <a:cubicBezTo>
                                    <a:pt x="227171" y="182199"/>
                                    <a:pt x="224314" y="177436"/>
                                    <a:pt x="224314" y="176484"/>
                                  </a:cubicBezTo>
                                  <a:cubicBezTo>
                                    <a:pt x="220504" y="183151"/>
                                    <a:pt x="211931" y="185056"/>
                                    <a:pt x="206216" y="187914"/>
                                  </a:cubicBezTo>
                                  <a:cubicBezTo>
                                    <a:pt x="200501" y="190771"/>
                                    <a:pt x="193834" y="193629"/>
                                    <a:pt x="192881" y="193629"/>
                                  </a:cubicBezTo>
                                  <a:cubicBezTo>
                                    <a:pt x="188119" y="198391"/>
                                    <a:pt x="185261" y="191724"/>
                                    <a:pt x="181451" y="197439"/>
                                  </a:cubicBezTo>
                                  <a:cubicBezTo>
                                    <a:pt x="180499" y="194581"/>
                                    <a:pt x="144304" y="196486"/>
                                    <a:pt x="135731" y="196486"/>
                                  </a:cubicBezTo>
                                  <a:cubicBezTo>
                                    <a:pt x="134779" y="193629"/>
                                    <a:pt x="138589" y="195534"/>
                                    <a:pt x="137636" y="193629"/>
                                  </a:cubicBezTo>
                                  <a:cubicBezTo>
                                    <a:pt x="137636" y="196486"/>
                                    <a:pt x="110014" y="186009"/>
                                    <a:pt x="107156" y="190771"/>
                                  </a:cubicBezTo>
                                  <a:cubicBezTo>
                                    <a:pt x="106204" y="187914"/>
                                    <a:pt x="75724" y="175531"/>
                                    <a:pt x="69056" y="177436"/>
                                  </a:cubicBezTo>
                                  <a:cubicBezTo>
                                    <a:pt x="66199" y="171721"/>
                                    <a:pt x="64294" y="174579"/>
                                    <a:pt x="61436" y="170769"/>
                                  </a:cubicBezTo>
                                  <a:cubicBezTo>
                                    <a:pt x="56674" y="166006"/>
                                    <a:pt x="48101" y="156481"/>
                                    <a:pt x="41434" y="149814"/>
                                  </a:cubicBezTo>
                                  <a:cubicBezTo>
                                    <a:pt x="31909" y="140289"/>
                                    <a:pt x="22384" y="118381"/>
                                    <a:pt x="7144" y="113619"/>
                                  </a:cubicBezTo>
                                  <a:cubicBezTo>
                                    <a:pt x="20479" y="146004"/>
                                    <a:pt x="34766" y="166006"/>
                                    <a:pt x="64294" y="186009"/>
                                  </a:cubicBezTo>
                                  <a:cubicBezTo>
                                    <a:pt x="76676" y="194581"/>
                                    <a:pt x="90011" y="199344"/>
                                    <a:pt x="102394" y="202201"/>
                                  </a:cubicBezTo>
                                  <a:cubicBezTo>
                                    <a:pt x="103346" y="202201"/>
                                    <a:pt x="109061" y="204106"/>
                                    <a:pt x="105251" y="203154"/>
                                  </a:cubicBezTo>
                                  <a:cubicBezTo>
                                    <a:pt x="122396" y="207916"/>
                                    <a:pt x="134779" y="207916"/>
                                    <a:pt x="150019" y="211726"/>
                                  </a:cubicBezTo>
                                  <a:cubicBezTo>
                                    <a:pt x="148114" y="211726"/>
                                    <a:pt x="149066" y="211726"/>
                                    <a:pt x="150019" y="211726"/>
                                  </a:cubicBezTo>
                                  <a:cubicBezTo>
                                    <a:pt x="148114" y="210774"/>
                                    <a:pt x="151924" y="212679"/>
                                    <a:pt x="149066" y="211726"/>
                                  </a:cubicBezTo>
                                  <a:cubicBezTo>
                                    <a:pt x="150019" y="211726"/>
                                    <a:pt x="150019" y="211726"/>
                                    <a:pt x="150019" y="212679"/>
                                  </a:cubicBezTo>
                                  <a:cubicBezTo>
                                    <a:pt x="151924" y="212679"/>
                                    <a:pt x="151924" y="212679"/>
                                    <a:pt x="152876" y="212679"/>
                                  </a:cubicBezTo>
                                  <a:cubicBezTo>
                                    <a:pt x="151924" y="212679"/>
                                    <a:pt x="150971" y="212679"/>
                                    <a:pt x="150019" y="212679"/>
                                  </a:cubicBezTo>
                                  <a:cubicBezTo>
                                    <a:pt x="150019" y="213631"/>
                                    <a:pt x="152876" y="214584"/>
                                    <a:pt x="152876" y="214584"/>
                                  </a:cubicBezTo>
                                  <a:cubicBezTo>
                                    <a:pt x="150971" y="214584"/>
                                    <a:pt x="150019" y="214584"/>
                                    <a:pt x="150971" y="214584"/>
                                  </a:cubicBezTo>
                                  <a:cubicBezTo>
                                    <a:pt x="151924" y="214584"/>
                                    <a:pt x="150971" y="215536"/>
                                    <a:pt x="150019" y="215536"/>
                                  </a:cubicBezTo>
                                  <a:cubicBezTo>
                                    <a:pt x="150971" y="215536"/>
                                    <a:pt x="150971" y="215536"/>
                                    <a:pt x="151924" y="215536"/>
                                  </a:cubicBezTo>
                                  <a:cubicBezTo>
                                    <a:pt x="150971" y="215536"/>
                                    <a:pt x="150971" y="215536"/>
                                    <a:pt x="152876" y="215536"/>
                                  </a:cubicBezTo>
                                  <a:cubicBezTo>
                                    <a:pt x="151924" y="215536"/>
                                    <a:pt x="151924" y="215536"/>
                                    <a:pt x="150971" y="215536"/>
                                  </a:cubicBezTo>
                                  <a:cubicBezTo>
                                    <a:pt x="150971" y="215536"/>
                                    <a:pt x="151924" y="215536"/>
                                    <a:pt x="152876" y="215536"/>
                                  </a:cubicBezTo>
                                  <a:cubicBezTo>
                                    <a:pt x="151924" y="215536"/>
                                    <a:pt x="152876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1924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2876" y="215536"/>
                                    <a:pt x="152876" y="215536"/>
                                  </a:cubicBezTo>
                                  <a:cubicBezTo>
                                    <a:pt x="152876" y="215536"/>
                                    <a:pt x="150019" y="215536"/>
                                    <a:pt x="153829" y="215536"/>
                                  </a:cubicBezTo>
                                  <a:cubicBezTo>
                                    <a:pt x="152876" y="215536"/>
                                    <a:pt x="151924" y="214584"/>
                                    <a:pt x="150971" y="215536"/>
                                  </a:cubicBezTo>
                                  <a:cubicBezTo>
                                    <a:pt x="152876" y="215536"/>
                                    <a:pt x="152876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2876" y="216489"/>
                                    <a:pt x="152876" y="216489"/>
                                  </a:cubicBezTo>
                                  <a:cubicBezTo>
                                    <a:pt x="149066" y="215536"/>
                                    <a:pt x="151924" y="216489"/>
                                    <a:pt x="151924" y="216489"/>
                                  </a:cubicBezTo>
                                  <a:cubicBezTo>
                                    <a:pt x="153829" y="216489"/>
                                    <a:pt x="150971" y="217441"/>
                                    <a:pt x="150971" y="217441"/>
                                  </a:cubicBezTo>
                                  <a:cubicBezTo>
                                    <a:pt x="152876" y="217441"/>
                                    <a:pt x="151924" y="218394"/>
                                    <a:pt x="150971" y="218394"/>
                                  </a:cubicBezTo>
                                  <a:cubicBezTo>
                                    <a:pt x="151924" y="218394"/>
                                    <a:pt x="152876" y="218394"/>
                                    <a:pt x="153829" y="218394"/>
                                  </a:cubicBezTo>
                                  <a:cubicBezTo>
                                    <a:pt x="151924" y="217441"/>
                                    <a:pt x="150971" y="218394"/>
                                    <a:pt x="153829" y="219346"/>
                                  </a:cubicBezTo>
                                  <a:cubicBezTo>
                                    <a:pt x="150019" y="220299"/>
                                    <a:pt x="153829" y="220299"/>
                                    <a:pt x="150971" y="221251"/>
                                  </a:cubicBezTo>
                                  <a:cubicBezTo>
                                    <a:pt x="151924" y="221251"/>
                                    <a:pt x="153829" y="221251"/>
                                    <a:pt x="153829" y="222204"/>
                                  </a:cubicBezTo>
                                  <a:cubicBezTo>
                                    <a:pt x="152876" y="222204"/>
                                    <a:pt x="151924" y="222204"/>
                                    <a:pt x="150971" y="222204"/>
                                  </a:cubicBezTo>
                                  <a:cubicBezTo>
                                    <a:pt x="150971" y="222204"/>
                                    <a:pt x="152876" y="222204"/>
                                    <a:pt x="152876" y="223156"/>
                                  </a:cubicBezTo>
                                  <a:cubicBezTo>
                                    <a:pt x="152876" y="223156"/>
                                    <a:pt x="150971" y="223156"/>
                                    <a:pt x="150019" y="224109"/>
                                  </a:cubicBezTo>
                                  <a:cubicBezTo>
                                    <a:pt x="150019" y="224109"/>
                                    <a:pt x="154781" y="226966"/>
                                    <a:pt x="150971" y="226966"/>
                                  </a:cubicBezTo>
                                  <a:cubicBezTo>
                                    <a:pt x="151924" y="227919"/>
                                    <a:pt x="152876" y="228871"/>
                                    <a:pt x="154781" y="227919"/>
                                  </a:cubicBezTo>
                                  <a:cubicBezTo>
                                    <a:pt x="154781" y="227919"/>
                                    <a:pt x="154781" y="227919"/>
                                    <a:pt x="154781" y="227919"/>
                                  </a:cubicBezTo>
                                  <a:cubicBezTo>
                                    <a:pt x="153829" y="227919"/>
                                    <a:pt x="152876" y="227919"/>
                                    <a:pt x="152876" y="227919"/>
                                  </a:cubicBezTo>
                                  <a:cubicBezTo>
                                    <a:pt x="156686" y="227919"/>
                                    <a:pt x="152876" y="227919"/>
                                    <a:pt x="152876" y="227919"/>
                                  </a:cubicBezTo>
                                  <a:cubicBezTo>
                                    <a:pt x="153829" y="227919"/>
                                    <a:pt x="154781" y="227919"/>
                                    <a:pt x="156686" y="227919"/>
                                  </a:cubicBezTo>
                                  <a:cubicBezTo>
                                    <a:pt x="150971" y="226014"/>
                                    <a:pt x="158591" y="228871"/>
                                    <a:pt x="158591" y="228871"/>
                                  </a:cubicBezTo>
                                  <a:cubicBezTo>
                                    <a:pt x="156686" y="228871"/>
                                    <a:pt x="155734" y="228871"/>
                                    <a:pt x="153829" y="229824"/>
                                  </a:cubicBezTo>
                                  <a:cubicBezTo>
                                    <a:pt x="154781" y="229824"/>
                                    <a:pt x="155734" y="229824"/>
                                    <a:pt x="156686" y="229824"/>
                                  </a:cubicBezTo>
                                  <a:cubicBezTo>
                                    <a:pt x="155734" y="228871"/>
                                    <a:pt x="154781" y="230776"/>
                                    <a:pt x="154781" y="230776"/>
                                  </a:cubicBezTo>
                                  <a:cubicBezTo>
                                    <a:pt x="154781" y="231729"/>
                                    <a:pt x="155734" y="231729"/>
                                    <a:pt x="156686" y="231729"/>
                                  </a:cubicBezTo>
                                  <a:cubicBezTo>
                                    <a:pt x="153829" y="231729"/>
                                    <a:pt x="156686" y="231729"/>
                                    <a:pt x="156686" y="231729"/>
                                  </a:cubicBezTo>
                                  <a:cubicBezTo>
                                    <a:pt x="155734" y="231729"/>
                                    <a:pt x="155734" y="232681"/>
                                    <a:pt x="156686" y="232681"/>
                                  </a:cubicBezTo>
                                  <a:cubicBezTo>
                                    <a:pt x="156686" y="232681"/>
                                    <a:pt x="152876" y="234586"/>
                                    <a:pt x="156686" y="236491"/>
                                  </a:cubicBezTo>
                                  <a:cubicBezTo>
                                    <a:pt x="155734" y="236491"/>
                                    <a:pt x="154781" y="236491"/>
                                    <a:pt x="154781" y="236491"/>
                                  </a:cubicBezTo>
                                  <a:cubicBezTo>
                                    <a:pt x="156686" y="236491"/>
                                    <a:pt x="154781" y="237444"/>
                                    <a:pt x="154781" y="237444"/>
                                  </a:cubicBezTo>
                                  <a:cubicBezTo>
                                    <a:pt x="156686" y="237444"/>
                                    <a:pt x="154781" y="238396"/>
                                    <a:pt x="157639" y="238396"/>
                                  </a:cubicBezTo>
                                  <a:cubicBezTo>
                                    <a:pt x="153829" y="238396"/>
                                    <a:pt x="158591" y="241254"/>
                                    <a:pt x="159544" y="242206"/>
                                  </a:cubicBezTo>
                                  <a:cubicBezTo>
                                    <a:pt x="156686" y="242206"/>
                                    <a:pt x="158591" y="243159"/>
                                    <a:pt x="159544" y="243159"/>
                                  </a:cubicBezTo>
                                  <a:cubicBezTo>
                                    <a:pt x="157639" y="244111"/>
                                    <a:pt x="156686" y="246016"/>
                                    <a:pt x="155734" y="246016"/>
                                  </a:cubicBezTo>
                                  <a:cubicBezTo>
                                    <a:pt x="157639" y="246969"/>
                                    <a:pt x="158591" y="251731"/>
                                    <a:pt x="162401" y="249826"/>
                                  </a:cubicBezTo>
                                  <a:cubicBezTo>
                                    <a:pt x="165259" y="248874"/>
                                    <a:pt x="169069" y="240301"/>
                                    <a:pt x="166211" y="239349"/>
                                  </a:cubicBezTo>
                                  <a:cubicBezTo>
                                    <a:pt x="167164" y="239349"/>
                                    <a:pt x="167164" y="239349"/>
                                    <a:pt x="165259" y="239349"/>
                                  </a:cubicBezTo>
                                  <a:cubicBezTo>
                                    <a:pt x="166211" y="240301"/>
                                    <a:pt x="168116" y="236491"/>
                                    <a:pt x="165259" y="236491"/>
                                  </a:cubicBezTo>
                                  <a:cubicBezTo>
                                    <a:pt x="169069" y="235539"/>
                                    <a:pt x="168116" y="225061"/>
                                    <a:pt x="161449" y="223156"/>
                                  </a:cubicBezTo>
                                  <a:cubicBezTo>
                                    <a:pt x="163354" y="222204"/>
                                    <a:pt x="160496" y="223156"/>
                                    <a:pt x="163354" y="222204"/>
                                  </a:cubicBezTo>
                                  <a:cubicBezTo>
                                    <a:pt x="162401" y="222204"/>
                                    <a:pt x="162401" y="222204"/>
                                    <a:pt x="161449" y="222204"/>
                                  </a:cubicBezTo>
                                  <a:cubicBezTo>
                                    <a:pt x="161449" y="222204"/>
                                    <a:pt x="164306" y="221251"/>
                                    <a:pt x="164306" y="221251"/>
                                  </a:cubicBezTo>
                                  <a:cubicBezTo>
                                    <a:pt x="164306" y="221251"/>
                                    <a:pt x="162401" y="218394"/>
                                    <a:pt x="162401" y="218394"/>
                                  </a:cubicBezTo>
                                  <a:cubicBezTo>
                                    <a:pt x="163354" y="218394"/>
                                    <a:pt x="163354" y="218394"/>
                                    <a:pt x="162401" y="218394"/>
                                  </a:cubicBezTo>
                                  <a:cubicBezTo>
                                    <a:pt x="165259" y="218394"/>
                                    <a:pt x="165259" y="211726"/>
                                    <a:pt x="163354" y="210774"/>
                                  </a:cubicBezTo>
                                  <a:cubicBezTo>
                                    <a:pt x="164306" y="209821"/>
                                    <a:pt x="165259" y="208869"/>
                                    <a:pt x="162401" y="207916"/>
                                  </a:cubicBezTo>
                                  <a:cubicBezTo>
                                    <a:pt x="161449" y="208869"/>
                                    <a:pt x="166211" y="205059"/>
                                    <a:pt x="162401" y="206964"/>
                                  </a:cubicBezTo>
                                  <a:cubicBezTo>
                                    <a:pt x="168116" y="206964"/>
                                    <a:pt x="170021" y="206011"/>
                                    <a:pt x="173831" y="206964"/>
                                  </a:cubicBezTo>
                                  <a:cubicBezTo>
                                    <a:pt x="172879" y="206964"/>
                                    <a:pt x="172879" y="206964"/>
                                    <a:pt x="173831" y="206964"/>
                                  </a:cubicBezTo>
                                  <a:cubicBezTo>
                                    <a:pt x="173831" y="206964"/>
                                    <a:pt x="169069" y="207916"/>
                                    <a:pt x="174784" y="207916"/>
                                  </a:cubicBezTo>
                                  <a:cubicBezTo>
                                    <a:pt x="170974" y="208869"/>
                                    <a:pt x="171926" y="207916"/>
                                    <a:pt x="174784" y="208869"/>
                                  </a:cubicBezTo>
                                  <a:cubicBezTo>
                                    <a:pt x="174784" y="208869"/>
                                    <a:pt x="173831" y="208869"/>
                                    <a:pt x="172879" y="208869"/>
                                  </a:cubicBezTo>
                                  <a:cubicBezTo>
                                    <a:pt x="172879" y="208869"/>
                                    <a:pt x="180499" y="209821"/>
                                    <a:pt x="179546" y="209821"/>
                                  </a:cubicBezTo>
                                  <a:cubicBezTo>
                                    <a:pt x="177641" y="208869"/>
                                    <a:pt x="176689" y="208869"/>
                                    <a:pt x="177641" y="209821"/>
                                  </a:cubicBezTo>
                                  <a:cubicBezTo>
                                    <a:pt x="161449" y="209821"/>
                                    <a:pt x="179546" y="208869"/>
                                    <a:pt x="170974" y="208869"/>
                                  </a:cubicBezTo>
                                  <a:cubicBezTo>
                                    <a:pt x="171926" y="208869"/>
                                    <a:pt x="171926" y="208869"/>
                                    <a:pt x="171926" y="208869"/>
                                  </a:cubicBezTo>
                                  <a:cubicBezTo>
                                    <a:pt x="172879" y="208869"/>
                                    <a:pt x="173831" y="209821"/>
                                    <a:pt x="173831" y="208869"/>
                                  </a:cubicBezTo>
                                  <a:cubicBezTo>
                                    <a:pt x="170974" y="207916"/>
                                    <a:pt x="171926" y="208869"/>
                                    <a:pt x="171926" y="208869"/>
                                  </a:cubicBezTo>
                                  <a:cubicBezTo>
                                    <a:pt x="171926" y="209821"/>
                                    <a:pt x="172879" y="210774"/>
                                    <a:pt x="174784" y="210774"/>
                                  </a:cubicBezTo>
                                  <a:cubicBezTo>
                                    <a:pt x="173831" y="210774"/>
                                    <a:pt x="172879" y="211726"/>
                                    <a:pt x="172879" y="211726"/>
                                  </a:cubicBezTo>
                                  <a:cubicBezTo>
                                    <a:pt x="172879" y="212679"/>
                                    <a:pt x="172879" y="212679"/>
                                    <a:pt x="173831" y="212679"/>
                                  </a:cubicBezTo>
                                  <a:cubicBezTo>
                                    <a:pt x="171926" y="212679"/>
                                    <a:pt x="172879" y="212679"/>
                                    <a:pt x="173831" y="212679"/>
                                  </a:cubicBezTo>
                                  <a:cubicBezTo>
                                    <a:pt x="171926" y="211726"/>
                                    <a:pt x="175736" y="213631"/>
                                    <a:pt x="172879" y="212679"/>
                                  </a:cubicBezTo>
                                  <a:cubicBezTo>
                                    <a:pt x="173831" y="212679"/>
                                    <a:pt x="173831" y="212679"/>
                                    <a:pt x="173831" y="213631"/>
                                  </a:cubicBezTo>
                                  <a:cubicBezTo>
                                    <a:pt x="175736" y="213631"/>
                                    <a:pt x="175736" y="213631"/>
                                    <a:pt x="176689" y="213631"/>
                                  </a:cubicBezTo>
                                  <a:cubicBezTo>
                                    <a:pt x="175736" y="213631"/>
                                    <a:pt x="174784" y="213631"/>
                                    <a:pt x="173831" y="214584"/>
                                  </a:cubicBezTo>
                                  <a:cubicBezTo>
                                    <a:pt x="173831" y="215536"/>
                                    <a:pt x="176689" y="216489"/>
                                    <a:pt x="176689" y="216489"/>
                                  </a:cubicBezTo>
                                  <a:cubicBezTo>
                                    <a:pt x="174784" y="216489"/>
                                    <a:pt x="173831" y="216489"/>
                                    <a:pt x="174784" y="217441"/>
                                  </a:cubicBezTo>
                                  <a:cubicBezTo>
                                    <a:pt x="175736" y="217441"/>
                                    <a:pt x="174784" y="218394"/>
                                    <a:pt x="174784" y="218394"/>
                                  </a:cubicBezTo>
                                  <a:cubicBezTo>
                                    <a:pt x="175736" y="218394"/>
                                    <a:pt x="175736" y="218394"/>
                                    <a:pt x="176689" y="218394"/>
                                  </a:cubicBezTo>
                                  <a:cubicBezTo>
                                    <a:pt x="175736" y="218394"/>
                                    <a:pt x="175736" y="218394"/>
                                    <a:pt x="177641" y="218394"/>
                                  </a:cubicBezTo>
                                  <a:cubicBezTo>
                                    <a:pt x="176689" y="218394"/>
                                    <a:pt x="176689" y="218394"/>
                                    <a:pt x="175736" y="218394"/>
                                  </a:cubicBezTo>
                                  <a:cubicBezTo>
                                    <a:pt x="175736" y="218394"/>
                                    <a:pt x="176689" y="218394"/>
                                    <a:pt x="177641" y="218394"/>
                                  </a:cubicBezTo>
                                  <a:cubicBezTo>
                                    <a:pt x="176689" y="218394"/>
                                    <a:pt x="177641" y="218394"/>
                                    <a:pt x="175736" y="218394"/>
                                  </a:cubicBezTo>
                                  <a:cubicBezTo>
                                    <a:pt x="175736" y="218394"/>
                                    <a:pt x="177641" y="219346"/>
                                    <a:pt x="177641" y="219346"/>
                                  </a:cubicBezTo>
                                  <a:cubicBezTo>
                                    <a:pt x="179546" y="220299"/>
                                    <a:pt x="175736" y="219346"/>
                                    <a:pt x="175736" y="220299"/>
                                  </a:cubicBezTo>
                                  <a:cubicBezTo>
                                    <a:pt x="177641" y="220299"/>
                                    <a:pt x="177641" y="220299"/>
                                    <a:pt x="175736" y="220299"/>
                                  </a:cubicBezTo>
                                  <a:cubicBezTo>
                                    <a:pt x="176689" y="220299"/>
                                    <a:pt x="177641" y="220299"/>
                                    <a:pt x="177641" y="221251"/>
                                  </a:cubicBezTo>
                                  <a:cubicBezTo>
                                    <a:pt x="173831" y="221251"/>
                                    <a:pt x="176689" y="221251"/>
                                    <a:pt x="176689" y="221251"/>
                                  </a:cubicBezTo>
                                  <a:cubicBezTo>
                                    <a:pt x="178594" y="221251"/>
                                    <a:pt x="175736" y="222204"/>
                                    <a:pt x="175736" y="222204"/>
                                  </a:cubicBezTo>
                                  <a:cubicBezTo>
                                    <a:pt x="177641" y="222204"/>
                                    <a:pt x="176689" y="223156"/>
                                    <a:pt x="175736" y="223156"/>
                                  </a:cubicBezTo>
                                  <a:cubicBezTo>
                                    <a:pt x="176689" y="223156"/>
                                    <a:pt x="177641" y="223156"/>
                                    <a:pt x="178594" y="223156"/>
                                  </a:cubicBezTo>
                                  <a:cubicBezTo>
                                    <a:pt x="175736" y="223156"/>
                                    <a:pt x="175736" y="223156"/>
                                    <a:pt x="178594" y="224109"/>
                                  </a:cubicBezTo>
                                  <a:cubicBezTo>
                                    <a:pt x="174784" y="225061"/>
                                    <a:pt x="178594" y="225061"/>
                                    <a:pt x="175736" y="226014"/>
                                  </a:cubicBezTo>
                                  <a:cubicBezTo>
                                    <a:pt x="176689" y="226014"/>
                                    <a:pt x="178594" y="226014"/>
                                    <a:pt x="178594" y="226966"/>
                                  </a:cubicBezTo>
                                  <a:cubicBezTo>
                                    <a:pt x="177641" y="226966"/>
                                    <a:pt x="176689" y="226966"/>
                                    <a:pt x="175736" y="226966"/>
                                  </a:cubicBezTo>
                                  <a:cubicBezTo>
                                    <a:pt x="175736" y="226966"/>
                                    <a:pt x="177641" y="226966"/>
                                    <a:pt x="177641" y="227919"/>
                                  </a:cubicBezTo>
                                  <a:cubicBezTo>
                                    <a:pt x="177641" y="227919"/>
                                    <a:pt x="175736" y="227919"/>
                                    <a:pt x="174784" y="228871"/>
                                  </a:cubicBezTo>
                                  <a:cubicBezTo>
                                    <a:pt x="174784" y="228871"/>
                                    <a:pt x="179546" y="231729"/>
                                    <a:pt x="175736" y="231729"/>
                                  </a:cubicBezTo>
                                  <a:cubicBezTo>
                                    <a:pt x="176689" y="232681"/>
                                    <a:pt x="177641" y="233634"/>
                                    <a:pt x="179546" y="232681"/>
                                  </a:cubicBezTo>
                                  <a:cubicBezTo>
                                    <a:pt x="179546" y="232681"/>
                                    <a:pt x="179546" y="232681"/>
                                    <a:pt x="179546" y="232681"/>
                                  </a:cubicBezTo>
                                  <a:cubicBezTo>
                                    <a:pt x="178594" y="232681"/>
                                    <a:pt x="177641" y="232681"/>
                                    <a:pt x="177641" y="232681"/>
                                  </a:cubicBezTo>
                                  <a:cubicBezTo>
                                    <a:pt x="181451" y="232681"/>
                                    <a:pt x="177641" y="232681"/>
                                    <a:pt x="177641" y="232681"/>
                                  </a:cubicBezTo>
                                  <a:cubicBezTo>
                                    <a:pt x="178594" y="232681"/>
                                    <a:pt x="179546" y="232681"/>
                                    <a:pt x="181451" y="232681"/>
                                  </a:cubicBezTo>
                                  <a:cubicBezTo>
                                    <a:pt x="175736" y="230776"/>
                                    <a:pt x="183356" y="233634"/>
                                    <a:pt x="183356" y="233634"/>
                                  </a:cubicBezTo>
                                  <a:cubicBezTo>
                                    <a:pt x="181451" y="233634"/>
                                    <a:pt x="180499" y="233634"/>
                                    <a:pt x="178594" y="234586"/>
                                  </a:cubicBezTo>
                                  <a:cubicBezTo>
                                    <a:pt x="179546" y="234586"/>
                                    <a:pt x="180499" y="234586"/>
                                    <a:pt x="181451" y="234586"/>
                                  </a:cubicBezTo>
                                  <a:cubicBezTo>
                                    <a:pt x="180499" y="233634"/>
                                    <a:pt x="179546" y="235539"/>
                                    <a:pt x="179546" y="235539"/>
                                  </a:cubicBezTo>
                                  <a:cubicBezTo>
                                    <a:pt x="179546" y="236491"/>
                                    <a:pt x="180499" y="236491"/>
                                    <a:pt x="181451" y="236491"/>
                                  </a:cubicBezTo>
                                  <a:cubicBezTo>
                                    <a:pt x="178594" y="236491"/>
                                    <a:pt x="181451" y="236491"/>
                                    <a:pt x="181451" y="236491"/>
                                  </a:cubicBezTo>
                                  <a:cubicBezTo>
                                    <a:pt x="180499" y="236491"/>
                                    <a:pt x="180499" y="237444"/>
                                    <a:pt x="181451" y="237444"/>
                                  </a:cubicBezTo>
                                  <a:cubicBezTo>
                                    <a:pt x="181451" y="237444"/>
                                    <a:pt x="177641" y="239349"/>
                                    <a:pt x="181451" y="241254"/>
                                  </a:cubicBezTo>
                                  <a:cubicBezTo>
                                    <a:pt x="180499" y="241254"/>
                                    <a:pt x="179546" y="241254"/>
                                    <a:pt x="179546" y="241254"/>
                                  </a:cubicBezTo>
                                  <a:cubicBezTo>
                                    <a:pt x="181451" y="241254"/>
                                    <a:pt x="179546" y="242206"/>
                                    <a:pt x="179546" y="242206"/>
                                  </a:cubicBezTo>
                                  <a:cubicBezTo>
                                    <a:pt x="181451" y="242206"/>
                                    <a:pt x="179546" y="243159"/>
                                    <a:pt x="182404" y="243159"/>
                                  </a:cubicBezTo>
                                  <a:cubicBezTo>
                                    <a:pt x="178594" y="244111"/>
                                    <a:pt x="183356" y="246016"/>
                                    <a:pt x="184309" y="246016"/>
                                  </a:cubicBezTo>
                                  <a:cubicBezTo>
                                    <a:pt x="178594" y="246969"/>
                                    <a:pt x="186214" y="246969"/>
                                    <a:pt x="182404" y="246969"/>
                                  </a:cubicBezTo>
                                  <a:cubicBezTo>
                                    <a:pt x="182404" y="246969"/>
                                    <a:pt x="183356" y="246969"/>
                                    <a:pt x="183356" y="247921"/>
                                  </a:cubicBezTo>
                                  <a:cubicBezTo>
                                    <a:pt x="181451" y="248874"/>
                                    <a:pt x="181451" y="251731"/>
                                    <a:pt x="180499" y="250779"/>
                                  </a:cubicBezTo>
                                  <a:cubicBezTo>
                                    <a:pt x="183356" y="251731"/>
                                    <a:pt x="184309" y="255541"/>
                                    <a:pt x="188119" y="252684"/>
                                  </a:cubicBezTo>
                                  <a:cubicBezTo>
                                    <a:pt x="190024" y="250779"/>
                                    <a:pt x="191929" y="244111"/>
                                    <a:pt x="190024" y="243159"/>
                                  </a:cubicBezTo>
                                  <a:cubicBezTo>
                                    <a:pt x="190976" y="243159"/>
                                    <a:pt x="190976" y="243159"/>
                                    <a:pt x="189071" y="243159"/>
                                  </a:cubicBezTo>
                                  <a:cubicBezTo>
                                    <a:pt x="190024" y="244111"/>
                                    <a:pt x="190976" y="240301"/>
                                    <a:pt x="188119" y="241254"/>
                                  </a:cubicBezTo>
                                  <a:cubicBezTo>
                                    <a:pt x="191929" y="240301"/>
                                    <a:pt x="190976" y="228871"/>
                                    <a:pt x="185261" y="227919"/>
                                  </a:cubicBezTo>
                                  <a:cubicBezTo>
                                    <a:pt x="187166" y="226966"/>
                                    <a:pt x="184309" y="227919"/>
                                    <a:pt x="187166" y="226966"/>
                                  </a:cubicBezTo>
                                  <a:cubicBezTo>
                                    <a:pt x="186214" y="226966"/>
                                    <a:pt x="186214" y="226966"/>
                                    <a:pt x="185261" y="226966"/>
                                  </a:cubicBezTo>
                                  <a:cubicBezTo>
                                    <a:pt x="185261" y="226966"/>
                                    <a:pt x="188119" y="226014"/>
                                    <a:pt x="188119" y="226014"/>
                                  </a:cubicBezTo>
                                  <a:cubicBezTo>
                                    <a:pt x="188119" y="226014"/>
                                    <a:pt x="186214" y="223156"/>
                                    <a:pt x="186214" y="223156"/>
                                  </a:cubicBezTo>
                                  <a:cubicBezTo>
                                    <a:pt x="187166" y="223156"/>
                                    <a:pt x="187166" y="223156"/>
                                    <a:pt x="186214" y="223156"/>
                                  </a:cubicBezTo>
                                  <a:cubicBezTo>
                                    <a:pt x="189071" y="223156"/>
                                    <a:pt x="189071" y="216489"/>
                                    <a:pt x="187166" y="215536"/>
                                  </a:cubicBezTo>
                                  <a:cubicBezTo>
                                    <a:pt x="187166" y="214584"/>
                                    <a:pt x="189071" y="213631"/>
                                    <a:pt x="186214" y="212679"/>
                                  </a:cubicBezTo>
                                  <a:cubicBezTo>
                                    <a:pt x="187166" y="211726"/>
                                    <a:pt x="188119" y="209821"/>
                                    <a:pt x="185261" y="210774"/>
                                  </a:cubicBezTo>
                                  <a:cubicBezTo>
                                    <a:pt x="186214" y="209821"/>
                                    <a:pt x="188119" y="206011"/>
                                    <a:pt x="183356" y="205059"/>
                                  </a:cubicBezTo>
                                  <a:cubicBezTo>
                                    <a:pt x="184309" y="206011"/>
                                    <a:pt x="186214" y="204106"/>
                                    <a:pt x="185261" y="204106"/>
                                  </a:cubicBezTo>
                                  <a:cubicBezTo>
                                    <a:pt x="182404" y="203154"/>
                                    <a:pt x="185261" y="203154"/>
                                    <a:pt x="184309" y="203154"/>
                                  </a:cubicBezTo>
                                  <a:cubicBezTo>
                                    <a:pt x="209074" y="199344"/>
                                    <a:pt x="231934" y="188866"/>
                                    <a:pt x="250031" y="170769"/>
                                  </a:cubicBezTo>
                                  <a:cubicBezTo>
                                    <a:pt x="265271" y="155529"/>
                                    <a:pt x="269081" y="138384"/>
                                    <a:pt x="276701" y="123144"/>
                                  </a:cubicBezTo>
                                  <a:cubicBezTo>
                                    <a:pt x="277654" y="120286"/>
                                    <a:pt x="283369" y="111714"/>
                                    <a:pt x="284321" y="107904"/>
                                  </a:cubicBezTo>
                                  <a:cubicBezTo>
                                    <a:pt x="289084" y="93616"/>
                                    <a:pt x="284321" y="99331"/>
                                    <a:pt x="295751" y="92664"/>
                                  </a:cubicBezTo>
                                  <a:cubicBezTo>
                                    <a:pt x="292894" y="99331"/>
                                    <a:pt x="310991" y="95521"/>
                                    <a:pt x="301466" y="89806"/>
                                  </a:cubicBezTo>
                                  <a:close/>
                                  <a:moveTo>
                                    <a:pt x="147161" y="227919"/>
                                  </a:moveTo>
                                  <a:cubicBezTo>
                                    <a:pt x="147161" y="227919"/>
                                    <a:pt x="147161" y="227919"/>
                                    <a:pt x="147161" y="227919"/>
                                  </a:cubicBezTo>
                                  <a:cubicBezTo>
                                    <a:pt x="147161" y="227919"/>
                                    <a:pt x="147161" y="227919"/>
                                    <a:pt x="147161" y="227919"/>
                                  </a:cubicBezTo>
                                  <a:close/>
                                  <a:moveTo>
                                    <a:pt x="170974" y="235539"/>
                                  </a:moveTo>
                                  <a:cubicBezTo>
                                    <a:pt x="170974" y="235539"/>
                                    <a:pt x="170974" y="235539"/>
                                    <a:pt x="170974" y="235539"/>
                                  </a:cubicBezTo>
                                  <a:cubicBezTo>
                                    <a:pt x="170974" y="235539"/>
                                    <a:pt x="170974" y="235539"/>
                                    <a:pt x="170974" y="235539"/>
                                  </a:cubicBezTo>
                                  <a:close/>
                                  <a:moveTo>
                                    <a:pt x="260509" y="118381"/>
                                  </a:moveTo>
                                  <a:cubicBezTo>
                                    <a:pt x="260509" y="118381"/>
                                    <a:pt x="260509" y="118381"/>
                                    <a:pt x="260509" y="118381"/>
                                  </a:cubicBezTo>
                                  <a:cubicBezTo>
                                    <a:pt x="260509" y="118381"/>
                                    <a:pt x="260509" y="118381"/>
                                    <a:pt x="260509" y="11838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pic:pic xmlns:pic="http://schemas.openxmlformats.org/drawingml/2006/picture">
                      <pic:nvPicPr>
                        <pic:cNvPr id="12" name="Gráfico 1765">
                          <a:extLst>
                            <a:ext uri="{FF2B5EF4-FFF2-40B4-BE49-F238E27FC236}">
                              <a16:creationId xmlns:a16="http://schemas.microsoft.com/office/drawing/2014/main" id="{C04745E3-7A91-4B2E-B053-CC74C1E6A197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3829050"/>
                          <a:ext cx="1487805" cy="32321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" name="Imagem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962400" y="1800225"/>
                          <a:ext cx="1511300" cy="8610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" name="Forma Livre: Forma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900000">
                          <a:off x="4905375" y="2705100"/>
                          <a:ext cx="185420" cy="151765"/>
                        </a:xfrm>
                        <a:custGeom>
                          <a:avLst/>
                          <a:gdLst>
                            <a:gd name="connsiteX0" fmla="*/ 54531 w 323850"/>
                            <a:gd name="connsiteY0" fmla="*/ 118045 h 266700"/>
                            <a:gd name="connsiteX1" fmla="*/ 32623 w 323850"/>
                            <a:gd name="connsiteY1" fmla="*/ 104710 h 266700"/>
                            <a:gd name="connsiteX2" fmla="*/ 9763 w 323850"/>
                            <a:gd name="connsiteY2" fmla="*/ 113282 h 266700"/>
                            <a:gd name="connsiteX3" fmla="*/ 8811 w 323850"/>
                            <a:gd name="connsiteY3" fmla="*/ 133285 h 266700"/>
                            <a:gd name="connsiteX4" fmla="*/ 20241 w 323850"/>
                            <a:gd name="connsiteY4" fmla="*/ 166622 h 266700"/>
                            <a:gd name="connsiteX5" fmla="*/ 35481 w 323850"/>
                            <a:gd name="connsiteY5" fmla="*/ 188530 h 266700"/>
                            <a:gd name="connsiteX6" fmla="*/ 50721 w 323850"/>
                            <a:gd name="connsiteY6" fmla="*/ 199007 h 266700"/>
                            <a:gd name="connsiteX7" fmla="*/ 52626 w 323850"/>
                            <a:gd name="connsiteY7" fmla="*/ 206627 h 266700"/>
                            <a:gd name="connsiteX8" fmla="*/ 65961 w 323850"/>
                            <a:gd name="connsiteY8" fmla="*/ 229487 h 266700"/>
                            <a:gd name="connsiteX9" fmla="*/ 105013 w 323850"/>
                            <a:gd name="connsiteY9" fmla="*/ 247585 h 266700"/>
                            <a:gd name="connsiteX10" fmla="*/ 157401 w 323850"/>
                            <a:gd name="connsiteY10" fmla="*/ 257110 h 266700"/>
                            <a:gd name="connsiteX11" fmla="*/ 206931 w 323850"/>
                            <a:gd name="connsiteY11" fmla="*/ 259015 h 266700"/>
                            <a:gd name="connsiteX12" fmla="*/ 292656 w 323850"/>
                            <a:gd name="connsiteY12" fmla="*/ 216152 h 266700"/>
                            <a:gd name="connsiteX13" fmla="*/ 325993 w 323850"/>
                            <a:gd name="connsiteY13" fmla="*/ 126617 h 266700"/>
                            <a:gd name="connsiteX14" fmla="*/ 311706 w 323850"/>
                            <a:gd name="connsiteY14" fmla="*/ 95185 h 266700"/>
                            <a:gd name="connsiteX15" fmla="*/ 279321 w 323850"/>
                            <a:gd name="connsiteY15" fmla="*/ 102805 h 266700"/>
                            <a:gd name="connsiteX16" fmla="*/ 246936 w 323850"/>
                            <a:gd name="connsiteY16" fmla="*/ 137095 h 266700"/>
                            <a:gd name="connsiteX17" fmla="*/ 246936 w 323850"/>
                            <a:gd name="connsiteY17" fmla="*/ 134237 h 266700"/>
                            <a:gd name="connsiteX18" fmla="*/ 277416 w 323850"/>
                            <a:gd name="connsiteY18" fmla="*/ 73277 h 266700"/>
                            <a:gd name="connsiteX19" fmla="*/ 286941 w 323850"/>
                            <a:gd name="connsiteY19" fmla="*/ 53275 h 266700"/>
                            <a:gd name="connsiteX20" fmla="*/ 275511 w 323850"/>
                            <a:gd name="connsiteY20" fmla="*/ 37082 h 266700"/>
                            <a:gd name="connsiteX21" fmla="*/ 266938 w 323850"/>
                            <a:gd name="connsiteY21" fmla="*/ 38987 h 266700"/>
                            <a:gd name="connsiteX22" fmla="*/ 200263 w 323850"/>
                            <a:gd name="connsiteY22" fmla="*/ 106615 h 266700"/>
                            <a:gd name="connsiteX23" fmla="*/ 202168 w 323850"/>
                            <a:gd name="connsiteY23" fmla="*/ 102805 h 266700"/>
                            <a:gd name="connsiteX24" fmla="*/ 212646 w 323850"/>
                            <a:gd name="connsiteY24" fmla="*/ 47560 h 266700"/>
                            <a:gd name="connsiteX25" fmla="*/ 211693 w 323850"/>
                            <a:gd name="connsiteY25" fmla="*/ 20890 h 266700"/>
                            <a:gd name="connsiteX26" fmla="*/ 183118 w 323850"/>
                            <a:gd name="connsiteY26" fmla="*/ 7555 h 266700"/>
                            <a:gd name="connsiteX27" fmla="*/ 155496 w 323850"/>
                            <a:gd name="connsiteY27" fmla="*/ 25652 h 266700"/>
                            <a:gd name="connsiteX28" fmla="*/ 133588 w 323850"/>
                            <a:gd name="connsiteY28" fmla="*/ 104710 h 266700"/>
                            <a:gd name="connsiteX29" fmla="*/ 135493 w 323850"/>
                            <a:gd name="connsiteY29" fmla="*/ 106615 h 266700"/>
                            <a:gd name="connsiteX30" fmla="*/ 129778 w 323850"/>
                            <a:gd name="connsiteY30" fmla="*/ 82802 h 266700"/>
                            <a:gd name="connsiteX31" fmla="*/ 120253 w 323850"/>
                            <a:gd name="connsiteY31" fmla="*/ 53275 h 266700"/>
                            <a:gd name="connsiteX32" fmla="*/ 66913 w 323850"/>
                            <a:gd name="connsiteY32" fmla="*/ 13270 h 266700"/>
                            <a:gd name="connsiteX33" fmla="*/ 43101 w 323850"/>
                            <a:gd name="connsiteY33" fmla="*/ 16127 h 266700"/>
                            <a:gd name="connsiteX34" fmla="*/ 31671 w 323850"/>
                            <a:gd name="connsiteY34" fmla="*/ 55180 h 266700"/>
                            <a:gd name="connsiteX35" fmla="*/ 51673 w 323850"/>
                            <a:gd name="connsiteY35" fmla="*/ 113282 h 266700"/>
                            <a:gd name="connsiteX36" fmla="*/ 54531 w 323850"/>
                            <a:gd name="connsiteY36" fmla="*/ 118045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323850" h="266700">
                              <a:moveTo>
                                <a:pt x="54531" y="118045"/>
                              </a:moveTo>
                              <a:cubicBezTo>
                                <a:pt x="47863" y="112330"/>
                                <a:pt x="41196" y="106615"/>
                                <a:pt x="32623" y="104710"/>
                              </a:cubicBezTo>
                              <a:cubicBezTo>
                                <a:pt x="24051" y="102805"/>
                                <a:pt x="13573" y="105662"/>
                                <a:pt x="9763" y="113282"/>
                              </a:cubicBezTo>
                              <a:cubicBezTo>
                                <a:pt x="5953" y="118997"/>
                                <a:pt x="6906" y="126617"/>
                                <a:pt x="8811" y="133285"/>
                              </a:cubicBezTo>
                              <a:cubicBezTo>
                                <a:pt x="10716" y="144715"/>
                                <a:pt x="14526" y="156145"/>
                                <a:pt x="20241" y="166622"/>
                              </a:cubicBezTo>
                              <a:cubicBezTo>
                                <a:pt x="24051" y="174242"/>
                                <a:pt x="28813" y="181862"/>
                                <a:pt x="35481" y="188530"/>
                              </a:cubicBezTo>
                              <a:cubicBezTo>
                                <a:pt x="40243" y="192340"/>
                                <a:pt x="45006" y="196150"/>
                                <a:pt x="50721" y="199007"/>
                              </a:cubicBezTo>
                              <a:lnTo>
                                <a:pt x="52626" y="206627"/>
                              </a:lnTo>
                              <a:cubicBezTo>
                                <a:pt x="56436" y="214247"/>
                                <a:pt x="60246" y="222820"/>
                                <a:pt x="65961" y="229487"/>
                              </a:cubicBezTo>
                              <a:cubicBezTo>
                                <a:pt x="75486" y="239965"/>
                                <a:pt x="90726" y="243775"/>
                                <a:pt x="105013" y="247585"/>
                              </a:cubicBezTo>
                              <a:cubicBezTo>
                                <a:pt x="122158" y="251395"/>
                                <a:pt x="139303" y="254252"/>
                                <a:pt x="157401" y="257110"/>
                              </a:cubicBezTo>
                              <a:cubicBezTo>
                                <a:pt x="173593" y="259015"/>
                                <a:pt x="190738" y="260920"/>
                                <a:pt x="206931" y="259015"/>
                              </a:cubicBezTo>
                              <a:cubicBezTo>
                                <a:pt x="239316" y="256157"/>
                                <a:pt x="270748" y="239965"/>
                                <a:pt x="292656" y="216152"/>
                              </a:cubicBezTo>
                              <a:cubicBezTo>
                                <a:pt x="314563" y="192340"/>
                                <a:pt x="326946" y="159002"/>
                                <a:pt x="325993" y="126617"/>
                              </a:cubicBezTo>
                              <a:cubicBezTo>
                                <a:pt x="325993" y="114235"/>
                                <a:pt x="322183" y="99947"/>
                                <a:pt x="311706" y="95185"/>
                              </a:cubicBezTo>
                              <a:cubicBezTo>
                                <a:pt x="301228" y="90422"/>
                                <a:pt x="288846" y="96137"/>
                                <a:pt x="279321" y="102805"/>
                              </a:cubicBezTo>
                              <a:cubicBezTo>
                                <a:pt x="266938" y="112330"/>
                                <a:pt x="255508" y="123760"/>
                                <a:pt x="246936" y="137095"/>
                              </a:cubicBezTo>
                              <a:lnTo>
                                <a:pt x="246936" y="134237"/>
                              </a:lnTo>
                              <a:cubicBezTo>
                                <a:pt x="254556" y="113282"/>
                                <a:pt x="265033" y="92327"/>
                                <a:pt x="277416" y="73277"/>
                              </a:cubicBezTo>
                              <a:cubicBezTo>
                                <a:pt x="281226" y="66610"/>
                                <a:pt x="285988" y="59942"/>
                                <a:pt x="286941" y="53275"/>
                              </a:cubicBezTo>
                              <a:cubicBezTo>
                                <a:pt x="287893" y="45655"/>
                                <a:pt x="283131" y="37082"/>
                                <a:pt x="275511" y="37082"/>
                              </a:cubicBezTo>
                              <a:cubicBezTo>
                                <a:pt x="272653" y="37082"/>
                                <a:pt x="269796" y="38035"/>
                                <a:pt x="266938" y="38987"/>
                              </a:cubicBezTo>
                              <a:cubicBezTo>
                                <a:pt x="236458" y="50417"/>
                                <a:pt x="211693" y="76135"/>
                                <a:pt x="200263" y="106615"/>
                              </a:cubicBezTo>
                              <a:lnTo>
                                <a:pt x="202168" y="102805"/>
                              </a:lnTo>
                              <a:cubicBezTo>
                                <a:pt x="205026" y="83755"/>
                                <a:pt x="209788" y="65657"/>
                                <a:pt x="212646" y="47560"/>
                              </a:cubicBezTo>
                              <a:cubicBezTo>
                                <a:pt x="214551" y="38987"/>
                                <a:pt x="215503" y="28510"/>
                                <a:pt x="211693" y="20890"/>
                              </a:cubicBezTo>
                              <a:cubicBezTo>
                                <a:pt x="206931" y="10412"/>
                                <a:pt x="193596" y="5650"/>
                                <a:pt x="183118" y="7555"/>
                              </a:cubicBezTo>
                              <a:cubicBezTo>
                                <a:pt x="172641" y="9460"/>
                                <a:pt x="162163" y="17080"/>
                                <a:pt x="155496" y="25652"/>
                              </a:cubicBezTo>
                              <a:cubicBezTo>
                                <a:pt x="138351" y="48512"/>
                                <a:pt x="135493" y="77087"/>
                                <a:pt x="133588" y="104710"/>
                              </a:cubicBezTo>
                              <a:lnTo>
                                <a:pt x="135493" y="106615"/>
                              </a:lnTo>
                              <a:cubicBezTo>
                                <a:pt x="133588" y="98995"/>
                                <a:pt x="131683" y="90422"/>
                                <a:pt x="129778" y="82802"/>
                              </a:cubicBezTo>
                              <a:cubicBezTo>
                                <a:pt x="126921" y="72325"/>
                                <a:pt x="125016" y="62800"/>
                                <a:pt x="120253" y="53275"/>
                              </a:cubicBezTo>
                              <a:cubicBezTo>
                                <a:pt x="109776" y="32320"/>
                                <a:pt x="89773" y="17080"/>
                                <a:pt x="66913" y="13270"/>
                              </a:cubicBezTo>
                              <a:cubicBezTo>
                                <a:pt x="58341" y="11365"/>
                                <a:pt x="49768" y="11365"/>
                                <a:pt x="43101" y="16127"/>
                              </a:cubicBezTo>
                              <a:cubicBezTo>
                                <a:pt x="30718" y="23747"/>
                                <a:pt x="29766" y="40892"/>
                                <a:pt x="31671" y="55180"/>
                              </a:cubicBezTo>
                              <a:cubicBezTo>
                                <a:pt x="34528" y="75182"/>
                                <a:pt x="41196" y="95185"/>
                                <a:pt x="51673" y="113282"/>
                              </a:cubicBezTo>
                              <a:lnTo>
                                <a:pt x="54531" y="1180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4E7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Forma Livre: Forma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20700000" flipH="1">
                          <a:off x="4133850" y="2752725"/>
                          <a:ext cx="155575" cy="149860"/>
                        </a:xfrm>
                        <a:custGeom>
                          <a:avLst/>
                          <a:gdLst>
                            <a:gd name="connsiteX0" fmla="*/ 54531 w 323850"/>
                            <a:gd name="connsiteY0" fmla="*/ 118045 h 266700"/>
                            <a:gd name="connsiteX1" fmla="*/ 32623 w 323850"/>
                            <a:gd name="connsiteY1" fmla="*/ 104710 h 266700"/>
                            <a:gd name="connsiteX2" fmla="*/ 9763 w 323850"/>
                            <a:gd name="connsiteY2" fmla="*/ 113282 h 266700"/>
                            <a:gd name="connsiteX3" fmla="*/ 8811 w 323850"/>
                            <a:gd name="connsiteY3" fmla="*/ 133285 h 266700"/>
                            <a:gd name="connsiteX4" fmla="*/ 20241 w 323850"/>
                            <a:gd name="connsiteY4" fmla="*/ 166622 h 266700"/>
                            <a:gd name="connsiteX5" fmla="*/ 35481 w 323850"/>
                            <a:gd name="connsiteY5" fmla="*/ 188530 h 266700"/>
                            <a:gd name="connsiteX6" fmla="*/ 50721 w 323850"/>
                            <a:gd name="connsiteY6" fmla="*/ 199007 h 266700"/>
                            <a:gd name="connsiteX7" fmla="*/ 52626 w 323850"/>
                            <a:gd name="connsiteY7" fmla="*/ 206627 h 266700"/>
                            <a:gd name="connsiteX8" fmla="*/ 65961 w 323850"/>
                            <a:gd name="connsiteY8" fmla="*/ 229487 h 266700"/>
                            <a:gd name="connsiteX9" fmla="*/ 105013 w 323850"/>
                            <a:gd name="connsiteY9" fmla="*/ 247585 h 266700"/>
                            <a:gd name="connsiteX10" fmla="*/ 157401 w 323850"/>
                            <a:gd name="connsiteY10" fmla="*/ 257110 h 266700"/>
                            <a:gd name="connsiteX11" fmla="*/ 206931 w 323850"/>
                            <a:gd name="connsiteY11" fmla="*/ 259015 h 266700"/>
                            <a:gd name="connsiteX12" fmla="*/ 292656 w 323850"/>
                            <a:gd name="connsiteY12" fmla="*/ 216152 h 266700"/>
                            <a:gd name="connsiteX13" fmla="*/ 325993 w 323850"/>
                            <a:gd name="connsiteY13" fmla="*/ 126617 h 266700"/>
                            <a:gd name="connsiteX14" fmla="*/ 311706 w 323850"/>
                            <a:gd name="connsiteY14" fmla="*/ 95185 h 266700"/>
                            <a:gd name="connsiteX15" fmla="*/ 279321 w 323850"/>
                            <a:gd name="connsiteY15" fmla="*/ 102805 h 266700"/>
                            <a:gd name="connsiteX16" fmla="*/ 246936 w 323850"/>
                            <a:gd name="connsiteY16" fmla="*/ 137095 h 266700"/>
                            <a:gd name="connsiteX17" fmla="*/ 246936 w 323850"/>
                            <a:gd name="connsiteY17" fmla="*/ 134237 h 266700"/>
                            <a:gd name="connsiteX18" fmla="*/ 277416 w 323850"/>
                            <a:gd name="connsiteY18" fmla="*/ 73277 h 266700"/>
                            <a:gd name="connsiteX19" fmla="*/ 286941 w 323850"/>
                            <a:gd name="connsiteY19" fmla="*/ 53275 h 266700"/>
                            <a:gd name="connsiteX20" fmla="*/ 275511 w 323850"/>
                            <a:gd name="connsiteY20" fmla="*/ 37082 h 266700"/>
                            <a:gd name="connsiteX21" fmla="*/ 266938 w 323850"/>
                            <a:gd name="connsiteY21" fmla="*/ 38987 h 266700"/>
                            <a:gd name="connsiteX22" fmla="*/ 200263 w 323850"/>
                            <a:gd name="connsiteY22" fmla="*/ 106615 h 266700"/>
                            <a:gd name="connsiteX23" fmla="*/ 202168 w 323850"/>
                            <a:gd name="connsiteY23" fmla="*/ 102805 h 266700"/>
                            <a:gd name="connsiteX24" fmla="*/ 212646 w 323850"/>
                            <a:gd name="connsiteY24" fmla="*/ 47560 h 266700"/>
                            <a:gd name="connsiteX25" fmla="*/ 211693 w 323850"/>
                            <a:gd name="connsiteY25" fmla="*/ 20890 h 266700"/>
                            <a:gd name="connsiteX26" fmla="*/ 183118 w 323850"/>
                            <a:gd name="connsiteY26" fmla="*/ 7555 h 266700"/>
                            <a:gd name="connsiteX27" fmla="*/ 155496 w 323850"/>
                            <a:gd name="connsiteY27" fmla="*/ 25652 h 266700"/>
                            <a:gd name="connsiteX28" fmla="*/ 133588 w 323850"/>
                            <a:gd name="connsiteY28" fmla="*/ 104710 h 266700"/>
                            <a:gd name="connsiteX29" fmla="*/ 135493 w 323850"/>
                            <a:gd name="connsiteY29" fmla="*/ 106615 h 266700"/>
                            <a:gd name="connsiteX30" fmla="*/ 129778 w 323850"/>
                            <a:gd name="connsiteY30" fmla="*/ 82802 h 266700"/>
                            <a:gd name="connsiteX31" fmla="*/ 120253 w 323850"/>
                            <a:gd name="connsiteY31" fmla="*/ 53275 h 266700"/>
                            <a:gd name="connsiteX32" fmla="*/ 66913 w 323850"/>
                            <a:gd name="connsiteY32" fmla="*/ 13270 h 266700"/>
                            <a:gd name="connsiteX33" fmla="*/ 43101 w 323850"/>
                            <a:gd name="connsiteY33" fmla="*/ 16127 h 266700"/>
                            <a:gd name="connsiteX34" fmla="*/ 31671 w 323850"/>
                            <a:gd name="connsiteY34" fmla="*/ 55180 h 266700"/>
                            <a:gd name="connsiteX35" fmla="*/ 51673 w 323850"/>
                            <a:gd name="connsiteY35" fmla="*/ 113282 h 266700"/>
                            <a:gd name="connsiteX36" fmla="*/ 54531 w 323850"/>
                            <a:gd name="connsiteY36" fmla="*/ 118045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323850" h="266700">
                              <a:moveTo>
                                <a:pt x="54531" y="118045"/>
                              </a:moveTo>
                              <a:cubicBezTo>
                                <a:pt x="47863" y="112330"/>
                                <a:pt x="41196" y="106615"/>
                                <a:pt x="32623" y="104710"/>
                              </a:cubicBezTo>
                              <a:cubicBezTo>
                                <a:pt x="24051" y="102805"/>
                                <a:pt x="13573" y="105662"/>
                                <a:pt x="9763" y="113282"/>
                              </a:cubicBezTo>
                              <a:cubicBezTo>
                                <a:pt x="5953" y="118997"/>
                                <a:pt x="6906" y="126617"/>
                                <a:pt x="8811" y="133285"/>
                              </a:cubicBezTo>
                              <a:cubicBezTo>
                                <a:pt x="10716" y="144715"/>
                                <a:pt x="14526" y="156145"/>
                                <a:pt x="20241" y="166622"/>
                              </a:cubicBezTo>
                              <a:cubicBezTo>
                                <a:pt x="24051" y="174242"/>
                                <a:pt x="28813" y="181862"/>
                                <a:pt x="35481" y="188530"/>
                              </a:cubicBezTo>
                              <a:cubicBezTo>
                                <a:pt x="40243" y="192340"/>
                                <a:pt x="45006" y="196150"/>
                                <a:pt x="50721" y="199007"/>
                              </a:cubicBezTo>
                              <a:lnTo>
                                <a:pt x="52626" y="206627"/>
                              </a:lnTo>
                              <a:cubicBezTo>
                                <a:pt x="56436" y="214247"/>
                                <a:pt x="60246" y="222820"/>
                                <a:pt x="65961" y="229487"/>
                              </a:cubicBezTo>
                              <a:cubicBezTo>
                                <a:pt x="75486" y="239965"/>
                                <a:pt x="90726" y="243775"/>
                                <a:pt x="105013" y="247585"/>
                              </a:cubicBezTo>
                              <a:cubicBezTo>
                                <a:pt x="122158" y="251395"/>
                                <a:pt x="139303" y="254252"/>
                                <a:pt x="157401" y="257110"/>
                              </a:cubicBezTo>
                              <a:cubicBezTo>
                                <a:pt x="173593" y="259015"/>
                                <a:pt x="190738" y="260920"/>
                                <a:pt x="206931" y="259015"/>
                              </a:cubicBezTo>
                              <a:cubicBezTo>
                                <a:pt x="239316" y="256157"/>
                                <a:pt x="270748" y="239965"/>
                                <a:pt x="292656" y="216152"/>
                              </a:cubicBezTo>
                              <a:cubicBezTo>
                                <a:pt x="314563" y="192340"/>
                                <a:pt x="326946" y="159002"/>
                                <a:pt x="325993" y="126617"/>
                              </a:cubicBezTo>
                              <a:cubicBezTo>
                                <a:pt x="325993" y="114235"/>
                                <a:pt x="322183" y="99947"/>
                                <a:pt x="311706" y="95185"/>
                              </a:cubicBezTo>
                              <a:cubicBezTo>
                                <a:pt x="301228" y="90422"/>
                                <a:pt x="288846" y="96137"/>
                                <a:pt x="279321" y="102805"/>
                              </a:cubicBezTo>
                              <a:cubicBezTo>
                                <a:pt x="266938" y="112330"/>
                                <a:pt x="255508" y="123760"/>
                                <a:pt x="246936" y="137095"/>
                              </a:cubicBezTo>
                              <a:lnTo>
                                <a:pt x="246936" y="134237"/>
                              </a:lnTo>
                              <a:cubicBezTo>
                                <a:pt x="254556" y="113282"/>
                                <a:pt x="265033" y="92327"/>
                                <a:pt x="277416" y="73277"/>
                              </a:cubicBezTo>
                              <a:cubicBezTo>
                                <a:pt x="281226" y="66610"/>
                                <a:pt x="285988" y="59942"/>
                                <a:pt x="286941" y="53275"/>
                              </a:cubicBezTo>
                              <a:cubicBezTo>
                                <a:pt x="287893" y="45655"/>
                                <a:pt x="283131" y="37082"/>
                                <a:pt x="275511" y="37082"/>
                              </a:cubicBezTo>
                              <a:cubicBezTo>
                                <a:pt x="272653" y="37082"/>
                                <a:pt x="269796" y="38035"/>
                                <a:pt x="266938" y="38987"/>
                              </a:cubicBezTo>
                              <a:cubicBezTo>
                                <a:pt x="236458" y="50417"/>
                                <a:pt x="211693" y="76135"/>
                                <a:pt x="200263" y="106615"/>
                              </a:cubicBezTo>
                              <a:lnTo>
                                <a:pt x="202168" y="102805"/>
                              </a:lnTo>
                              <a:cubicBezTo>
                                <a:pt x="205026" y="83755"/>
                                <a:pt x="209788" y="65657"/>
                                <a:pt x="212646" y="47560"/>
                              </a:cubicBezTo>
                              <a:cubicBezTo>
                                <a:pt x="214551" y="38987"/>
                                <a:pt x="215503" y="28510"/>
                                <a:pt x="211693" y="20890"/>
                              </a:cubicBezTo>
                              <a:cubicBezTo>
                                <a:pt x="206931" y="10412"/>
                                <a:pt x="193596" y="5650"/>
                                <a:pt x="183118" y="7555"/>
                              </a:cubicBezTo>
                              <a:cubicBezTo>
                                <a:pt x="172641" y="9460"/>
                                <a:pt x="162163" y="17080"/>
                                <a:pt x="155496" y="25652"/>
                              </a:cubicBezTo>
                              <a:cubicBezTo>
                                <a:pt x="138351" y="48512"/>
                                <a:pt x="135493" y="77087"/>
                                <a:pt x="133588" y="104710"/>
                              </a:cubicBezTo>
                              <a:lnTo>
                                <a:pt x="135493" y="106615"/>
                              </a:lnTo>
                              <a:cubicBezTo>
                                <a:pt x="133588" y="98995"/>
                                <a:pt x="131683" y="90422"/>
                                <a:pt x="129778" y="82802"/>
                              </a:cubicBezTo>
                              <a:cubicBezTo>
                                <a:pt x="126921" y="72325"/>
                                <a:pt x="125016" y="62800"/>
                                <a:pt x="120253" y="53275"/>
                              </a:cubicBezTo>
                              <a:cubicBezTo>
                                <a:pt x="109776" y="32320"/>
                                <a:pt x="89773" y="17080"/>
                                <a:pt x="66913" y="13270"/>
                              </a:cubicBezTo>
                              <a:cubicBezTo>
                                <a:pt x="58341" y="11365"/>
                                <a:pt x="49768" y="11365"/>
                                <a:pt x="43101" y="16127"/>
                              </a:cubicBezTo>
                              <a:cubicBezTo>
                                <a:pt x="30718" y="23747"/>
                                <a:pt x="29766" y="40892"/>
                                <a:pt x="31671" y="55180"/>
                              </a:cubicBezTo>
                              <a:cubicBezTo>
                                <a:pt x="34528" y="75182"/>
                                <a:pt x="41196" y="95185"/>
                                <a:pt x="51673" y="113282"/>
                              </a:cubicBezTo>
                              <a:lnTo>
                                <a:pt x="54531" y="1180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4E7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" name="Imagem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4105275" y="2695575"/>
                          <a:ext cx="1052830" cy="163131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615F283" id="Agrupar 17" o:spid="_x0000_s1026" style="position:absolute;margin-left:54pt;margin-top:389.4pt;width:506.4pt;height:372.55pt;z-index:251703296" coordsize="64312,473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áfico 1763" o:spid="_x0000_s1027" type="#_x0000_t75" style="position:absolute;left:29241;width:35071;height:473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">
                <v:imagedata r:id="rId9" o:title=""/>
              </v:shape>
              <v:group id="Grupo 2789" o:spid="_x0000_s1028" style="position:absolute;left:39433;top:18288;width:15191;height:8568" coordsize="13533,7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">
                <v:shape id="Forma Livre: Forma 1730" o:spid="_x0000_s1029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  </v:shape>
                <v:shape id="Forma Livre: Forma 1742" o:spid="_x0000_s1030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  </v:shape>
                <v:shape id="Forma Livre: Forma 1720" o:spid="_x0000_s1031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  </v:shape>
                <v:shape id="Forma Livre: Forma 1724" o:spid="_x0000_s1032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  </v:shape>
                <v:shape id="Forma Livre: Forma 1727" o:spid="_x0000_s1033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  </v:shape>
                <v:shape id="Forma Livre: Forma 1733" o:spid="_x0000_s1034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  </v:shape>
                <v:shape id="Forma Livre: Forma 1736" o:spid="_x0000_s1035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  </v:shape>
                <v:shape id="Forma Livre: Forma 1739" o:spid="_x0000_s1036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  </v:shape>
                <v:shape id="Forma Livre: Forma 1748" o:spid="_x0000_s1037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  </v:shape>
                <v:shape id="Forma Livre: Forma 1751" o:spid="_x0000_s1038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  </v:shape>
                <v:shape id="Forma Livre: Forma 1755" o:spid="_x0000_s1039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  </v:shape>
              </v:group>
              <v:group id="Grupo 3371" o:spid="_x0000_s1040" style="position:absolute;left:43624;top:28670;width:6247;height:11029;rotation:-350171fd" coordorigin="14255,26137" coordsize="9720,17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">
                <v:shape id="Forma Livre: Forma 3374" o:spid="_x0000_s1041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  <v:stroke joinstyle="miter"/>
                  <v:path arrowok="t" o:connecttype="custom" o:connectlocs="885576,616749;659463,19406;257859,12656;35121,660622;16559,721369;53682,753429;472160,831050;851828,847924;932824,763553;885576,616749" o:connectangles="0,0,0,0,0,0,0,0,0,0"/>
                </v:shape>
                <v:shape id="Forma Livre: Forma 3375" o:spid="_x0000_s1042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  <v:stroke joinstyle="miter"/>
                  <v:path arrowok="t" o:connecttype="custom" o:connectlocs="723871,240456;423511,12656;55655,215146;13471,469945;374577,920485;728934,800678;833553,449696;723871,240456" o:connectangles="0,0,0,0,0,0,0,0"/>
                </v:shape>
                <v:shape id="Forma Livre: Forma 3376" o:spid="_x0000_s1043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" path="m71679,38925v,,-21908,-54292,-52388,-20955c-7379,46545,14529,71310,40246,102743v25718,30480,27623,56197,27623,56197c67869,158940,91681,119888,116446,95123,141211,70358,161214,46545,141211,24638,113589,-9652,71679,38925,71679,38925xe" stroked="f">
                  <v:stroke joinstyle="miter"/>
                  <v:path arrowok="t" o:connecttype="custom" o:connectlocs="126984,68958;34175,31835;71298,182016;120234,281573;206291,168517;250164,43648;126984,68958" o:connectangles="0,0,0,0,0,0,0"/>
                </v:shape>
                <v:shape id="Forma Livre: Forma 3377" o:spid="_x0000_s1044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  <v:stroke joinstyle="miter"/>
                  <v:path arrowok="t" o:connecttype="custom" o:connectlocs="141550,23351;116238,13226;87553,36850;68990,21663;18368,26726;18368,53724;36930,82409;40305,94222;84178,156655;85865,148219;89239,154969;117926,102658;141550,23351" o:connectangles="0,0,0,0,0,0,0,0,0,0,0,0,0"/>
                </v:shape>
                <v:shape id="Forma Livre: Forma 3378" o:spid="_x0000_s1045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  <v:stroke joinstyle="miter"/>
                  <v:path arrowok="t" o:connecttype="custom" o:connectlocs="152306,50605;147242,18545;74684,52293;47685,37105;19000,48918;54435,121476;89870,167037;96620,158599;101683,168723;120245,124851;135431,99540;152306,50605" o:connectangles="0,0,0,0,0,0,0,0,0,0,0,0"/>
                </v:shape>
                <v:shape id="Forma Livre: Forma 3379" o:spid="_x0000_s1046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" path="m7144,35767c7144,19574,20479,6239,36671,7192v16193,,29528,13335,28575,29527c65246,52912,51911,66247,35719,65294,20479,65294,7144,51959,7144,35767xe" fillcolor="#f3cdc1" stroked="f">
                  <v:stroke joinstyle="miter"/>
                  <v:path arrowok="t" o:connecttype="custom" o:connectlocs="12656,63364;64965,12741;115587,65050;63278,115672;12656,63364" o:connectangles="0,0,0,0,0"/>
                </v:shape>
                <v:shape id="Forma Livre: Forma 3380" o:spid="_x0000_s1047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" path="m7144,35767c7144,19574,20479,6239,36671,7192v16193,,29528,13335,28575,29527c65246,52912,51911,66247,35719,65294,19526,65294,7144,51959,7144,35767xe" fillcolor="#f3cdc1" stroked="f">
                  <v:stroke joinstyle="miter"/>
                  <v:path arrowok="t" o:connecttype="custom" o:connectlocs="12656,63364;64965,12741;115587,65050;63278,115672;12656,63364" o:connectangles="0,0,0,0,0"/>
                </v:shape>
              </v:group>
              <v:group id="Grupo 1128" o:spid="_x0000_s1048" style="position:absolute;left:4572;top:31242;width:6076;height:5905" coordorigin="5452" coordsize="8102,7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Cz0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xPD3JjwBufgFAAD//wMAUEsBAi0AFAAGAAgAAAAhANvh9svuAAAAhQEAABMAAAAAAAAA&#10;AAAAAAAAAAAAAFtDb250ZW50X1R5cGVzXS54bWxQSwECLQAUAAYACAAAACEAWvQsW78AAAAVAQAA&#10;CwAAAAAAAAAAAAAAAAAfAQAAX3JlbHMvLnJlbHNQSwECLQAUAAYACAAAACEARIQs9MYAAADdAAAA&#10;DwAAAAAAAAAAAAAAAAAHAgAAZHJzL2Rvd25yZXYueG1sUEsFBgAAAAADAAMAtwAAAPoCAAAAAA==&#10;">
                <v:shape id="Gráfico 1103" o:spid="_x0000_s1049" type="#_x0000_t75" alt="moldura de fotografia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">
                  <v:imagedata r:id="rId10" o:title="moldura de fotografia"/>
                </v:shape>
                <v:group id="Grupo 3433" o:spid="_x0000_s1050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cY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JPD3JjwBufgFAAD//wMAUEsBAi0AFAAGAAgAAAAhANvh9svuAAAAhQEAABMAAAAAAAAA&#10;AAAAAAAAAAAAAFtDb250ZW50X1R5cGVzXS54bWxQSwECLQAUAAYACAAAACEAWvQsW78AAAAVAQAA&#10;CwAAAAAAAAAAAAAAAAAfAQAAX3JlbHMvLnJlbHNQSwECLQAUAAYACAAAACEA2xoXGMYAAADdAAAA&#10;DwAAAAAAAAAAAAAAAAAHAgAAZHJzL2Rvd25yZXYueG1sUEsFBgAAAAADAAMAtwAAAPoCAAAAAA==&#10;">
                  <v:shape id="Forma Livre: Forma 3434" o:spid="_x0000_s1051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" path="m15716,111387v,,40005,15240,104775,-21907c148114,74239,178594,12327,210979,7564v33337,-4762,68580,31433,59055,81916c260509,139962,247174,196159,166211,196159,34766,196159,7144,110434,7144,110434e" fillcolor="#f2ea14 [3206]" stroked="f">
                    <v:stroke joinstyle="miter"/>
                    <v:path arrowok="t" o:connecttype="custom" o:connectlocs="15716,111387;120491,89480;210979,7564;270034,89480;166211,196159;7144,110434" o:connectangles="0,0,0,0,0,0"/>
                  </v:shape>
                  <v:shape id="Forma Livre: Forma 3435" o:spid="_x0000_s1052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" path="m2327,7090c3280,3280,7090,1375,10900,2327v3810,953,5715,4763,4762,8573c14710,14710,10900,16615,7090,15662,3280,14710,1375,10900,2327,7090xe" fillcolor="black [3213]" stroked="f" strokeweight=".07719mm">
                    <v:stroke joinstyle="miter"/>
                    <v:path arrowok="t" o:connecttype="custom" o:connectlocs="2327,7090;10900,2327;15662,10900;7090,15662;2327,7090" o:connectangles="0,0,0,0,0"/>
                  </v:shape>
                  <v:shape id="Forma Livre: Forma 3436" o:spid="_x0000_s1053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  <v:stroke joinstyle="miter"/>
  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</v:group>
              <v:shape id="Gráfico 1765" o:spid="_x0000_s1054" type="#_x0000_t75" style="position:absolute;top:38290;width:14878;height:3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">
                <v:imagedata r:id="rId11" o:title=""/>
              </v:shape>
              <v:shape id="Imagem 14" o:spid="_x0000_s1055" type="#_x0000_t75" style="position:absolute;left:39624;top:18002;width:15113;height:8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">
                <v:imagedata r:id="rId12" o:title=""/>
              </v:shape>
              <v:shape id="Forma Livre: Forma 4" o:spid="_x0000_s1056" style="position:absolute;left:49053;top:27051;width:1854;height:1517;rotation:15;visibility:visible;mso-wrap-style:square;v-text-anchor:middle" coordsize="32385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  <v:stroke joinstyle="miter"/>
                <v:path arrowok="t" o:connecttype="custom" o:connectlocs="31222,67173;18678,59585;5590,64463;5045,75846;11589,94816;20315,107283;29040,113244;30131,117581;37766,130589;60125,140888;90120,146308;118478,147392;167560,123001;186647,72051;178467,54165;159925,58501;141383,78014;141383,76387;158834,41698;164288,30316;157744,21101;152835,22185;114660,60669;115751,58501;121750,27064;121205,11887;104844,4299;89029,14597;76486,59585;77576,60669;74304,47118;68851,30316;38311,7551;24677,9177;18133,31400;29585,64463;31222,67173" o:connectangles="0,0,0,0,0,0,0,0,0,0,0,0,0,0,0,0,0,0,0,0,0,0,0,0,0,0,0,0,0,0,0,0,0,0,0,0,0"/>
              </v:shape>
              <v:shape id="Forma Livre: Forma 5" o:spid="_x0000_s1057" style="position:absolute;left:41338;top:27527;width:1556;height:1498;rotation:15;flip:x;visibility:visible;mso-wrap-style:square;v-text-anchor:middle" coordsize="32385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  <v:stroke joinstyle="miter"/>
                <v:path arrowok="t" o:connecttype="custom" o:connectlocs="26196,66330;15672,58837;4690,63654;4233,74893;9724,93626;17045,105936;24366,111823;25281,116105;31687,128950;50447,139119;75614,144471;99408,145542;140590,121457;156604,71147;149741,53485;134184,57767;118626,77034;118626,75428;133268,41175;137844,29935;132353,20837;128235,21907;96205,59907;97120,57767;102153,26724;101696,11738;87968,4245;74699,14414;64175,58837;65090,59907;62344,46527;57769,29935;32144,7456;20705,9062;15215,31006;24823,63654;26196,66330" o:connectangles="0,0,0,0,0,0,0,0,0,0,0,0,0,0,0,0,0,0,0,0,0,0,0,0,0,0,0,0,0,0,0,0,0,0,0,0,0"/>
              </v:shape>
              <v:shape id="Imagem 13" o:spid="_x0000_s1058" type="#_x0000_t75" style="position:absolute;left:41052;top:26955;width:10529;height:163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">
                <v:imagedata r:id="rId13" o:title=""/>
              </v:shape>
            </v:group>
          </w:pict>
        </mc:Fallback>
      </mc:AlternateContent>
    </w:r>
    <w:r w:rsidR="00C76430" w:rsidRPr="00063DE3">
      <w:rPr>
        <w:noProof/>
        <w:lang w:bidi="pt-PT"/>
      </w:rPr>
      <mc:AlternateContent>
        <mc:Choice Requires="wpg">
          <w:drawing>
            <wp:anchor distT="0" distB="0" distL="114300" distR="114300" simplePos="0" relativeHeight="251632640" behindDoc="0" locked="0" layoutInCell="1" allowOverlap="1" wp14:anchorId="1C645D2C" wp14:editId="51832EB0">
              <wp:simplePos x="0" y="0"/>
              <wp:positionH relativeFrom="column">
                <wp:posOffset>1139825</wp:posOffset>
              </wp:positionH>
              <wp:positionV relativeFrom="paragraph">
                <wp:posOffset>3325495</wp:posOffset>
              </wp:positionV>
              <wp:extent cx="607695" cy="590550"/>
              <wp:effectExtent l="0" t="0" r="1905" b="0"/>
              <wp:wrapNone/>
              <wp:docPr id="1291" name="Grupo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1292" name="Gráfico 1103" descr="moldura de fotografia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293" name="Grupo 129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1294" name="Forma Livre: Forma 1294" descr="pintainho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5" name="Forma Livre: Forma 1295" descr="olho de pintainho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" name="Forma Livre: Forma 1296" descr="pintainho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7EAFD79" id="Grupo 1128" o:spid="_x0000_s1026" style="position:absolute;margin-left:89.75pt;margin-top:261.85pt;width:47.85pt;height:46.5pt;z-index:251632640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">
              <v:shape id="Gráfico 1103" o:spid="_x0000_s1027" type="#_x0000_t75" alt="moldura de fotografia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">
                <v:imagedata r:id="rId10" o:title="moldura de fotografia"/>
              </v:shape>
              <v:group id="Grupo 129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<v:shape id="Forma Livre: Forma 1294" o:spid="_x0000_s1029" alt="pintainho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Forma Livre: Forma 1295" o:spid="_x0000_s1030" alt="olho de pintainho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Forma Livre: Forma 1296" o:spid="_x0000_s1031" alt="pintainho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C76430" w:rsidRPr="00063DE3">
      <w:rPr>
        <w:noProof/>
        <w:lang w:bidi="pt-PT"/>
      </w:rPr>
      <w:drawing>
        <wp:anchor distT="0" distB="0" distL="114300" distR="114300" simplePos="0" relativeHeight="251633664" behindDoc="0" locked="0" layoutInCell="1" allowOverlap="1" wp14:anchorId="198FACCD" wp14:editId="30A30176">
          <wp:simplePos x="0" y="0"/>
          <wp:positionH relativeFrom="column">
            <wp:posOffset>686435</wp:posOffset>
          </wp:positionH>
          <wp:positionV relativeFrom="paragraph">
            <wp:posOffset>4035425</wp:posOffset>
          </wp:positionV>
          <wp:extent cx="1487805" cy="323215"/>
          <wp:effectExtent l="0" t="0" r="0" b="635"/>
          <wp:wrapNone/>
          <wp:docPr id="8" name="Gráfico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Gráfico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5">
                    <a:extLst>
                      <a:ext uri="{96DAC541-7B7A-43D3-8B79-37D633B846F1}">
                        <asvg:svgBlip xmlns:asvg="http://schemas.microsoft.com/office/drawing/2016/SVG/main" r:embed="rId6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805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6E75" w:rsidRPr="006A6E75">
      <w:rPr>
        <w:noProof/>
        <w:lang w:bidi="pt-PT"/>
      </w:rPr>
      <mc:AlternateContent>
        <mc:Choice Requires="wps">
          <w:drawing>
            <wp:anchor distT="0" distB="0" distL="114300" distR="114300" simplePos="0" relativeHeight="251698176" behindDoc="0" locked="0" layoutInCell="1" allowOverlap="1" wp14:anchorId="6799D94C" wp14:editId="787BD871">
              <wp:simplePos x="0" y="0"/>
              <wp:positionH relativeFrom="column">
                <wp:posOffset>4809490</wp:posOffset>
              </wp:positionH>
              <wp:positionV relativeFrom="paragraph">
                <wp:posOffset>2641310</wp:posOffset>
              </wp:positionV>
              <wp:extent cx="155598" cy="150252"/>
              <wp:effectExtent l="19050" t="19050" r="0" b="2540"/>
              <wp:wrapNone/>
              <wp:docPr id="6" name="Forma Livre: Forma 5">
                <a:extLst xmlns:a="http://schemas.openxmlformats.org/drawingml/2006/main">
                  <a:ext uri="{FF2B5EF4-FFF2-40B4-BE49-F238E27FC236}">
                    <a16:creationId xmlns:a16="http://schemas.microsoft.com/office/drawing/2014/main" id="{3BCA34F1-9208-4751-8DF6-C41A8746680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98" cy="150252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049AD49" id="Forma Livre: Forma 5" o:spid="_x0000_s1026" style="position:absolute;margin-left:378.7pt;margin-top:208pt;width:12.25pt;height:11.85pt;rotation:15;flip:x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200,66504;15674,58991;4691,63820;4233,75089;9725,93871;17047,106213;24370,112115;25285,116408;31692,129287;50455,139483;75625,144849;99423,145922;140610,121775;156628,71333;149763,53625;134203,57918;118644,77236;118644,75626;133288,41282;137865,30014;132373,20891;128254,21964;96219,60064;97134,57918;102169,26794;101711,11769;87981,4256;74710,14452;64184,58991;65099,60064;62354,46649;57777,30014;32149,7476;20708,9086;15217,31087;24827,63820;26200,66504" o:connectangles="0,0,0,0,0,0,0,0,0,0,0,0,0,0,0,0,0,0,0,0,0,0,0,0,0,0,0,0,0,0,0,0,0,0,0,0,0"/>
            </v:shape>
          </w:pict>
        </mc:Fallback>
      </mc:AlternateContent>
    </w:r>
    <w:r w:rsidR="006A6E75" w:rsidRPr="006A6E75">
      <w:rPr>
        <w:noProof/>
        <w:lang w:bidi="pt-PT"/>
      </w:rPr>
      <mc:AlternateContent>
        <mc:Choice Requires="wps">
          <w:drawing>
            <wp:anchor distT="0" distB="0" distL="114300" distR="114300" simplePos="0" relativeHeight="251696128" behindDoc="0" locked="0" layoutInCell="1" allowOverlap="1" wp14:anchorId="605F32EC" wp14:editId="422B5951">
              <wp:simplePos x="0" y="0"/>
              <wp:positionH relativeFrom="column">
                <wp:posOffset>5584535</wp:posOffset>
              </wp:positionH>
              <wp:positionV relativeFrom="paragraph">
                <wp:posOffset>2598420</wp:posOffset>
              </wp:positionV>
              <wp:extent cx="185482" cy="152171"/>
              <wp:effectExtent l="0" t="19050" r="5080" b="19685"/>
              <wp:wrapNone/>
              <wp:docPr id="5" name="Forma Livre: Forma 4">
                <a:extLst xmlns:a="http://schemas.openxmlformats.org/drawingml/2006/main">
                  <a:ext uri="{FF2B5EF4-FFF2-40B4-BE49-F238E27FC236}">
                    <a16:creationId xmlns:a16="http://schemas.microsoft.com/office/drawing/2014/main" id="{9EA767F0-296C-4A56-8CE0-773D1A7647B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82" cy="152171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53EEED" id="Forma Livre: Forma 4" o:spid="_x0000_s1026" style="position:absolute;margin-left:439.75pt;margin-top:204.6pt;width:14.6pt;height:12pt;rotation:15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32,67353;18685,59744;5592,64635;5046,76048;11593,95070;20321,107570;29050,113547;30141,117895;37779,130938;60145,141265;90150,146699;118518,147786;167616,123330;186709,72244;178527,54310;159978,58657;141430,78222;141430,76592;158887,41810;164343,30397;157796,21158;152886,22245;114699,60831;115790,58657;121791,27136;121245,11919;104879,4311;89059,14636;76511,59744;77602,60831;74329,47244;68874,30397;38324,7571;24686,9202;18139,31484;29595,64635;31232,67353" o:connectangles="0,0,0,0,0,0,0,0,0,0,0,0,0,0,0,0,0,0,0,0,0,0,0,0,0,0,0,0,0,0,0,0,0,0,0,0,0"/>
            </v:shape>
          </w:pict>
        </mc:Fallback>
      </mc:AlternateContent>
    </w:r>
    <w:r w:rsidR="006A6E75">
      <w:rPr>
        <w:noProof/>
        <w:lang w:bidi="pt-PT"/>
      </w:rPr>
      <mc:AlternateContent>
        <mc:Choice Requires="wpg">
          <w:drawing>
            <wp:anchor distT="0" distB="0" distL="114300" distR="114300" simplePos="0" relativeHeight="251626496" behindDoc="0" locked="0" layoutInCell="1" allowOverlap="1" wp14:anchorId="65C966F1" wp14:editId="140E526B">
              <wp:simplePos x="0" y="0"/>
              <wp:positionH relativeFrom="column">
                <wp:posOffset>5046282</wp:posOffset>
              </wp:positionH>
              <wp:positionV relativeFrom="paragraph">
                <wp:posOffset>2753797</wp:posOffset>
              </wp:positionV>
              <wp:extent cx="624403" cy="1102765"/>
              <wp:effectExtent l="19050" t="0" r="42545" b="2540"/>
              <wp:wrapNone/>
              <wp:docPr id="42" name="Grupo 42">
                <a:extLst xmlns:a="http://schemas.openxmlformats.org/drawingml/2006/main">
                  <a:ext uri="{FF2B5EF4-FFF2-40B4-BE49-F238E27FC236}">
                    <a16:creationId xmlns:a16="http://schemas.microsoft.com/office/drawing/2014/main" id="{89A38DA7-BF40-4A10-9421-9F3C7655435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403" cy="1102765"/>
                        <a:chOff x="1425581" y="2613732"/>
                        <a:chExt cx="972072" cy="1716096"/>
                      </a:xfrm>
                    </wpg:grpSpPr>
                    <wps:wsp>
                      <wps:cNvPr id="58" name="Forma Livre: Forma 58">
                        <a:extLst>
                          <a:ext uri="{FF2B5EF4-FFF2-40B4-BE49-F238E27FC236}">
                            <a16:creationId xmlns:a16="http://schemas.microsoft.com/office/drawing/2014/main" id="{B165227D-EA36-4C73-B499-3A4628D2B56F}"/>
                          </a:ext>
                        </a:extLst>
                      </wps:cNvPr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Forma Livre: Forma 59">
                        <a:extLst>
                          <a:ext uri="{FF2B5EF4-FFF2-40B4-BE49-F238E27FC236}">
                            <a16:creationId xmlns:a16="http://schemas.microsoft.com/office/drawing/2014/main" id="{8476D8A1-4DD5-4DAE-90EB-C8524CC30A45}"/>
                          </a:ext>
                        </a:extLst>
                      </wps:cNvPr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Forma Livre: Forma 60">
                        <a:extLst>
                          <a:ext uri="{FF2B5EF4-FFF2-40B4-BE49-F238E27FC236}">
                            <a16:creationId xmlns:a16="http://schemas.microsoft.com/office/drawing/2014/main" id="{E57190A4-333E-4247-A867-0A5E6F74838A}"/>
                          </a:ext>
                        </a:extLst>
                      </wps:cNvPr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Forma Livre: Forma 61">
                        <a:extLst>
                          <a:ext uri="{FF2B5EF4-FFF2-40B4-BE49-F238E27FC236}">
                            <a16:creationId xmlns:a16="http://schemas.microsoft.com/office/drawing/2014/main" id="{F18C59AC-4679-4300-A028-F57B74A1471C}"/>
                          </a:ext>
                        </a:extLst>
                      </wps:cNvPr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Forma Livre: Forma 62">
                        <a:extLst>
                          <a:ext uri="{FF2B5EF4-FFF2-40B4-BE49-F238E27FC236}">
                            <a16:creationId xmlns:a16="http://schemas.microsoft.com/office/drawing/2014/main" id="{B63976AB-73DD-4F50-B74B-00BCC256E468}"/>
                          </a:ext>
                        </a:extLst>
                      </wps:cNvPr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Forma Livre: Forma 63">
                        <a:extLst>
                          <a:ext uri="{FF2B5EF4-FFF2-40B4-BE49-F238E27FC236}">
                            <a16:creationId xmlns:a16="http://schemas.microsoft.com/office/drawing/2014/main" id="{99342176-9FD1-471B-A67B-1F85B6F16857}"/>
                          </a:ext>
                        </a:extLst>
                      </wps:cNvPr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Forma Livre: Forma 64">
                        <a:extLst>
                          <a:ext uri="{FF2B5EF4-FFF2-40B4-BE49-F238E27FC236}">
                            <a16:creationId xmlns:a16="http://schemas.microsoft.com/office/drawing/2014/main" id="{76F334AE-B204-4846-B6AF-4EEEE1E8EDEC}"/>
                          </a:ext>
                        </a:extLst>
                      </wps:cNvPr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83C7A0" id="Grupo 42" o:spid="_x0000_s1026" style="position:absolute;margin-left:397.35pt;margin-top:216.85pt;width:49.15pt;height:86.85pt;rotation:-350171fd;z-index:251626496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">
              <v:shape id="Forma Livre: Forma 58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Forma Livre: Forma 59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Forma Livre: Forma 60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Forma Livre: Forma 61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Forma Livre: Forma 62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Forma Livre: Forma 63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Forma Livre: Forma 64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>
      <w:rPr>
        <w:noProof/>
        <w:lang w:bidi="pt-PT"/>
      </w:rPr>
      <w:drawing>
        <wp:anchor distT="0" distB="0" distL="114300" distR="114300" simplePos="0" relativeHeight="251704320" behindDoc="0" locked="0" layoutInCell="1" allowOverlap="1" wp14:anchorId="7868A331" wp14:editId="047C8C1F">
          <wp:simplePos x="0" y="0"/>
          <wp:positionH relativeFrom="column">
            <wp:posOffset>4791075</wp:posOffset>
          </wp:positionH>
          <wp:positionV relativeFrom="paragraph">
            <wp:posOffset>2586355</wp:posOffset>
          </wp:positionV>
          <wp:extent cx="1053196" cy="1631713"/>
          <wp:effectExtent l="0" t="0" r="0" b="6985"/>
          <wp:wrapNone/>
          <wp:docPr id="9" name="Imagem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8"/>
                  <a:stretch>
                    <a:fillRect/>
                  </a:stretch>
                </pic:blipFill>
                <pic:spPr>
                  <a:xfrm>
                    <a:off x="0" y="0"/>
                    <a:ext cx="1053196" cy="1631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pt-PT"/>
      </w:rPr>
      <w:drawing>
        <wp:anchor distT="0" distB="0" distL="114300" distR="114300" simplePos="0" relativeHeight="251691008" behindDoc="0" locked="0" layoutInCell="1" allowOverlap="1" wp14:anchorId="5D64B218" wp14:editId="39182C0C">
          <wp:simplePos x="0" y="0"/>
          <wp:positionH relativeFrom="column">
            <wp:posOffset>4650740</wp:posOffset>
          </wp:positionH>
          <wp:positionV relativeFrom="paragraph">
            <wp:posOffset>1642579</wp:posOffset>
          </wp:positionV>
          <wp:extent cx="1511858" cy="861292"/>
          <wp:effectExtent l="0" t="0" r="0" b="0"/>
          <wp:wrapNone/>
          <wp:docPr id="10" name="Imagem 1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858" cy="861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pt-PT"/>
      </w:rPr>
      <mc:AlternateContent>
        <mc:Choice Requires="wpg">
          <w:drawing>
            <wp:anchor distT="0" distB="0" distL="114300" distR="114300" simplePos="0" relativeHeight="251689984" behindDoc="0" locked="0" layoutInCell="1" allowOverlap="1" wp14:anchorId="5A564D8F" wp14:editId="6F5E9755">
              <wp:simplePos x="0" y="0"/>
              <wp:positionH relativeFrom="column">
                <wp:posOffset>4633595</wp:posOffset>
              </wp:positionH>
              <wp:positionV relativeFrom="paragraph">
                <wp:posOffset>1658521</wp:posOffset>
              </wp:positionV>
              <wp:extent cx="1519130" cy="856872"/>
              <wp:effectExtent l="0" t="0" r="24130" b="635"/>
              <wp:wrapNone/>
              <wp:docPr id="2793" name="Grupo 279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2794" name="Forma Livre: Forma 1730"/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5" name="Forma Livre: Forma 1742"/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6" name="Forma Livre: Forma 1720"/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7" name="Forma Livre: Forma 1724"/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8" name="Forma Livre: Forma 1727"/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9" name="Forma Livre: Forma 1733"/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0" name="Forma Livre: Forma 1736"/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1" name="Forma Livre: Forma 1739"/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2" name="Forma Livre: Forma 1748"/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3" name="Forma Livre: Forma 1751"/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4" name="Forma Livre: Forma 1755"/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B83FBE8" id="Grupo 2793" o:spid="_x0000_s1026" style="position:absolute;margin-left:364.85pt;margin-top:130.6pt;width:119.6pt;height:67.45pt;z-index:251689984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">
              <v:shape id="Forma Livre: Forma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Forma Livre: Forma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Forma Livre: Forma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Forma Livre: Forma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Forma Livre: Forma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Forma Livre: Forma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Forma Livre: Forma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Forma Livre: Forma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Forma Livre: Forma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Forma Livre: Forma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pwxgAAAN0AAAAPAAAAZHJzL2Rvd25yZXYueG1sRI9Ba8JA&#10;FITvBf/D8oReitlUqc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MMgac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Forma Livre: Forma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YIExgAAAN0AAAAPAAAAZHJzL2Rvd25yZXYueG1sRI9Ba8JA&#10;FITvBf/D8oReitlUrM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vyGCB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683498">
      <w:rPr>
        <w:noProof/>
        <w:lang w:bidi="pt-PT"/>
      </w:rPr>
      <w:drawing>
        <wp:anchor distT="0" distB="0" distL="114300" distR="114300" simplePos="0" relativeHeight="251615224" behindDoc="0" locked="0" layoutInCell="1" allowOverlap="1" wp14:anchorId="2839AF39" wp14:editId="1AE082F4">
          <wp:simplePos x="0" y="0"/>
          <wp:positionH relativeFrom="column">
            <wp:posOffset>3606800</wp:posOffset>
          </wp:positionH>
          <wp:positionV relativeFrom="paragraph">
            <wp:posOffset>-115570</wp:posOffset>
          </wp:positionV>
          <wp:extent cx="3507105" cy="4731385"/>
          <wp:effectExtent l="0" t="0" r="0" b="0"/>
          <wp:wrapNone/>
          <wp:docPr id="11" name="Gráfico 1763">
            <a:extLst xmlns:a="http://schemas.openxmlformats.org/drawingml/2006/main">
              <a:ext uri="{FF2B5EF4-FFF2-40B4-BE49-F238E27FC236}">
                <a16:creationId xmlns:a16="http://schemas.microsoft.com/office/drawing/2014/main" id="{A21CD299-4070-4DAC-8343-06648EDF8F6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áfico 1763">
                    <a:extLst>
                      <a:ext uri="{FF2B5EF4-FFF2-40B4-BE49-F238E27FC236}">
                        <a16:creationId xmlns:a16="http://schemas.microsoft.com/office/drawing/2014/main" id="{A21CD299-4070-4DAC-8343-06648EDF8F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D15CF" w14:textId="77777777" w:rsidR="004E5BE9" w:rsidRDefault="002E7984" w:rsidP="002E2A06">
    <w:pPr>
      <w:pStyle w:val="Cabealho"/>
    </w:pPr>
    <w:r>
      <w:rPr>
        <w:noProof/>
        <w:lang w:bidi="pt-PT"/>
      </w:rPr>
      <w:drawing>
        <wp:anchor distT="0" distB="0" distL="114300" distR="114300" simplePos="0" relativeHeight="251692032" behindDoc="1" locked="0" layoutInCell="1" allowOverlap="1" wp14:anchorId="7160A110" wp14:editId="167308A3">
          <wp:simplePos x="0" y="0"/>
          <wp:positionH relativeFrom="column">
            <wp:posOffset>-457200</wp:posOffset>
          </wp:positionH>
          <wp:positionV relativeFrom="paragraph">
            <wp:posOffset>3489960</wp:posOffset>
          </wp:positionV>
          <wp:extent cx="1614302" cy="906812"/>
          <wp:effectExtent l="0" t="0" r="5080" b="7620"/>
          <wp:wrapNone/>
          <wp:docPr id="2806" name="Imagem 280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Imagem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pt-PT"/>
      </w:rPr>
      <w:drawing>
        <wp:anchor distT="0" distB="0" distL="114300" distR="114300" simplePos="0" relativeHeight="251643904" behindDoc="0" locked="0" layoutInCell="1" allowOverlap="1" wp14:anchorId="2F043623" wp14:editId="561F24B6">
          <wp:simplePos x="0" y="0"/>
          <wp:positionH relativeFrom="column">
            <wp:posOffset>4413997</wp:posOffset>
          </wp:positionH>
          <wp:positionV relativeFrom="paragraph">
            <wp:posOffset>806335</wp:posOffset>
          </wp:positionV>
          <wp:extent cx="1924717" cy="1705737"/>
          <wp:effectExtent l="0" t="0" r="0" b="8890"/>
          <wp:wrapNone/>
          <wp:docPr id="2808" name="Gráfico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8" name="Gráfico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717" cy="1705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pt-PT"/>
      </w:rPr>
      <w:drawing>
        <wp:anchor distT="0" distB="0" distL="114300" distR="114300" simplePos="0" relativeHeight="251644928" behindDoc="0" locked="0" layoutInCell="1" allowOverlap="1" wp14:anchorId="6D26FD26" wp14:editId="03D04F9C">
          <wp:simplePos x="0" y="0"/>
          <wp:positionH relativeFrom="column">
            <wp:posOffset>4459574</wp:posOffset>
          </wp:positionH>
          <wp:positionV relativeFrom="paragraph">
            <wp:posOffset>2117738</wp:posOffset>
          </wp:positionV>
          <wp:extent cx="2036051" cy="1798977"/>
          <wp:effectExtent l="0" t="0" r="2540" b="0"/>
          <wp:wrapNone/>
          <wp:docPr id="2809" name="Gráfico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9" name="Gráfico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51" cy="17989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pt-PT"/>
      </w:rPr>
      <mc:AlternateContent>
        <mc:Choice Requires="wpg">
          <w:drawing>
            <wp:anchor distT="0" distB="0" distL="114300" distR="114300" simplePos="0" relativeHeight="251645952" behindDoc="0" locked="0" layoutInCell="1" allowOverlap="1" wp14:anchorId="7392F0F6" wp14:editId="698ABFF4">
              <wp:simplePos x="0" y="0"/>
              <wp:positionH relativeFrom="column">
                <wp:posOffset>5921747</wp:posOffset>
              </wp:positionH>
              <wp:positionV relativeFrom="paragraph">
                <wp:posOffset>3178210</wp:posOffset>
              </wp:positionV>
              <wp:extent cx="816708" cy="694201"/>
              <wp:effectExtent l="0" t="0" r="2540" b="0"/>
              <wp:wrapNone/>
              <wp:docPr id="2810" name="Grupo 28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708" cy="694201"/>
                        <a:chOff x="1532602" y="1960227"/>
                        <a:chExt cx="674965" cy="573720"/>
                      </a:xfrm>
                    </wpg:grpSpPr>
                    <wps:wsp>
                      <wps:cNvPr id="2811" name="Forma Livre: Forma 2811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2" name="Forma Livre: Forma 2812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C28CD0D" id="Grupo 2810" o:spid="_x0000_s1026" style="position:absolute;margin-left:466.3pt;margin-top:250.25pt;width:64.3pt;height:54.65pt;z-index:251645952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">
              <v:shape id="Forma Livre: Forma 2811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Forma Livre: Forma 2812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pt-PT"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29E7AB08" wp14:editId="0AF2DAE5">
              <wp:simplePos x="0" y="0"/>
              <wp:positionH relativeFrom="column">
                <wp:posOffset>6013978</wp:posOffset>
              </wp:positionH>
              <wp:positionV relativeFrom="paragraph">
                <wp:posOffset>1016752</wp:posOffset>
              </wp:positionV>
              <wp:extent cx="390062" cy="367518"/>
              <wp:effectExtent l="0" t="0" r="0" b="0"/>
              <wp:wrapNone/>
              <wp:docPr id="2813" name="Grupo 28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62" cy="367518"/>
                        <a:chOff x="1608826" y="173898"/>
                        <a:chExt cx="322365" cy="303734"/>
                      </a:xfrm>
                    </wpg:grpSpPr>
                    <wps:wsp>
                      <wps:cNvPr id="2814" name="Forma Livre: Forma 2814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5" name="Forma Livre: Forma 2815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6" name="Forma Livre: Forma 2816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985F652" id="Grupo 2813" o:spid="_x0000_s1026" style="position:absolute;margin-left:473.55pt;margin-top:80.05pt;width:30.7pt;height:28.95pt;z-index:251646976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">
              <v:shape id="Forma Livre: Forma 2814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Forma Livre: Forma 2815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a Livre: Forma 2816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pt-PT"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05D1E25F" wp14:editId="21C44235">
              <wp:simplePos x="0" y="0"/>
              <wp:positionH relativeFrom="column">
                <wp:posOffset>4067299</wp:posOffset>
              </wp:positionH>
              <wp:positionV relativeFrom="paragraph">
                <wp:posOffset>1889194</wp:posOffset>
              </wp:positionV>
              <wp:extent cx="367517" cy="307819"/>
              <wp:effectExtent l="0" t="0" r="0" b="0"/>
              <wp:wrapNone/>
              <wp:docPr id="2817" name="Grupo 28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517" cy="307819"/>
                        <a:chOff x="0" y="894925"/>
                        <a:chExt cx="303733" cy="254396"/>
                      </a:xfrm>
                    </wpg:grpSpPr>
                    <wps:wsp>
                      <wps:cNvPr id="2818" name="Forma Livre: Forma 2818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9" name="Forma Livre: Forma 2819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FBD2F0C" id="Grupo 2817" o:spid="_x0000_s1026" style="position:absolute;margin-left:320.25pt;margin-top:148.75pt;width:28.95pt;height:24.25pt;z-index:251648000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">
              <v:shape id="Forma Livre: Forma 2818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Forma Livre: Forma 2819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9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anumerada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anumerada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anumerad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anumerad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acommarca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acommarca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acommarc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acommarc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a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tNaAGBXsywsAAAA"/>
  </w:docVars>
  <w:rsids>
    <w:rsidRoot w:val="0021182B"/>
    <w:rsid w:val="00015DD2"/>
    <w:rsid w:val="00021EAF"/>
    <w:rsid w:val="00025CA8"/>
    <w:rsid w:val="000377F8"/>
    <w:rsid w:val="0006262D"/>
    <w:rsid w:val="00063DE3"/>
    <w:rsid w:val="000A280E"/>
    <w:rsid w:val="000A57E8"/>
    <w:rsid w:val="000B0CF0"/>
    <w:rsid w:val="000C0CFA"/>
    <w:rsid w:val="000D7C28"/>
    <w:rsid w:val="000E4A3F"/>
    <w:rsid w:val="00125F97"/>
    <w:rsid w:val="001313D7"/>
    <w:rsid w:val="00133E48"/>
    <w:rsid w:val="0014644F"/>
    <w:rsid w:val="001467EC"/>
    <w:rsid w:val="00162103"/>
    <w:rsid w:val="00162274"/>
    <w:rsid w:val="00162ABE"/>
    <w:rsid w:val="00167605"/>
    <w:rsid w:val="00170EBD"/>
    <w:rsid w:val="00180D85"/>
    <w:rsid w:val="00185070"/>
    <w:rsid w:val="00186449"/>
    <w:rsid w:val="00194D77"/>
    <w:rsid w:val="001A321B"/>
    <w:rsid w:val="001A4CF1"/>
    <w:rsid w:val="001A5E8C"/>
    <w:rsid w:val="001A6A67"/>
    <w:rsid w:val="001B2F02"/>
    <w:rsid w:val="001B6573"/>
    <w:rsid w:val="001D2A28"/>
    <w:rsid w:val="001E384B"/>
    <w:rsid w:val="0021182B"/>
    <w:rsid w:val="00212A82"/>
    <w:rsid w:val="00212DFB"/>
    <w:rsid w:val="00231C3C"/>
    <w:rsid w:val="00236355"/>
    <w:rsid w:val="0025034E"/>
    <w:rsid w:val="00256F98"/>
    <w:rsid w:val="0027202B"/>
    <w:rsid w:val="002749A6"/>
    <w:rsid w:val="00283CBE"/>
    <w:rsid w:val="002C148B"/>
    <w:rsid w:val="002C3479"/>
    <w:rsid w:val="002C3F3A"/>
    <w:rsid w:val="002D3828"/>
    <w:rsid w:val="002D73EE"/>
    <w:rsid w:val="002E0CAB"/>
    <w:rsid w:val="002E2A06"/>
    <w:rsid w:val="002E684E"/>
    <w:rsid w:val="002E7984"/>
    <w:rsid w:val="002F0223"/>
    <w:rsid w:val="002F4571"/>
    <w:rsid w:val="002F5452"/>
    <w:rsid w:val="00304260"/>
    <w:rsid w:val="00365168"/>
    <w:rsid w:val="00372B3B"/>
    <w:rsid w:val="003905B8"/>
    <w:rsid w:val="00392B18"/>
    <w:rsid w:val="003A6428"/>
    <w:rsid w:val="003B561A"/>
    <w:rsid w:val="003C6369"/>
    <w:rsid w:val="003F03C3"/>
    <w:rsid w:val="004126D9"/>
    <w:rsid w:val="004131C3"/>
    <w:rsid w:val="00433A20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96975"/>
    <w:rsid w:val="004B6446"/>
    <w:rsid w:val="004E05BF"/>
    <w:rsid w:val="004E4CCD"/>
    <w:rsid w:val="004E5BE9"/>
    <w:rsid w:val="004F78D3"/>
    <w:rsid w:val="0050021C"/>
    <w:rsid w:val="0050293A"/>
    <w:rsid w:val="005469B8"/>
    <w:rsid w:val="00561FC5"/>
    <w:rsid w:val="00573CE8"/>
    <w:rsid w:val="005823C3"/>
    <w:rsid w:val="00586E4F"/>
    <w:rsid w:val="005A5977"/>
    <w:rsid w:val="005B5FA8"/>
    <w:rsid w:val="005C73D7"/>
    <w:rsid w:val="005D183E"/>
    <w:rsid w:val="005D3BF4"/>
    <w:rsid w:val="005E119F"/>
    <w:rsid w:val="005E3AB3"/>
    <w:rsid w:val="005F07FA"/>
    <w:rsid w:val="005F44A3"/>
    <w:rsid w:val="006114F9"/>
    <w:rsid w:val="00615D3C"/>
    <w:rsid w:val="00640E7F"/>
    <w:rsid w:val="006466C1"/>
    <w:rsid w:val="00646A1B"/>
    <w:rsid w:val="006476B4"/>
    <w:rsid w:val="00657AC8"/>
    <w:rsid w:val="00660D2A"/>
    <w:rsid w:val="00662B00"/>
    <w:rsid w:val="00673F99"/>
    <w:rsid w:val="00683498"/>
    <w:rsid w:val="00690DCF"/>
    <w:rsid w:val="006A130D"/>
    <w:rsid w:val="006A6E75"/>
    <w:rsid w:val="006C2134"/>
    <w:rsid w:val="006C7B2C"/>
    <w:rsid w:val="006D7EE2"/>
    <w:rsid w:val="00703DDE"/>
    <w:rsid w:val="00725201"/>
    <w:rsid w:val="00743080"/>
    <w:rsid w:val="007533C5"/>
    <w:rsid w:val="007572D6"/>
    <w:rsid w:val="0077406A"/>
    <w:rsid w:val="00782F70"/>
    <w:rsid w:val="007836F4"/>
    <w:rsid w:val="00785A00"/>
    <w:rsid w:val="007A2F7D"/>
    <w:rsid w:val="007D0BA6"/>
    <w:rsid w:val="007D4CA4"/>
    <w:rsid w:val="007F79A8"/>
    <w:rsid w:val="008068AB"/>
    <w:rsid w:val="0081044F"/>
    <w:rsid w:val="00816C32"/>
    <w:rsid w:val="00820A71"/>
    <w:rsid w:val="00826F24"/>
    <w:rsid w:val="0084599F"/>
    <w:rsid w:val="00872DFF"/>
    <w:rsid w:val="008774B2"/>
    <w:rsid w:val="00881985"/>
    <w:rsid w:val="008830A6"/>
    <w:rsid w:val="00892F72"/>
    <w:rsid w:val="00895CA8"/>
    <w:rsid w:val="008B1389"/>
    <w:rsid w:val="008B56C6"/>
    <w:rsid w:val="008B7F7D"/>
    <w:rsid w:val="008D0BEE"/>
    <w:rsid w:val="008D5847"/>
    <w:rsid w:val="008E49DA"/>
    <w:rsid w:val="00912F0C"/>
    <w:rsid w:val="00925200"/>
    <w:rsid w:val="009330E9"/>
    <w:rsid w:val="009338C0"/>
    <w:rsid w:val="0094628D"/>
    <w:rsid w:val="00955BD1"/>
    <w:rsid w:val="00957248"/>
    <w:rsid w:val="00962492"/>
    <w:rsid w:val="009664E3"/>
    <w:rsid w:val="00974057"/>
    <w:rsid w:val="0097788A"/>
    <w:rsid w:val="00982CCB"/>
    <w:rsid w:val="00994C60"/>
    <w:rsid w:val="009A06C3"/>
    <w:rsid w:val="009A1509"/>
    <w:rsid w:val="009A7464"/>
    <w:rsid w:val="009B0614"/>
    <w:rsid w:val="009E18B5"/>
    <w:rsid w:val="009E22A1"/>
    <w:rsid w:val="009E7D9E"/>
    <w:rsid w:val="00A0642D"/>
    <w:rsid w:val="00A1170D"/>
    <w:rsid w:val="00A341A1"/>
    <w:rsid w:val="00A3797F"/>
    <w:rsid w:val="00A4297E"/>
    <w:rsid w:val="00A444B0"/>
    <w:rsid w:val="00A56ECA"/>
    <w:rsid w:val="00A603E3"/>
    <w:rsid w:val="00A62343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9600C"/>
    <w:rsid w:val="00BA47CA"/>
    <w:rsid w:val="00BB5CA0"/>
    <w:rsid w:val="00BD4084"/>
    <w:rsid w:val="00BF00E8"/>
    <w:rsid w:val="00BF0219"/>
    <w:rsid w:val="00BF2F81"/>
    <w:rsid w:val="00C05594"/>
    <w:rsid w:val="00C13659"/>
    <w:rsid w:val="00C22522"/>
    <w:rsid w:val="00C26FA7"/>
    <w:rsid w:val="00C31586"/>
    <w:rsid w:val="00C319C2"/>
    <w:rsid w:val="00C34729"/>
    <w:rsid w:val="00C42852"/>
    <w:rsid w:val="00C454D1"/>
    <w:rsid w:val="00C74577"/>
    <w:rsid w:val="00C76430"/>
    <w:rsid w:val="00C93ACC"/>
    <w:rsid w:val="00C94098"/>
    <w:rsid w:val="00CA1976"/>
    <w:rsid w:val="00CB004F"/>
    <w:rsid w:val="00CB3B93"/>
    <w:rsid w:val="00CB7E40"/>
    <w:rsid w:val="00CC10C9"/>
    <w:rsid w:val="00CD6D99"/>
    <w:rsid w:val="00CE5E66"/>
    <w:rsid w:val="00CE77D9"/>
    <w:rsid w:val="00CF558C"/>
    <w:rsid w:val="00D0768C"/>
    <w:rsid w:val="00D22F6E"/>
    <w:rsid w:val="00D3289E"/>
    <w:rsid w:val="00D37489"/>
    <w:rsid w:val="00D52434"/>
    <w:rsid w:val="00D52A03"/>
    <w:rsid w:val="00D70291"/>
    <w:rsid w:val="00D933BB"/>
    <w:rsid w:val="00DA00ED"/>
    <w:rsid w:val="00DA0BB0"/>
    <w:rsid w:val="00DA6128"/>
    <w:rsid w:val="00DA6CA9"/>
    <w:rsid w:val="00DB0184"/>
    <w:rsid w:val="00DB0A9E"/>
    <w:rsid w:val="00DB4C76"/>
    <w:rsid w:val="00DD7900"/>
    <w:rsid w:val="00DE2040"/>
    <w:rsid w:val="00E13B80"/>
    <w:rsid w:val="00E3127A"/>
    <w:rsid w:val="00E33E5F"/>
    <w:rsid w:val="00E416AF"/>
    <w:rsid w:val="00E57826"/>
    <w:rsid w:val="00E62C74"/>
    <w:rsid w:val="00E63B5B"/>
    <w:rsid w:val="00E73F4E"/>
    <w:rsid w:val="00E86820"/>
    <w:rsid w:val="00E93C4B"/>
    <w:rsid w:val="00EB13E7"/>
    <w:rsid w:val="00ED08F7"/>
    <w:rsid w:val="00ED6CDB"/>
    <w:rsid w:val="00EF276F"/>
    <w:rsid w:val="00EF760F"/>
    <w:rsid w:val="00F0269D"/>
    <w:rsid w:val="00F02E88"/>
    <w:rsid w:val="00F114B5"/>
    <w:rsid w:val="00F138DB"/>
    <w:rsid w:val="00F40C33"/>
    <w:rsid w:val="00F410E3"/>
    <w:rsid w:val="00F93408"/>
    <w:rsid w:val="00FC2C97"/>
    <w:rsid w:val="00FC3713"/>
    <w:rsid w:val="00FC6E51"/>
    <w:rsid w:val="00FC7776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B5B18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pt-PT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4571"/>
    <w:pPr>
      <w:spacing w:after="0" w:line="240" w:lineRule="auto"/>
    </w:pPr>
  </w:style>
  <w:style w:type="paragraph" w:styleId="Ttulo1">
    <w:name w:val="heading 1"/>
    <w:basedOn w:val="Normal"/>
    <w:next w:val="Normal"/>
    <w:link w:val="Ttulo1Carter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Ttulo2">
    <w:name w:val="heading 2"/>
    <w:basedOn w:val="Ttulo"/>
    <w:next w:val="Normal"/>
    <w:link w:val="Ttulo2Carte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Ttulo3">
    <w:name w:val="heading 3"/>
    <w:basedOn w:val="Normal"/>
    <w:next w:val="Normal"/>
    <w:link w:val="Ttulo3Carter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Ttulo5">
    <w:name w:val="heading 5"/>
    <w:basedOn w:val="Normal"/>
    <w:next w:val="Normal"/>
    <w:link w:val="Ttulo5Carter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Ttulo6">
    <w:name w:val="heading 6"/>
    <w:basedOn w:val="Normal"/>
    <w:next w:val="Normal"/>
    <w:link w:val="Ttulo6Carter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D0D2E" w:themeColor="accent1" w:themeShade="7F"/>
    </w:rPr>
  </w:style>
  <w:style w:type="paragraph" w:styleId="Ttulo7">
    <w:name w:val="heading 7"/>
    <w:basedOn w:val="Normal"/>
    <w:next w:val="Normal"/>
    <w:link w:val="Ttulo7Carte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paragraph" w:styleId="Ttulo8">
    <w:name w:val="heading 8"/>
    <w:basedOn w:val="Normal"/>
    <w:next w:val="Normal"/>
    <w:link w:val="Ttulo8Carte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arte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semiHidden/>
    <w:rsid w:val="00586E4F"/>
    <w:rPr>
      <w:color w:val="auto"/>
    </w:rPr>
  </w:style>
  <w:style w:type="character" w:customStyle="1" w:styleId="CabealhoCarter">
    <w:name w:val="Cabeçalho Caráter"/>
    <w:basedOn w:val="Tipodeletrapredefinidodopargrafo"/>
    <w:link w:val="Cabealho"/>
    <w:uiPriority w:val="99"/>
    <w:semiHidden/>
    <w:rsid w:val="00586E4F"/>
    <w:rPr>
      <w:color w:val="auto"/>
    </w:rPr>
  </w:style>
  <w:style w:type="paragraph" w:styleId="Rodap">
    <w:name w:val="footer"/>
    <w:basedOn w:val="Normal"/>
    <w:link w:val="RodapCarter"/>
    <w:uiPriority w:val="99"/>
    <w:semiHidden/>
    <w:rPr>
      <w:color w:val="auto"/>
    </w:rPr>
  </w:style>
  <w:style w:type="character" w:customStyle="1" w:styleId="RodapCarter">
    <w:name w:val="Rodapé Caráter"/>
    <w:basedOn w:val="Tipodeletrapredefinidodopargrafo"/>
    <w:link w:val="Rodap"/>
    <w:uiPriority w:val="99"/>
    <w:semiHidden/>
    <w:rsid w:val="00586E4F"/>
    <w:rPr>
      <w:color w:val="auto"/>
    </w:rPr>
  </w:style>
  <w:style w:type="character" w:customStyle="1" w:styleId="Ttulo1Carter">
    <w:name w:val="Título 1 Caráter"/>
    <w:basedOn w:val="Tipodeletrapredefinidodopargrafo"/>
    <w:link w:val="Ttulo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SemEspaamento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586E4F"/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tulo">
    <w:name w:val="Title"/>
    <w:basedOn w:val="NormalWeb"/>
    <w:next w:val="Normal"/>
    <w:link w:val="TtuloCarter"/>
    <w:uiPriority w:val="1"/>
    <w:qFormat/>
    <w:rsid w:val="002E2A06"/>
    <w:rPr>
      <w:rFonts w:ascii="Bodoni MT" w:hAnsi="Bodoni MT" w:cstheme="minorBidi"/>
      <w:spacing w:val="-30"/>
      <w:kern w:val="24"/>
      <w:sz w:val="72"/>
      <w:szCs w:val="100"/>
      <w:lang w:val="en-ZA"/>
    </w:rPr>
  </w:style>
  <w:style w:type="character" w:customStyle="1" w:styleId="TtuloCarter">
    <w:name w:val="Título Caráter"/>
    <w:basedOn w:val="Tipodeletrapredefinidodopargrafo"/>
    <w:link w:val="Ttulo"/>
    <w:uiPriority w:val="1"/>
    <w:rsid w:val="002E2A06"/>
    <w:rPr>
      <w:rFonts w:ascii="Bodoni MT" w:hAnsi="Bodoni MT"/>
      <w:color w:val="000000" w:themeColor="text1"/>
      <w:spacing w:val="-30"/>
      <w:kern w:val="24"/>
      <w:sz w:val="72"/>
      <w:szCs w:val="100"/>
      <w:lang w:val="en-ZA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DB4C76"/>
    <w:rPr>
      <w:rFonts w:ascii="Segoe UI" w:hAnsi="Segoe UI" w:cs="Segoe UI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DB4C76"/>
    <w:rPr>
      <w:rFonts w:ascii="Segoe UI" w:hAnsi="Segoe UI" w:cs="Segoe UI"/>
      <w:szCs w:val="18"/>
    </w:rPr>
  </w:style>
  <w:style w:type="paragraph" w:styleId="Bibliografia">
    <w:name w:val="Bibliography"/>
    <w:basedOn w:val="Normal"/>
    <w:next w:val="Normal"/>
    <w:uiPriority w:val="37"/>
    <w:semiHidden/>
    <w:unhideWhenUsed/>
    <w:rsid w:val="00DB4C76"/>
  </w:style>
  <w:style w:type="paragraph" w:styleId="Textodebloco">
    <w:name w:val="Block Text"/>
    <w:basedOn w:val="Normal"/>
    <w:uiPriority w:val="99"/>
    <w:semiHidden/>
    <w:unhideWhenUsed/>
    <w:rsid w:val="004708A8"/>
    <w:pPr>
      <w:pBdr>
        <w:top w:val="single" w:sz="2" w:space="10" w:color="DB1A5E" w:themeColor="accent1" w:frame="1"/>
        <w:left w:val="single" w:sz="2" w:space="10" w:color="DB1A5E" w:themeColor="accent1" w:frame="1"/>
        <w:bottom w:val="single" w:sz="2" w:space="10" w:color="DB1A5E" w:themeColor="accent1" w:frame="1"/>
        <w:right w:val="single" w:sz="2" w:space="10" w:color="DB1A5E" w:themeColor="accent1" w:frame="1"/>
      </w:pBdr>
      <w:ind w:left="1152" w:right="1152"/>
    </w:pPr>
    <w:rPr>
      <w:rFonts w:eastAsiaTheme="minorEastAsia"/>
      <w:i/>
      <w:iCs/>
    </w:rPr>
  </w:style>
  <w:style w:type="paragraph" w:styleId="Corpodetexto">
    <w:name w:val="Body Text"/>
    <w:basedOn w:val="Normal"/>
    <w:link w:val="CorpodetextoCarter"/>
    <w:uiPriority w:val="99"/>
    <w:semiHidden/>
    <w:unhideWhenUsed/>
    <w:rsid w:val="00DB4C76"/>
    <w:pPr>
      <w:spacing w:after="120"/>
    </w:p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DB4C76"/>
  </w:style>
  <w:style w:type="paragraph" w:styleId="Corpodetexto2">
    <w:name w:val="Body Text 2"/>
    <w:basedOn w:val="Normal"/>
    <w:link w:val="Corpodetexto2Carter"/>
    <w:uiPriority w:val="99"/>
    <w:semiHidden/>
    <w:unhideWhenUsed/>
    <w:rsid w:val="00DB4C76"/>
    <w:pPr>
      <w:spacing w:after="120" w:line="480" w:lineRule="auto"/>
    </w:pPr>
  </w:style>
  <w:style w:type="character" w:customStyle="1" w:styleId="Corpodetexto2Carter">
    <w:name w:val="Corpo de texto 2 Caráter"/>
    <w:basedOn w:val="Tipodeletrapredefinidodopargrafo"/>
    <w:link w:val="Corpodetexto2"/>
    <w:uiPriority w:val="99"/>
    <w:semiHidden/>
    <w:rsid w:val="00DB4C76"/>
  </w:style>
  <w:style w:type="paragraph" w:styleId="Corpodetexto3">
    <w:name w:val="Body Text 3"/>
    <w:basedOn w:val="Normal"/>
    <w:link w:val="Corpodetexto3Carte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semiHidden/>
    <w:rsid w:val="00DB4C76"/>
    <w:rPr>
      <w:szCs w:val="16"/>
    </w:rPr>
  </w:style>
  <w:style w:type="paragraph" w:styleId="Primeiroavanodecorpodetexto">
    <w:name w:val="Body Text First Indent"/>
    <w:basedOn w:val="Corpodetexto"/>
    <w:link w:val="PrimeiroavanodecorpodetextoCarter"/>
    <w:uiPriority w:val="99"/>
    <w:semiHidden/>
    <w:unhideWhenUsed/>
    <w:rsid w:val="00DB4C76"/>
    <w:pPr>
      <w:spacing w:after="200"/>
      <w:ind w:firstLine="360"/>
    </w:pPr>
  </w:style>
  <w:style w:type="character" w:customStyle="1" w:styleId="PrimeiroavanodecorpodetextoCarter">
    <w:name w:val="Primeiro avanço de corpo de texto Caráter"/>
    <w:basedOn w:val="CorpodetextoCarter"/>
    <w:link w:val="Primeiroavanodecorpodetexto"/>
    <w:uiPriority w:val="99"/>
    <w:semiHidden/>
    <w:rsid w:val="00DB4C76"/>
  </w:style>
  <w:style w:type="paragraph" w:styleId="Avanodecorpodetexto">
    <w:name w:val="Body Text Indent"/>
    <w:basedOn w:val="Normal"/>
    <w:link w:val="AvanodecorpodetextoCarter"/>
    <w:uiPriority w:val="99"/>
    <w:semiHidden/>
    <w:unhideWhenUsed/>
    <w:rsid w:val="00DB4C76"/>
    <w:pPr>
      <w:spacing w:after="120"/>
      <w:ind w:left="360"/>
    </w:pPr>
  </w:style>
  <w:style w:type="character" w:customStyle="1" w:styleId="AvanodecorpodetextoCarter">
    <w:name w:val="Avanço de corpo de texto Caráter"/>
    <w:basedOn w:val="Tipodeletrapredefinidodopargrafo"/>
    <w:link w:val="Avanodecorpodetexto"/>
    <w:uiPriority w:val="99"/>
    <w:semiHidden/>
    <w:rsid w:val="00DB4C76"/>
  </w:style>
  <w:style w:type="paragraph" w:styleId="Primeiroavanodecorpodetexto2">
    <w:name w:val="Body Text First Indent 2"/>
    <w:basedOn w:val="Avanodecorpodetexto"/>
    <w:link w:val="Primeiroavanodecorpodetexto2Carter"/>
    <w:uiPriority w:val="99"/>
    <w:semiHidden/>
    <w:unhideWhenUsed/>
    <w:rsid w:val="00DB4C76"/>
    <w:pPr>
      <w:spacing w:after="200"/>
      <w:ind w:firstLine="360"/>
    </w:pPr>
  </w:style>
  <w:style w:type="character" w:customStyle="1" w:styleId="Primeiroavanodecorpodetexto2Carter">
    <w:name w:val="Primeiro avanço de corpo de texto 2 Caráter"/>
    <w:basedOn w:val="AvanodecorpodetextoCarter"/>
    <w:link w:val="Primeiroavanodecorpodetexto2"/>
    <w:uiPriority w:val="99"/>
    <w:semiHidden/>
    <w:rsid w:val="00DB4C76"/>
  </w:style>
  <w:style w:type="paragraph" w:styleId="Avanodecorpodetexto2">
    <w:name w:val="Body Text Indent 2"/>
    <w:basedOn w:val="Normal"/>
    <w:link w:val="Avanodecorpodetexto2Carte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Avanodecorpodetexto2Carter">
    <w:name w:val="Avanço de corpo de texto 2 Caráter"/>
    <w:basedOn w:val="Tipodeletrapredefinidodopargrafo"/>
    <w:link w:val="Avanodecorpodetexto2"/>
    <w:uiPriority w:val="99"/>
    <w:semiHidden/>
    <w:rsid w:val="00DB4C76"/>
  </w:style>
  <w:style w:type="paragraph" w:styleId="Avanodecorpodetexto3">
    <w:name w:val="Body Text Indent 3"/>
    <w:basedOn w:val="Normal"/>
    <w:link w:val="Avanodecorpodetexto3Carte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Avanodecorpodetexto3Carter">
    <w:name w:val="Avanço de corpo de texto 3 Caráter"/>
    <w:basedOn w:val="Tipodeletrapredefinidodopargrafo"/>
    <w:link w:val="Avanodecorpodetexto3"/>
    <w:uiPriority w:val="99"/>
    <w:semiHidden/>
    <w:rsid w:val="00DB4C76"/>
    <w:rPr>
      <w:szCs w:val="16"/>
    </w:rPr>
  </w:style>
  <w:style w:type="character" w:styleId="TtulodoLivro">
    <w:name w:val="Book Title"/>
    <w:basedOn w:val="Tipodeletrapredefinidodopargrafo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DB4C76"/>
    <w:rPr>
      <w:i/>
      <w:iCs/>
      <w:color w:val="44546A" w:themeColor="text2"/>
      <w:szCs w:val="18"/>
    </w:rPr>
  </w:style>
  <w:style w:type="paragraph" w:styleId="Rematedecarta">
    <w:name w:val="Closing"/>
    <w:basedOn w:val="Normal"/>
    <w:link w:val="RematedecartaCarter"/>
    <w:uiPriority w:val="99"/>
    <w:semiHidden/>
    <w:unhideWhenUsed/>
    <w:rsid w:val="00DB4C76"/>
    <w:pPr>
      <w:ind w:left="4320"/>
    </w:pPr>
  </w:style>
  <w:style w:type="character" w:customStyle="1" w:styleId="RematedecartaCarter">
    <w:name w:val="Remate de carta Caráter"/>
    <w:basedOn w:val="Tipodeletrapredefinidodopargrafo"/>
    <w:link w:val="Rematedecarta"/>
    <w:uiPriority w:val="99"/>
    <w:semiHidden/>
    <w:rsid w:val="00DB4C76"/>
  </w:style>
  <w:style w:type="table" w:styleId="GrelhaColorida">
    <w:name w:val="Colorful Grid"/>
    <w:basedOn w:val="Tabela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elhaColorida-Cor1">
    <w:name w:val="Colorful Grid Accent 1"/>
    <w:basedOn w:val="Tabela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GrelhaColorida-Cor2">
    <w:name w:val="Colorful Grid Accent 2"/>
    <w:basedOn w:val="Tabela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GrelhaColorida-Cor3">
    <w:name w:val="Colorful Grid Accent 3"/>
    <w:basedOn w:val="Tabela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GrelhaColorida-Cor4">
    <w:name w:val="Colorful Grid Accent 4"/>
    <w:basedOn w:val="Tabela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GrelhaColorida-Cor5">
    <w:name w:val="Colorful Grid Accent 5"/>
    <w:basedOn w:val="Tabela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GrelhaColorida-Cor6">
    <w:name w:val="Colorful Grid Accent 6"/>
    <w:basedOn w:val="Tabela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ListaColorida">
    <w:name w:val="Colorful List"/>
    <w:basedOn w:val="Tabela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Colorida-Cor1">
    <w:name w:val="Colorful List Accent 1"/>
    <w:basedOn w:val="Tabela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aColorida-Cor2">
    <w:name w:val="Colorful List Accent 2"/>
    <w:basedOn w:val="Tabela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aColorida-Cor3">
    <w:name w:val="Colorful List Accent 3"/>
    <w:basedOn w:val="Tabela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aColorida-Cor4">
    <w:name w:val="Colorful List Accent 4"/>
    <w:basedOn w:val="Tabela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aColorida-Cor5">
    <w:name w:val="Colorful List Accent 5"/>
    <w:basedOn w:val="Tabela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aColorida-Cor6">
    <w:name w:val="Colorful List Accent 6"/>
    <w:basedOn w:val="Tabela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SombreadoColorido">
    <w:name w:val="Colorful Shading"/>
    <w:basedOn w:val="Tabela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Colorido-Cor1">
    <w:name w:val="Colorful Shading Accent 1"/>
    <w:basedOn w:val="Tabela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30F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Colorido-Cor2">
    <w:name w:val="Colorful Shading Accent 2"/>
    <w:basedOn w:val="Tabela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01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Colorido-Cor3">
    <w:name w:val="Colorful Shading Accent 3"/>
    <w:basedOn w:val="Tabela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8F0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SombreadoColorido-Cor4">
    <w:name w:val="Colorful Shading Accent 4"/>
    <w:basedOn w:val="Tabela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841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Colorido-Cor5">
    <w:name w:val="Colorful Shading Accent 5"/>
    <w:basedOn w:val="Tabela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0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Colorido-Cor6">
    <w:name w:val="Colorful Shading Accent 6"/>
    <w:basedOn w:val="Tabela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455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Refdecomentrio">
    <w:name w:val="annotation reference"/>
    <w:basedOn w:val="Tipodeletrapredefinidodopargrafo"/>
    <w:uiPriority w:val="99"/>
    <w:semiHidden/>
    <w:unhideWhenUsed/>
    <w:rsid w:val="00DB4C76"/>
    <w:rPr>
      <w:sz w:val="22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DB4C76"/>
    <w:rPr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DB4C76"/>
    <w:rPr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DB4C76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DB4C76"/>
    <w:rPr>
      <w:b/>
      <w:bCs/>
      <w:szCs w:val="20"/>
    </w:rPr>
  </w:style>
  <w:style w:type="table" w:styleId="ListaEscura">
    <w:name w:val="Dark List"/>
    <w:basedOn w:val="Tabe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Escura-Cor1">
    <w:name w:val="Dark List Accent 1"/>
    <w:basedOn w:val="Tabe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ListaEscura-Cor2">
    <w:name w:val="Dark List Accent 2"/>
    <w:basedOn w:val="Tabe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ListaEscura-Cor3">
    <w:name w:val="Dark List Accent 3"/>
    <w:basedOn w:val="Tabe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ListaEscura-Cor4">
    <w:name w:val="Dark List Accent 4"/>
    <w:basedOn w:val="Tabe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ListaEscura-Cor5">
    <w:name w:val="Dark List Accent 5"/>
    <w:basedOn w:val="Tabe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ListaEscura-Cor6">
    <w:name w:val="Dark List Accent 6"/>
    <w:basedOn w:val="Tabe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Data">
    <w:name w:val="Date"/>
    <w:basedOn w:val="Normal"/>
    <w:next w:val="Normal"/>
    <w:link w:val="DataCarter"/>
    <w:uiPriority w:val="99"/>
    <w:semiHidden/>
    <w:rsid w:val="00DB0184"/>
    <w:pPr>
      <w:spacing w:before="360"/>
    </w:pPr>
    <w:rPr>
      <w:sz w:val="72"/>
    </w:rPr>
  </w:style>
  <w:style w:type="character" w:customStyle="1" w:styleId="DataCarter">
    <w:name w:val="Data Caráter"/>
    <w:basedOn w:val="Tipodeletrapredefinidodopargrafo"/>
    <w:link w:val="Data"/>
    <w:uiPriority w:val="99"/>
    <w:semiHidden/>
    <w:rsid w:val="002F4571"/>
    <w:rPr>
      <w:rFonts w:ascii="Bodoni MT" w:hAnsi="Bodoni MT"/>
      <w:color w:val="000000" w:themeColor="text1"/>
      <w:kern w:val="24"/>
      <w:sz w:val="72"/>
      <w:szCs w:val="100"/>
      <w:lang w:val="en-ZA"/>
    </w:rPr>
  </w:style>
  <w:style w:type="paragraph" w:styleId="Mapadodocumento">
    <w:name w:val="Document Map"/>
    <w:basedOn w:val="Normal"/>
    <w:link w:val="MapadodocumentoCarter"/>
    <w:uiPriority w:val="99"/>
    <w:semiHidden/>
    <w:unhideWhenUsed/>
    <w:rsid w:val="00DB4C76"/>
    <w:rPr>
      <w:rFonts w:ascii="Segoe UI" w:hAnsi="Segoe UI" w:cs="Segoe UI"/>
      <w:szCs w:val="16"/>
    </w:rPr>
  </w:style>
  <w:style w:type="character" w:customStyle="1" w:styleId="MapadodocumentoCarter">
    <w:name w:val="Mapa do documento Caráter"/>
    <w:basedOn w:val="Tipodeletrapredefinidodopargrafo"/>
    <w:link w:val="Mapadodocumento"/>
    <w:uiPriority w:val="99"/>
    <w:semiHidden/>
    <w:rsid w:val="00DB4C76"/>
    <w:rPr>
      <w:rFonts w:ascii="Segoe UI" w:hAnsi="Segoe UI" w:cs="Segoe UI"/>
      <w:szCs w:val="16"/>
    </w:rPr>
  </w:style>
  <w:style w:type="paragraph" w:styleId="Assinaturadecorreioeletrnico">
    <w:name w:val="E-mail Signature"/>
    <w:basedOn w:val="Normal"/>
    <w:link w:val="AssinaturadecorreioeletrnicoCarter"/>
    <w:uiPriority w:val="99"/>
    <w:semiHidden/>
    <w:unhideWhenUsed/>
    <w:rsid w:val="00DB4C76"/>
  </w:style>
  <w:style w:type="character" w:customStyle="1" w:styleId="AssinaturadecorreioeletrnicoCarter">
    <w:name w:val="Assinatura de correio eletrónico Caráter"/>
    <w:basedOn w:val="Tipodeletrapredefinidodopargrafo"/>
    <w:link w:val="Assinaturadecorreioeletrnico"/>
    <w:uiPriority w:val="99"/>
    <w:semiHidden/>
    <w:rsid w:val="00DB4C76"/>
  </w:style>
  <w:style w:type="character" w:styleId="nfase">
    <w:name w:val="Emphasis"/>
    <w:basedOn w:val="Tipodeletrapredefinidodopargrafo"/>
    <w:uiPriority w:val="20"/>
    <w:semiHidden/>
    <w:unhideWhenUsed/>
    <w:qFormat/>
    <w:rsid w:val="00DB4C76"/>
    <w:rPr>
      <w:i/>
      <w:iCs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DB4C76"/>
    <w:rPr>
      <w:vertAlign w:val="superscript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DB4C76"/>
    <w:rPr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DB4C76"/>
    <w:rPr>
      <w:szCs w:val="20"/>
    </w:rPr>
  </w:style>
  <w:style w:type="paragraph" w:styleId="Destinatrio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Remetente">
    <w:name w:val="envelope return"/>
    <w:basedOn w:val="Normal"/>
    <w:uiPriority w:val="99"/>
    <w:semiHidden/>
    <w:unhideWhenUsed/>
    <w:rsid w:val="00DB4C76"/>
    <w:rPr>
      <w:rFonts w:asciiTheme="majorHAnsi" w:eastAsiaTheme="majorEastAsia" w:hAnsiTheme="majorHAnsi" w:cstheme="majorBidi"/>
      <w:szCs w:val="20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DB4C76"/>
    <w:rPr>
      <w:vertAlign w:val="superscript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DB4C76"/>
    <w:rPr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DB4C76"/>
    <w:rPr>
      <w:szCs w:val="20"/>
    </w:rPr>
  </w:style>
  <w:style w:type="table" w:styleId="TabeladeGrelha1Clara">
    <w:name w:val="Grid Table 1 Light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1Clara-Destaque1">
    <w:name w:val="Grid Table 1 Light Accent 1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1Clara-Destaque2">
    <w:name w:val="Grid Table 1 Light Accent 2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1Clara-Destaque3">
    <w:name w:val="Grid Table 1 Light Accent 3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1Clara-Destaque4">
    <w:name w:val="Grid Table 1 Light Accent 4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1Clara-Destaque5">
    <w:name w:val="Grid Table 1 Light Accent 5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1Clara-Destaque6">
    <w:name w:val="Grid Table 1 Light Accent 6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2">
    <w:name w:val="Grid Table 2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elha2-Destaque1">
    <w:name w:val="Grid Table 2 Accent 1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eladeGrelha2-Destaque2">
    <w:name w:val="Grid Table 2 Accent 2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eladeGrelha2-Destaque3">
    <w:name w:val="Grid Table 2 Accent 3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eladeGrelha2-Destaque4">
    <w:name w:val="Grid Table 2 Accent 4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eladeGrelha2-Destaque5">
    <w:name w:val="Grid Table 2 Accent 5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eladeGrelha2-Destaque6">
    <w:name w:val="Grid Table 2 Accent 6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eladeGrelha3">
    <w:name w:val="Grid Table 3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deGrelha3-Destaque1">
    <w:name w:val="Grid Table 3 Accent 1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TabeladeGrelha3-Destaque2">
    <w:name w:val="Grid Table 3 Accent 2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TabeladeGrelha3-Destaque3">
    <w:name w:val="Grid Table 3 Accent 3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TabeladeGrelha3-Destaque4">
    <w:name w:val="Grid Table 3 Accent 4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TabeladeGrelha3-Destaque5">
    <w:name w:val="Grid Table 3 Accent 5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TabeladeGrelha3-Destaque6">
    <w:name w:val="Grid Table 3 Accent 6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TabeladeGrelha4">
    <w:name w:val="Grid Table 4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elha4-Destaque1">
    <w:name w:val="Grid Table 4 Accent 1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eladeGrelha4-Destaque2">
    <w:name w:val="Grid Table 4 Accent 2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eladeGrelha4-Destaque3">
    <w:name w:val="Grid Table 4 Accent 3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eladeGrelha4-Destaque4">
    <w:name w:val="Grid Table 4 Accent 4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eladeGrelha4-Destaque5">
    <w:name w:val="Grid Table 4 Accent 5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eladeGrelha4-Destaque6">
    <w:name w:val="Grid Table 4 Accent 6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eladeGrelha5Escura">
    <w:name w:val="Grid Table 5 Dark"/>
    <w:basedOn w:val="Tabe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eladeGrelha5Escura-Destaque1">
    <w:name w:val="Grid Table 5 Dark Accent 1"/>
    <w:basedOn w:val="Tabe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TabeladeGrelha5Escura-Destaque2">
    <w:name w:val="Grid Table 5 Dark Accent 2"/>
    <w:basedOn w:val="Tabe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TabeladeGrelha5Escura-Destaque3">
    <w:name w:val="Grid Table 5 Dark Accent 3"/>
    <w:basedOn w:val="Tabe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TabeladeGrelha5Escura-Destaque4">
    <w:name w:val="Grid Table 5 Dark Accent 4"/>
    <w:basedOn w:val="Tabe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TabeladeGrelha5Escura-Destaque5">
    <w:name w:val="Grid Table 5 Dark Accent 5"/>
    <w:basedOn w:val="Tabe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TabeladeGrelha5Escura-Destaque6">
    <w:name w:val="Grid Table 5 Dark Accent 6"/>
    <w:basedOn w:val="Tabe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TabeladeGrelha6Colorida">
    <w:name w:val="Grid Table 6 Colorful"/>
    <w:basedOn w:val="Tabela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elha6Colorida-Destaque1">
    <w:name w:val="Grid Table 6 Colorful Accent 1"/>
    <w:basedOn w:val="Tabela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eladeGrelha6Colorida-Destaque2">
    <w:name w:val="Grid Table 6 Colorful Accent 2"/>
    <w:basedOn w:val="Tabela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eladeGrelha6Colorida-Destaque3">
    <w:name w:val="Grid Table 6 Colorful Accent 3"/>
    <w:basedOn w:val="Tabela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eladeGrelha6Colorida-Destaque4">
    <w:name w:val="Grid Table 6 Colorful Accent 4"/>
    <w:basedOn w:val="Tabela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eladeGrelha6Colorida-Destaque5">
    <w:name w:val="Grid Table 6 Colorful Accent 5"/>
    <w:basedOn w:val="Tabela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eladeGrelha6Colorida-Destaque6">
    <w:name w:val="Grid Table 6 Colorful Accent 6"/>
    <w:basedOn w:val="Tabela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eladeGrelha7Colorida">
    <w:name w:val="Grid Table 7 Colorful"/>
    <w:basedOn w:val="Tabela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deGrelha7Colorida-Destaque1">
    <w:name w:val="Grid Table 7 Colorful Accent 1"/>
    <w:basedOn w:val="Tabela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TabeladeGrelha7Colorida-Destaque2">
    <w:name w:val="Grid Table 7 Colorful Accent 2"/>
    <w:basedOn w:val="Tabela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TabeladeGrelha7Colorida-Destaque3">
    <w:name w:val="Grid Table 7 Colorful Accent 3"/>
    <w:basedOn w:val="Tabela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TabeladeGrelha7Colorida-Destaque4">
    <w:name w:val="Grid Table 7 Colorful Accent 4"/>
    <w:basedOn w:val="Tabela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TabeladeGrelha7Colorida-Destaque5">
    <w:name w:val="Grid Table 7 Colorful Accent 5"/>
    <w:basedOn w:val="Tabela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TabeladeGrelha7Colorida-Destaque6">
    <w:name w:val="Grid Table 7 Colorful Accent 6"/>
    <w:basedOn w:val="Tabela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AcrnimoHTML">
    <w:name w:val="HTML Acronym"/>
    <w:basedOn w:val="Tipodeletrapredefinidodopargrafo"/>
    <w:uiPriority w:val="99"/>
    <w:semiHidden/>
    <w:unhideWhenUsed/>
    <w:rsid w:val="00DB4C76"/>
  </w:style>
  <w:style w:type="paragraph" w:styleId="EndereoHTML">
    <w:name w:val="HTML Address"/>
    <w:basedOn w:val="Normal"/>
    <w:link w:val="EndereoHTMLCarter"/>
    <w:uiPriority w:val="99"/>
    <w:semiHidden/>
    <w:unhideWhenUsed/>
    <w:rsid w:val="00DB4C76"/>
    <w:rPr>
      <w:i/>
      <w:iCs/>
    </w:rPr>
  </w:style>
  <w:style w:type="character" w:customStyle="1" w:styleId="EndereoHTMLCarter">
    <w:name w:val="Endereço HTML Caráter"/>
    <w:basedOn w:val="Tipodeletrapredefinidodopargrafo"/>
    <w:link w:val="EndereoHTML"/>
    <w:uiPriority w:val="99"/>
    <w:semiHidden/>
    <w:rsid w:val="00DB4C76"/>
    <w:rPr>
      <w:i/>
      <w:iCs/>
    </w:rPr>
  </w:style>
  <w:style w:type="character" w:styleId="CitaoHTML">
    <w:name w:val="HTML Cite"/>
    <w:basedOn w:val="Tipodeletrapredefinidodopargrafo"/>
    <w:uiPriority w:val="99"/>
    <w:semiHidden/>
    <w:unhideWhenUsed/>
    <w:rsid w:val="00DB4C76"/>
    <w:rPr>
      <w:i/>
      <w:iCs/>
    </w:rPr>
  </w:style>
  <w:style w:type="character" w:styleId="CdigoHTML">
    <w:name w:val="HTML Code"/>
    <w:basedOn w:val="Tipodeletrapredefinidodopargrafo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DefinioHTML">
    <w:name w:val="HTML Definition"/>
    <w:basedOn w:val="Tipodeletrapredefinidodopargrafo"/>
    <w:uiPriority w:val="99"/>
    <w:semiHidden/>
    <w:unhideWhenUsed/>
    <w:rsid w:val="00DB4C76"/>
    <w:rPr>
      <w:i/>
      <w:iCs/>
    </w:rPr>
  </w:style>
  <w:style w:type="character" w:styleId="TecladoHTML">
    <w:name w:val="HTML Keyboard"/>
    <w:basedOn w:val="Tipodeletrapredefinidodopargrafo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DB4C76"/>
    <w:rPr>
      <w:rFonts w:ascii="Consolas" w:hAnsi="Consolas"/>
      <w:szCs w:val="20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DB4C76"/>
    <w:rPr>
      <w:rFonts w:ascii="Consolas" w:hAnsi="Consolas"/>
      <w:szCs w:val="20"/>
    </w:rPr>
  </w:style>
  <w:style w:type="character" w:styleId="ExemplodeHTML">
    <w:name w:val="HTML Sample"/>
    <w:basedOn w:val="Tipodeletrapredefinidodopargrafo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MquinadeescreverHTML">
    <w:name w:val="HTML Typewriter"/>
    <w:basedOn w:val="Tipodeletrapredefinidodopargrafo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VarivelHTML">
    <w:name w:val="HTML Variable"/>
    <w:basedOn w:val="Tipodeletrapredefinidodopargrafo"/>
    <w:uiPriority w:val="99"/>
    <w:semiHidden/>
    <w:unhideWhenUsed/>
    <w:rsid w:val="00DB4C76"/>
    <w:rPr>
      <w:i/>
      <w:iCs/>
    </w:rPr>
  </w:style>
  <w:style w:type="character" w:styleId="Hiperligao">
    <w:name w:val="Hyperlink"/>
    <w:basedOn w:val="Tipodeletrapredefinidodopargrafo"/>
    <w:uiPriority w:val="99"/>
    <w:semiHidden/>
    <w:unhideWhenUsed/>
    <w:rsid w:val="00DB4C76"/>
    <w:rPr>
      <w:color w:val="0563C1" w:themeColor="hyperlink"/>
      <w:u w:val="single"/>
    </w:rPr>
  </w:style>
  <w:style w:type="paragraph" w:styleId="ndiceremissivo1">
    <w:name w:val="index 1"/>
    <w:basedOn w:val="Normal"/>
    <w:next w:val="Normal"/>
    <w:autoRedefine/>
    <w:uiPriority w:val="99"/>
    <w:semiHidden/>
    <w:unhideWhenUsed/>
    <w:rsid w:val="00DB4C76"/>
    <w:pPr>
      <w:ind w:left="220" w:hanging="220"/>
    </w:pPr>
  </w:style>
  <w:style w:type="paragraph" w:styleId="ndiceremissivo2">
    <w:name w:val="index 2"/>
    <w:basedOn w:val="Normal"/>
    <w:next w:val="Normal"/>
    <w:autoRedefine/>
    <w:uiPriority w:val="99"/>
    <w:semiHidden/>
    <w:unhideWhenUsed/>
    <w:rsid w:val="00DB4C76"/>
    <w:pPr>
      <w:ind w:left="440" w:hanging="220"/>
    </w:pPr>
  </w:style>
  <w:style w:type="paragraph" w:styleId="ndiceremissivo3">
    <w:name w:val="index 3"/>
    <w:basedOn w:val="Normal"/>
    <w:next w:val="Normal"/>
    <w:autoRedefine/>
    <w:uiPriority w:val="99"/>
    <w:semiHidden/>
    <w:unhideWhenUsed/>
    <w:rsid w:val="00DB4C76"/>
    <w:pPr>
      <w:ind w:left="660" w:hanging="220"/>
    </w:pPr>
  </w:style>
  <w:style w:type="paragraph" w:styleId="ndiceremissivo4">
    <w:name w:val="index 4"/>
    <w:basedOn w:val="Normal"/>
    <w:next w:val="Normal"/>
    <w:autoRedefine/>
    <w:uiPriority w:val="99"/>
    <w:semiHidden/>
    <w:unhideWhenUsed/>
    <w:rsid w:val="00DB4C76"/>
    <w:pPr>
      <w:ind w:left="880" w:hanging="220"/>
    </w:pPr>
  </w:style>
  <w:style w:type="paragraph" w:styleId="ndiceremissivo5">
    <w:name w:val="index 5"/>
    <w:basedOn w:val="Normal"/>
    <w:next w:val="Normal"/>
    <w:autoRedefine/>
    <w:uiPriority w:val="99"/>
    <w:semiHidden/>
    <w:unhideWhenUsed/>
    <w:rsid w:val="00DB4C76"/>
    <w:pPr>
      <w:ind w:left="1100" w:hanging="220"/>
    </w:pPr>
  </w:style>
  <w:style w:type="paragraph" w:styleId="ndiceremissivo6">
    <w:name w:val="index 6"/>
    <w:basedOn w:val="Normal"/>
    <w:next w:val="Normal"/>
    <w:autoRedefine/>
    <w:uiPriority w:val="99"/>
    <w:semiHidden/>
    <w:unhideWhenUsed/>
    <w:rsid w:val="00DB4C76"/>
    <w:pPr>
      <w:ind w:left="1320" w:hanging="220"/>
    </w:pPr>
  </w:style>
  <w:style w:type="paragraph" w:styleId="ndiceremissivo7">
    <w:name w:val="index 7"/>
    <w:basedOn w:val="Normal"/>
    <w:next w:val="Normal"/>
    <w:autoRedefine/>
    <w:uiPriority w:val="99"/>
    <w:semiHidden/>
    <w:unhideWhenUsed/>
    <w:rsid w:val="00DB4C76"/>
    <w:pPr>
      <w:ind w:left="1540" w:hanging="220"/>
    </w:pPr>
  </w:style>
  <w:style w:type="paragraph" w:styleId="ndiceremissivo8">
    <w:name w:val="index 8"/>
    <w:basedOn w:val="Normal"/>
    <w:next w:val="Normal"/>
    <w:autoRedefine/>
    <w:uiPriority w:val="99"/>
    <w:semiHidden/>
    <w:unhideWhenUsed/>
    <w:rsid w:val="00DB4C76"/>
    <w:pPr>
      <w:ind w:left="1760" w:hanging="220"/>
    </w:pPr>
  </w:style>
  <w:style w:type="paragraph" w:styleId="ndiceremissivo9">
    <w:name w:val="index 9"/>
    <w:basedOn w:val="Normal"/>
    <w:next w:val="Normal"/>
    <w:autoRedefine/>
    <w:uiPriority w:val="99"/>
    <w:semiHidden/>
    <w:unhideWhenUsed/>
    <w:rsid w:val="00DB4C76"/>
    <w:pPr>
      <w:ind w:left="1980" w:hanging="220"/>
    </w:pPr>
  </w:style>
  <w:style w:type="paragraph" w:styleId="Cabealhodendiceremissivo">
    <w:name w:val="index heading"/>
    <w:basedOn w:val="Normal"/>
    <w:next w:val="ndiceremissivo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nfaseIntensa">
    <w:name w:val="Intense Emphasis"/>
    <w:basedOn w:val="Tipodeletrapredefinidodopargrafo"/>
    <w:uiPriority w:val="21"/>
    <w:semiHidden/>
    <w:unhideWhenUsed/>
    <w:qFormat/>
    <w:rsid w:val="004708A8"/>
    <w:rPr>
      <w:i/>
      <w:iCs/>
      <w:color w:val="6D0D2E" w:themeColor="accent1" w:themeShade="80"/>
    </w:rPr>
  </w:style>
  <w:style w:type="paragraph" w:styleId="CitaoIntensa">
    <w:name w:val="Intense Quote"/>
    <w:basedOn w:val="Normal"/>
    <w:next w:val="Normal"/>
    <w:link w:val="CitaoIntensaCarter"/>
    <w:uiPriority w:val="30"/>
    <w:semiHidden/>
    <w:unhideWhenUsed/>
    <w:qFormat/>
    <w:rsid w:val="004708A8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6D0D2E" w:themeColor="accent1" w:themeShade="80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semiHidden/>
    <w:rsid w:val="004708A8"/>
    <w:rPr>
      <w:i/>
      <w:iCs/>
      <w:color w:val="6D0D2E" w:themeColor="accent1" w:themeShade="80"/>
    </w:rPr>
  </w:style>
  <w:style w:type="character" w:styleId="RefernciaIntensa">
    <w:name w:val="Intense Reference"/>
    <w:basedOn w:val="Tipodeletrapredefinidodopargrafo"/>
    <w:uiPriority w:val="32"/>
    <w:semiHidden/>
    <w:unhideWhenUsed/>
    <w:qFormat/>
    <w:rsid w:val="004708A8"/>
    <w:rPr>
      <w:b/>
      <w:bCs/>
      <w:caps w:val="0"/>
      <w:smallCaps/>
      <w:color w:val="A31345" w:themeColor="accent1" w:themeShade="BF"/>
      <w:spacing w:val="5"/>
    </w:rPr>
  </w:style>
  <w:style w:type="table" w:styleId="GrelhaClara">
    <w:name w:val="Light Grid"/>
    <w:basedOn w:val="Tabe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elhaClara-Cor1">
    <w:name w:val="Light Grid Accent 1"/>
    <w:basedOn w:val="Tabe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GrelhaClara-Cor2">
    <w:name w:val="Light Grid Accent 2"/>
    <w:basedOn w:val="Tabe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GrelhaClara-Cor3">
    <w:name w:val="Light Grid Accent 3"/>
    <w:basedOn w:val="Tabe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GrelhaClara-Cor4">
    <w:name w:val="Light Grid Accent 4"/>
    <w:basedOn w:val="Tabe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GrelhaClara-Cor5">
    <w:name w:val="Light Grid Accent 5"/>
    <w:basedOn w:val="Tabe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GrelhaClara-Cor6">
    <w:name w:val="Light Grid Accent 6"/>
    <w:basedOn w:val="Tabe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ListaClara">
    <w:name w:val="Light List"/>
    <w:basedOn w:val="Tabe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Cor1">
    <w:name w:val="Light List Accent 1"/>
    <w:basedOn w:val="Tabe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ListaClara-Cor2">
    <w:name w:val="Light List Accent 2"/>
    <w:basedOn w:val="Tabe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ListaClara-Cor3">
    <w:name w:val="Light List Accent 3"/>
    <w:basedOn w:val="Tabe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ListaClara-Cor4">
    <w:name w:val="Light List Accent 4"/>
    <w:basedOn w:val="Tabe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ListaClara-Cor5">
    <w:name w:val="Light List Accent 5"/>
    <w:basedOn w:val="Tabe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ListaClara-Cor6">
    <w:name w:val="Light List Accent 6"/>
    <w:basedOn w:val="Tabe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SombreadoClaro">
    <w:name w:val="Light Shading"/>
    <w:basedOn w:val="Tabela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Cor1">
    <w:name w:val="Light Shading Accent 1"/>
    <w:basedOn w:val="Tabela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SombreadoClaro-Cor2">
    <w:name w:val="Light Shading Accent 2"/>
    <w:basedOn w:val="Tabelanormal"/>
    <w:uiPriority w:val="60"/>
    <w:semiHidden/>
    <w:unhideWhenUsed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SombreadoClaro-Cor3">
    <w:name w:val="Light Shading Accent 3"/>
    <w:basedOn w:val="Tabelanormal"/>
    <w:uiPriority w:val="60"/>
    <w:semiHidden/>
    <w:unhideWhenUsed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SombreadoClaro-Cor4">
    <w:name w:val="Light Shading Accent 4"/>
    <w:basedOn w:val="Tabelanormal"/>
    <w:uiPriority w:val="60"/>
    <w:semiHidden/>
    <w:unhideWhenUsed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SombreadoClaro-Cor5">
    <w:name w:val="Light Shading Accent 5"/>
    <w:basedOn w:val="Tabelanormal"/>
    <w:uiPriority w:val="60"/>
    <w:semiHidden/>
    <w:unhideWhenUsed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SombreadoClaro-Cor6">
    <w:name w:val="Light Shading Accent 6"/>
    <w:basedOn w:val="Tabelanormal"/>
    <w:uiPriority w:val="60"/>
    <w:semiHidden/>
    <w:unhideWhenUsed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Nmerodelinha">
    <w:name w:val="line number"/>
    <w:basedOn w:val="Tipodeletrapredefinidodopargrafo"/>
    <w:uiPriority w:val="99"/>
    <w:semiHidden/>
    <w:unhideWhenUsed/>
    <w:rsid w:val="00DB4C76"/>
  </w:style>
  <w:style w:type="paragraph" w:styleId="Lista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a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a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a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a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acommarcas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acommarcas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acommarcas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acommarcas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acommarcas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adecont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adecont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adecont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adecont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adecont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anumerada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anumerada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anumerada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anumerada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anumerada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PargrafodaLista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TabeladeLista1Clara">
    <w:name w:val="List Table 1 Light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1Clara-Destaque1">
    <w:name w:val="List Table 1 Light Accent 1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eladeLista1Clara-Destaque2">
    <w:name w:val="List Table 1 Light Accent 2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eladeLista1Clara-Destaque3">
    <w:name w:val="List Table 1 Light Accent 3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eladeLista1Clara-Destaque4">
    <w:name w:val="List Table 1 Light Accent 4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eladeLista1Clara-Destaque5">
    <w:name w:val="List Table 1 Light Accent 5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eladeLista1Clara-Destaque6">
    <w:name w:val="List Table 1 Light Accent 6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eladeLista2">
    <w:name w:val="List Table 2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2-Destaque1">
    <w:name w:val="List Table 2 Accent 1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eladeLista2-Destaque2">
    <w:name w:val="List Table 2 Accent 2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eladeLista2-Destaque3">
    <w:name w:val="List Table 2 Accent 3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eladeLista2-Destaque4">
    <w:name w:val="List Table 2 Accent 4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eladeLista2-Destaque5">
    <w:name w:val="List Table 2 Accent 5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eladeLista2-Destaque6">
    <w:name w:val="List Table 2 Accent 6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eladeLista3">
    <w:name w:val="List Table 3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eladeLista3-Destaque1">
    <w:name w:val="List Table 3 Accent 1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TabeladeLista3-Destaque2">
    <w:name w:val="List Table 3 Accent 2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TabeladeLista3-Destaque3">
    <w:name w:val="List Table 3 Accent 3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TabeladeLista3-Destaque4">
    <w:name w:val="List Table 3 Accent 4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TabeladeLista3-Destaque5">
    <w:name w:val="List Table 3 Accent 5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TabeladeLista3-Destaque6">
    <w:name w:val="List Table 3 Accent 6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TabeladeLista4">
    <w:name w:val="List Table 4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4-Destaque1">
    <w:name w:val="List Table 4 Accent 1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eladeLista4-Destaque2">
    <w:name w:val="List Table 4 Accent 2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eladeLista4-Destaque3">
    <w:name w:val="List Table 4 Accent 3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eladeLista4-Destaque4">
    <w:name w:val="List Table 4 Accent 4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eladeLista4-Destaque5">
    <w:name w:val="List Table 4 Accent 5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eladeLista4-Destaque6">
    <w:name w:val="List Table 4 Accent 6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eladeLista5Escura">
    <w:name w:val="List Table 5 Dark"/>
    <w:basedOn w:val="Tabe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Destaque1">
    <w:name w:val="List Table 5 Dark Accent 1"/>
    <w:basedOn w:val="Tabe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Destaque2">
    <w:name w:val="List Table 5 Dark Accent 2"/>
    <w:basedOn w:val="Tabe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Destaque3">
    <w:name w:val="List Table 5 Dark Accent 3"/>
    <w:basedOn w:val="Tabe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Destaque4">
    <w:name w:val="List Table 5 Dark Accent 4"/>
    <w:basedOn w:val="Tabe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Destaque5">
    <w:name w:val="List Table 5 Dark Accent 5"/>
    <w:basedOn w:val="Tabe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Destaque6">
    <w:name w:val="List Table 5 Dark Accent 6"/>
    <w:basedOn w:val="Tabe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6Colorida">
    <w:name w:val="List Table 6 Colorful"/>
    <w:basedOn w:val="Tabela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6Colorida-Destaque1">
    <w:name w:val="List Table 6 Colorful Accent 1"/>
    <w:basedOn w:val="Tabela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eladeLista6Colorida-Destaque2">
    <w:name w:val="List Table 6 Colorful Accent 2"/>
    <w:basedOn w:val="Tabela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eladeLista6Colorida-Destaque3">
    <w:name w:val="List Table 6 Colorful Accent 3"/>
    <w:basedOn w:val="Tabela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eladeLista6Colorida-Destaque4">
    <w:name w:val="List Table 6 Colorful Accent 4"/>
    <w:basedOn w:val="Tabela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eladeLista6Colorida-Destaque5">
    <w:name w:val="List Table 6 Colorful Accent 5"/>
    <w:basedOn w:val="Tabela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eladeLista6Colorida-Destaque6">
    <w:name w:val="List Table 6 Colorful Accent 6"/>
    <w:basedOn w:val="Tabela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eladeLista7Colorida">
    <w:name w:val="List Table 7 Colorful"/>
    <w:basedOn w:val="Tabela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Destaque1">
    <w:name w:val="List Table 7 Colorful Accent 1"/>
    <w:basedOn w:val="Tabela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Destaque2">
    <w:name w:val="List Table 7 Colorful Accent 2"/>
    <w:basedOn w:val="Tabela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Destaque3">
    <w:name w:val="List Table 7 Colorful Accent 3"/>
    <w:basedOn w:val="Tabela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Destaque4">
    <w:name w:val="List Table 7 Colorful Accent 4"/>
    <w:basedOn w:val="Tabela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Destaque5">
    <w:name w:val="List Table 7 Colorful Accent 5"/>
    <w:basedOn w:val="Tabela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Destaque6">
    <w:name w:val="List Table 7 Colorful Accent 6"/>
    <w:basedOn w:val="Tabela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demacro">
    <w:name w:val="macro"/>
    <w:link w:val="TextodemacroCarte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xtodemacroCarter">
    <w:name w:val="Texto de macro Caráter"/>
    <w:basedOn w:val="Tipodeletrapredefinidodopargrafo"/>
    <w:link w:val="Textodemacro"/>
    <w:uiPriority w:val="99"/>
    <w:semiHidden/>
    <w:rsid w:val="00DB4C76"/>
    <w:rPr>
      <w:rFonts w:ascii="Consolas" w:hAnsi="Consolas"/>
      <w:szCs w:val="20"/>
    </w:rPr>
  </w:style>
  <w:style w:type="table" w:styleId="GrelhaMdia1">
    <w:name w:val="Medium Grid 1"/>
    <w:basedOn w:val="Tabe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elhaMdia1-Cor1">
    <w:name w:val="Medium Grid 1 Accent 1"/>
    <w:basedOn w:val="Tabe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GrelhaMdia1-Cor2">
    <w:name w:val="Medium Grid 1 Accent 2"/>
    <w:basedOn w:val="Tabe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GrelhaMdia1-Cor3">
    <w:name w:val="Medium Grid 1 Accent 3"/>
    <w:basedOn w:val="Tabe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GrelhaMdia1-Cor4">
    <w:name w:val="Medium Grid 1 Accent 4"/>
    <w:basedOn w:val="Tabe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GrelhaMdia1-Cor5">
    <w:name w:val="Medium Grid 1 Accent 5"/>
    <w:basedOn w:val="Tabe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GrelhaMdia1-Cor6">
    <w:name w:val="Medium Grid 1 Accent 6"/>
    <w:basedOn w:val="Tabe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GrelhaMdia2">
    <w:name w:val="Medium Grid 2"/>
    <w:basedOn w:val="Tabe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elhaMdia2-Cor1">
    <w:name w:val="Medium Grid 2 Accent 1"/>
    <w:basedOn w:val="Tabe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elhaMdia2-Cor2">
    <w:name w:val="Medium Grid 2 Accent 2"/>
    <w:basedOn w:val="Tabe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elhaMdia2-Cor3">
    <w:name w:val="Medium Grid 2 Accent 3"/>
    <w:basedOn w:val="Tabe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elhaMdia2-Cor4">
    <w:name w:val="Medium Grid 2 Accent 4"/>
    <w:basedOn w:val="Tabe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elhaMdia2-Cor5">
    <w:name w:val="Medium Grid 2 Accent 5"/>
    <w:basedOn w:val="Tabe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elhaMdia2-Cor6">
    <w:name w:val="Medium Grid 2 Accent 6"/>
    <w:basedOn w:val="Tabe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elhaMdia3">
    <w:name w:val="Medium Grid 3"/>
    <w:basedOn w:val="Tabe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elhaMdia3-Cor1">
    <w:name w:val="Medium Grid 3 Accent 1"/>
    <w:basedOn w:val="Tabe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89AD" w:themeFill="accent1" w:themeFillTint="7F"/>
      </w:tcPr>
    </w:tblStylePr>
  </w:style>
  <w:style w:type="table" w:styleId="GrelhaMdia3-Cor2">
    <w:name w:val="Medium Grid 3 Accent 2"/>
    <w:basedOn w:val="Tabe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4C89" w:themeFill="accent2" w:themeFillTint="7F"/>
      </w:tcPr>
    </w:tblStylePr>
  </w:style>
  <w:style w:type="table" w:styleId="GrelhaMdia3-Cor3">
    <w:name w:val="Medium Grid 3 Accent 3"/>
    <w:basedOn w:val="Tabe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F489" w:themeFill="accent3" w:themeFillTint="7F"/>
      </w:tcPr>
    </w:tblStylePr>
  </w:style>
  <w:style w:type="table" w:styleId="GrelhaMdia3-Cor4">
    <w:name w:val="Medium Grid 3 Accent 4"/>
    <w:basedOn w:val="Tabe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E898" w:themeFill="accent4" w:themeFillTint="7F"/>
      </w:tcPr>
    </w:tblStylePr>
  </w:style>
  <w:style w:type="table" w:styleId="GrelhaMdia3-Cor5">
    <w:name w:val="Medium Grid 3 Accent 5"/>
    <w:basedOn w:val="Tabe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BFC" w:themeFill="accent5" w:themeFillTint="7F"/>
      </w:tcPr>
    </w:tblStylePr>
  </w:style>
  <w:style w:type="table" w:styleId="GrelhaMdia3-Cor6">
    <w:name w:val="Medium Grid 3 Accent 6"/>
    <w:basedOn w:val="Tabe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AD0F3" w:themeFill="accent6" w:themeFillTint="7F"/>
      </w:tcPr>
    </w:tblStylePr>
  </w:style>
  <w:style w:type="table" w:styleId="ListaMdia1">
    <w:name w:val="Medium List 1"/>
    <w:basedOn w:val="Tabela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dia1-Cor1">
    <w:name w:val="Medium List 1 Accent 1"/>
    <w:basedOn w:val="Tabela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ListaMdia1-Cor2">
    <w:name w:val="Medium List 1 Accent 2"/>
    <w:basedOn w:val="Tabela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ListaMdia1-Cor3">
    <w:name w:val="Medium List 1 Accent 3"/>
    <w:basedOn w:val="Tabela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ListaMdia1-Cor4">
    <w:name w:val="Medium List 1 Accent 4"/>
    <w:basedOn w:val="Tabela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ListaMdia1-Cor5">
    <w:name w:val="Medium List 1 Accent 5"/>
    <w:basedOn w:val="Tabela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ListaMdia1-Cor6">
    <w:name w:val="Medium List 1 Accent 6"/>
    <w:basedOn w:val="Tabela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ListaMdia2">
    <w:name w:val="Medium List 2"/>
    <w:basedOn w:val="Tabe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1">
    <w:name w:val="Medium List 2 Accent 1"/>
    <w:basedOn w:val="Tabe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2">
    <w:name w:val="Medium List 2 Accent 2"/>
    <w:basedOn w:val="Tabe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3">
    <w:name w:val="Medium List 2 Accent 3"/>
    <w:basedOn w:val="Tabe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4">
    <w:name w:val="Medium List 2 Accent 4"/>
    <w:basedOn w:val="Tabe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5">
    <w:name w:val="Medium List 2 Accent 5"/>
    <w:basedOn w:val="Tabe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Cor6">
    <w:name w:val="Medium List 2 Accent 6"/>
    <w:basedOn w:val="Tabe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doMdio1">
    <w:name w:val="Medium Shading 1"/>
    <w:basedOn w:val="Tabe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1">
    <w:name w:val="Medium Shading 1 Accent 1"/>
    <w:basedOn w:val="Tabe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2">
    <w:name w:val="Medium Shading 1 Accent 2"/>
    <w:basedOn w:val="Tabe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3">
    <w:name w:val="Medium Shading 1 Accent 3"/>
    <w:basedOn w:val="Tabe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4">
    <w:name w:val="Medium Shading 1 Accent 4"/>
    <w:basedOn w:val="Tabe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5">
    <w:name w:val="Medium Shading 1 Accent 5"/>
    <w:basedOn w:val="Tabe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1-Cor6">
    <w:name w:val="Medium Shading 1 Accent 6"/>
    <w:basedOn w:val="Tabe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dio2">
    <w:name w:val="Medium Shading 2"/>
    <w:basedOn w:val="Tabe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dio2-Cor1">
    <w:name w:val="Medium Shading 2 Accent 1"/>
    <w:basedOn w:val="Tabe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dio2-Cor2">
    <w:name w:val="Medium Shading 2 Accent 2"/>
    <w:basedOn w:val="Tabe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dio2-Cor3">
    <w:name w:val="Medium Shading 2 Accent 3"/>
    <w:basedOn w:val="Tabe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dio2-Cor4">
    <w:name w:val="Medium Shading 2 Accent 4"/>
    <w:basedOn w:val="Tabe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dio2-Cor5">
    <w:name w:val="Medium Shading 2 Accent 5"/>
    <w:basedOn w:val="Tabe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dio2-Cor6">
    <w:name w:val="Medium Shading 2 Accent 6"/>
    <w:basedOn w:val="Tabe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Cabealhodamensagem">
    <w:name w:val="Message Header"/>
    <w:basedOn w:val="Normal"/>
    <w:link w:val="CabealhodamensagemCarte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color w:val="6D0D2E" w:themeColor="accent1" w:themeShade="80"/>
      <w:sz w:val="24"/>
      <w:szCs w:val="24"/>
    </w:rPr>
  </w:style>
  <w:style w:type="character" w:customStyle="1" w:styleId="CabealhodamensagemCarter">
    <w:name w:val="Cabeçalho da mensagem Caráter"/>
    <w:basedOn w:val="Tipodeletrapredefinidodopargrafo"/>
    <w:link w:val="Cabealhodamensagem"/>
    <w:uiPriority w:val="99"/>
    <w:semiHidden/>
    <w:rsid w:val="002F5452"/>
    <w:rPr>
      <w:rFonts w:asciiTheme="majorHAnsi" w:eastAsiaTheme="majorEastAsia" w:hAnsiTheme="majorHAnsi" w:cstheme="majorBidi"/>
      <w:color w:val="6D0D2E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Avanonormal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Cabealhodanota">
    <w:name w:val="Note Heading"/>
    <w:basedOn w:val="Normal"/>
    <w:next w:val="Normal"/>
    <w:link w:val="CabealhodanotaCarter"/>
    <w:uiPriority w:val="99"/>
    <w:semiHidden/>
    <w:unhideWhenUsed/>
    <w:rsid w:val="00DB4C76"/>
  </w:style>
  <w:style w:type="character" w:customStyle="1" w:styleId="CabealhodanotaCarter">
    <w:name w:val="Cabeçalho da nota Caráter"/>
    <w:basedOn w:val="Tipodeletrapredefinidodopargrafo"/>
    <w:link w:val="Cabealhodanota"/>
    <w:uiPriority w:val="99"/>
    <w:semiHidden/>
    <w:rsid w:val="00DB4C76"/>
  </w:style>
  <w:style w:type="character" w:styleId="Nmerodepgina">
    <w:name w:val="page number"/>
    <w:basedOn w:val="Tipodeletrapredefinidodopargrafo"/>
    <w:uiPriority w:val="99"/>
    <w:semiHidden/>
    <w:unhideWhenUsed/>
    <w:rsid w:val="00DB4C76"/>
  </w:style>
  <w:style w:type="character" w:styleId="TextodoMarcadordePosio">
    <w:name w:val="Placeholder Text"/>
    <w:basedOn w:val="Tipodeletrapredefinidodopargrafo"/>
    <w:uiPriority w:val="99"/>
    <w:semiHidden/>
    <w:rsid w:val="002F5452"/>
    <w:rPr>
      <w:color w:val="595959" w:themeColor="text1" w:themeTint="A6"/>
    </w:rPr>
  </w:style>
  <w:style w:type="table" w:styleId="TabelaSimples1">
    <w:name w:val="Plain Table 1"/>
    <w:basedOn w:val="Tabela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mples2">
    <w:name w:val="Plain Table 2"/>
    <w:basedOn w:val="Tabela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aSimples3">
    <w:name w:val="Plain Table 3"/>
    <w:basedOn w:val="Tabela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imples4">
    <w:name w:val="Plain Table 4"/>
    <w:basedOn w:val="Tabela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mples5">
    <w:name w:val="Plain Table 5"/>
    <w:basedOn w:val="Tabela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simples">
    <w:name w:val="Plain Text"/>
    <w:basedOn w:val="Normal"/>
    <w:link w:val="TextosimplesCarter"/>
    <w:uiPriority w:val="99"/>
    <w:semiHidden/>
    <w:unhideWhenUsed/>
    <w:rsid w:val="00DB4C76"/>
    <w:rPr>
      <w:rFonts w:ascii="Consolas" w:hAnsi="Consolas"/>
      <w:szCs w:val="21"/>
    </w:rPr>
  </w:style>
  <w:style w:type="character" w:customStyle="1" w:styleId="TextosimplesCarter">
    <w:name w:val="Texto simples Caráter"/>
    <w:basedOn w:val="Tipodeletrapredefinidodopargrafo"/>
    <w:link w:val="Textosimples"/>
    <w:uiPriority w:val="99"/>
    <w:semiHidden/>
    <w:rsid w:val="00DB4C76"/>
    <w:rPr>
      <w:rFonts w:ascii="Consolas" w:hAnsi="Consolas"/>
      <w:szCs w:val="21"/>
    </w:rPr>
  </w:style>
  <w:style w:type="paragraph" w:styleId="Citao">
    <w:name w:val="Quote"/>
    <w:basedOn w:val="Normal"/>
    <w:next w:val="Normal"/>
    <w:link w:val="CitaoCarte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itaoCarter">
    <w:name w:val="Citação Caráter"/>
    <w:basedOn w:val="Tipodeletrapredefinidodopargrafo"/>
    <w:link w:val="Citao"/>
    <w:uiPriority w:val="29"/>
    <w:semiHidden/>
    <w:rsid w:val="00DB4C76"/>
    <w:rPr>
      <w:i/>
      <w:iCs/>
      <w:color w:val="404040" w:themeColor="text1" w:themeTint="BF"/>
    </w:rPr>
  </w:style>
  <w:style w:type="paragraph" w:styleId="Inciodecarta">
    <w:name w:val="Salutation"/>
    <w:basedOn w:val="Normal"/>
    <w:next w:val="Normal"/>
    <w:link w:val="InciodecartaCarter"/>
    <w:uiPriority w:val="99"/>
    <w:semiHidden/>
    <w:unhideWhenUsed/>
    <w:rsid w:val="00DB4C76"/>
  </w:style>
  <w:style w:type="character" w:customStyle="1" w:styleId="InciodecartaCarter">
    <w:name w:val="Início de carta Caráter"/>
    <w:basedOn w:val="Tipodeletrapredefinidodopargrafo"/>
    <w:link w:val="Inciodecarta"/>
    <w:uiPriority w:val="99"/>
    <w:semiHidden/>
    <w:rsid w:val="00DB4C76"/>
  </w:style>
  <w:style w:type="paragraph" w:styleId="Assinatura">
    <w:name w:val="Signature"/>
    <w:basedOn w:val="Normal"/>
    <w:link w:val="AssinaturaCarter"/>
    <w:uiPriority w:val="99"/>
    <w:semiHidden/>
    <w:unhideWhenUsed/>
    <w:rsid w:val="00DB4C76"/>
    <w:pPr>
      <w:ind w:left="4320"/>
    </w:pPr>
  </w:style>
  <w:style w:type="character" w:customStyle="1" w:styleId="AssinaturaCarter">
    <w:name w:val="Assinatura Caráter"/>
    <w:basedOn w:val="Tipodeletrapredefinidodopargrafo"/>
    <w:link w:val="Assinatura"/>
    <w:uiPriority w:val="99"/>
    <w:semiHidden/>
    <w:rsid w:val="00DB4C76"/>
  </w:style>
  <w:style w:type="character" w:styleId="Forte">
    <w:name w:val="Strong"/>
    <w:basedOn w:val="Tipodeletrapredefinidodopargrafo"/>
    <w:uiPriority w:val="22"/>
    <w:semiHidden/>
    <w:unhideWhenUsed/>
    <w:qFormat/>
    <w:rsid w:val="00DB4C76"/>
    <w:rPr>
      <w:b/>
      <w:bCs/>
    </w:rPr>
  </w:style>
  <w:style w:type="paragraph" w:styleId="Subttulo">
    <w:name w:val="Subtitle"/>
    <w:basedOn w:val="Normal"/>
    <w:next w:val="Normal"/>
    <w:link w:val="SubttuloCarte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tuloCarter">
    <w:name w:val="Subtítulo Caráter"/>
    <w:basedOn w:val="Tipodeletrapredefinidodopargrafo"/>
    <w:link w:val="Subttulo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nfaseDiscreta">
    <w:name w:val="Subtle Emphasis"/>
    <w:basedOn w:val="Tipodeletrapredefinidodopargrafo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RefernciaDiscreta">
    <w:name w:val="Subtle Reference"/>
    <w:basedOn w:val="Tipodeletrapredefinidodopargrafo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elacomefeitos3D1">
    <w:name w:val="Table 3D effects 1"/>
    <w:basedOn w:val="Tabela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comefeitos3D2">
    <w:name w:val="Table 3D effects 2"/>
    <w:basedOn w:val="Tabela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efeitos3D3">
    <w:name w:val="Table 3D effects 3"/>
    <w:basedOn w:val="Tabela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1">
    <w:name w:val="Table Classic 1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2">
    <w:name w:val="Table Classic 2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3">
    <w:name w:val="Table Classic 3"/>
    <w:basedOn w:val="Tabela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4">
    <w:name w:val="Table Classic 4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1">
    <w:name w:val="Table Colorful 1"/>
    <w:basedOn w:val="Tabela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2">
    <w:name w:val="Table Colorful 2"/>
    <w:basedOn w:val="Tabela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3">
    <w:name w:val="Table Colorful 3"/>
    <w:basedOn w:val="Tabela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comcolunas1">
    <w:name w:val="Table Columns 1"/>
    <w:basedOn w:val="Tabela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colunas2">
    <w:name w:val="Table Columns 2"/>
    <w:basedOn w:val="Tabela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colunas3">
    <w:name w:val="Table Columns 3"/>
    <w:basedOn w:val="Tabela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colunas4">
    <w:name w:val="Table Columns 4"/>
    <w:basedOn w:val="Tabela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comcolunas5">
    <w:name w:val="Table Columns 5"/>
    <w:basedOn w:val="Tabela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contempornea">
    <w:name w:val="Table Contemporary"/>
    <w:basedOn w:val="Tabela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elegante">
    <w:name w:val="Table Elegant"/>
    <w:basedOn w:val="Tabela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elha1">
    <w:name w:val="Table Grid 1"/>
    <w:basedOn w:val="Tabela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elha2">
    <w:name w:val="Table Grid 2"/>
    <w:basedOn w:val="Tabela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elha3">
    <w:name w:val="Table Grid 3"/>
    <w:basedOn w:val="Tabela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elha4">
    <w:name w:val="Table Grid 4"/>
    <w:basedOn w:val="Tabela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elha5">
    <w:name w:val="Table Grid 5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elha6">
    <w:name w:val="Table Grid 6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elha7">
    <w:name w:val="Table Grid 7"/>
    <w:basedOn w:val="Tabela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elha8">
    <w:name w:val="Table Grid 8"/>
    <w:basedOn w:val="Tabela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elhaClara">
    <w:name w:val="Grid Table Light"/>
    <w:basedOn w:val="Tabela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comlista1">
    <w:name w:val="Table List 1"/>
    <w:basedOn w:val="Tabela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lista2">
    <w:name w:val="Table List 2"/>
    <w:basedOn w:val="Tabela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lista3">
    <w:name w:val="Table List 3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lista4">
    <w:name w:val="Table List 4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comlista5">
    <w:name w:val="Table List 5"/>
    <w:basedOn w:val="Tabela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lista6">
    <w:name w:val="Table List 6"/>
    <w:basedOn w:val="Tabela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comlista7">
    <w:name w:val="Table List 7"/>
    <w:basedOn w:val="Tabela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comlista8">
    <w:name w:val="Table List 8"/>
    <w:basedOn w:val="Tabela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ndicedeautoridades">
    <w:name w:val="table of authorities"/>
    <w:basedOn w:val="Normal"/>
    <w:next w:val="Normal"/>
    <w:uiPriority w:val="99"/>
    <w:semiHidden/>
    <w:unhideWhenUsed/>
    <w:rsid w:val="00DB4C76"/>
    <w:pPr>
      <w:ind w:left="22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rsid w:val="00DB4C76"/>
  </w:style>
  <w:style w:type="table" w:styleId="Tabelaprofissional">
    <w:name w:val="Table Professional"/>
    <w:basedOn w:val="Tabela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simples10">
    <w:name w:val="Table Simple 1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simples20">
    <w:name w:val="Table Simple 2"/>
    <w:basedOn w:val="Tabela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simples30">
    <w:name w:val="Table Simple 3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discreta1">
    <w:name w:val="Table Subtle 1"/>
    <w:basedOn w:val="Tabela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discreta2">
    <w:name w:val="Table Subtle 2"/>
    <w:basedOn w:val="Tabela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tema">
    <w:name w:val="Table Theme"/>
    <w:basedOn w:val="Tabela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Web1">
    <w:name w:val="Table Web 1"/>
    <w:basedOn w:val="Tabela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Web2">
    <w:name w:val="Table Web 2"/>
    <w:basedOn w:val="Tabela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Web3">
    <w:name w:val="Table Web 3"/>
    <w:basedOn w:val="Tabela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abealhodendicedeautoridades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dice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ndice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ndice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ndice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ndice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ndice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ndice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ubttulo2">
    <w:name w:val="Subtítulo 2"/>
    <w:basedOn w:val="Normal"/>
    <w:link w:val="CarterdeSubttulo2"/>
    <w:semiHidden/>
    <w:qFormat/>
    <w:rsid w:val="004E05BF"/>
    <w:pPr>
      <w:spacing w:line="168" w:lineRule="auto"/>
    </w:pPr>
    <w:rPr>
      <w:rFonts w:ascii="Brush Script MT" w:hAnsi="Brush Script MT"/>
      <w:color w:val="F9F5D5" w:themeColor="accent4" w:themeTint="33"/>
      <w:sz w:val="104"/>
      <w:szCs w:val="104"/>
    </w:rPr>
  </w:style>
  <w:style w:type="character" w:customStyle="1" w:styleId="CarterdeSubttulo2">
    <w:name w:val="Caráter de Subtítulo 2"/>
    <w:basedOn w:val="Tipodeletrapredefinidodopargrafo"/>
    <w:link w:val="Subttulo2"/>
    <w:semiHidden/>
    <w:rsid w:val="002F4571"/>
    <w:rPr>
      <w:rFonts w:ascii="Brush Script MT" w:hAnsi="Brush Script MT"/>
      <w:color w:val="F9F5D5" w:themeColor="accent4" w:themeTint="33"/>
      <w:kern w:val="24"/>
      <w:sz w:val="104"/>
      <w:szCs w:val="104"/>
      <w:lang w:val="en-ZA"/>
    </w:rPr>
  </w:style>
  <w:style w:type="paragraph" w:customStyle="1" w:styleId="PS">
    <w:name w:val="PS"/>
    <w:basedOn w:val="Normal"/>
    <w:qFormat/>
    <w:rsid w:val="002E2A06"/>
    <w:rPr>
      <w:sz w:val="18"/>
    </w:rPr>
  </w:style>
  <w:style w:type="paragraph" w:customStyle="1" w:styleId="Mensagem">
    <w:name w:val="Mensagem"/>
    <w:basedOn w:val="NormalWeb"/>
    <w:qFormat/>
    <w:rsid w:val="009A1509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8.svg"/><Relationship Id="rId2" Type="http://schemas.openxmlformats.org/officeDocument/2006/relationships/image" Target="media/image17.png"/><Relationship Id="rId1" Type="http://schemas.openxmlformats.org/officeDocument/2006/relationships/image" Target="media/image16.png"/><Relationship Id="rId5" Type="http://schemas.openxmlformats.org/officeDocument/2006/relationships/image" Target="media/image20.svg"/><Relationship Id="rId4" Type="http://schemas.openxmlformats.org/officeDocument/2006/relationships/image" Target="media/image19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5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12" Type="http://schemas.openxmlformats.org/officeDocument/2006/relationships/image" Target="media/image14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svg"/><Relationship Id="rId11" Type="http://schemas.openxmlformats.org/officeDocument/2006/relationships/image" Target="media/image13.png"/><Relationship Id="rId5" Type="http://schemas.openxmlformats.org/officeDocument/2006/relationships/image" Target="media/image7.png"/><Relationship Id="rId10" Type="http://schemas.openxmlformats.org/officeDocument/2006/relationships/image" Target="media/image12.png"/><Relationship Id="rId4" Type="http://schemas.openxmlformats.org/officeDocument/2006/relationships/image" Target="media/image6.svg"/><Relationship Id="rId9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8.svg"/><Relationship Id="rId2" Type="http://schemas.openxmlformats.org/officeDocument/2006/relationships/image" Target="media/image17.png"/><Relationship Id="rId1" Type="http://schemas.openxmlformats.org/officeDocument/2006/relationships/image" Target="media/image16.png"/><Relationship Id="rId5" Type="http://schemas.openxmlformats.org/officeDocument/2006/relationships/image" Target="media/image20.svg"/><Relationship Id="rId4" Type="http://schemas.openxmlformats.org/officeDocument/2006/relationships/image" Target="media/image19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6F26DD3CD4E46A4A2A0888670D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FB57-9EAE-4C7A-AC13-7FE4B63BF0F6}"/>
      </w:docPartPr>
      <w:docPartBody>
        <w:p w:rsidR="00B17DD7" w:rsidRDefault="001913DF" w:rsidP="001913DF">
          <w:pPr>
            <w:pStyle w:val="36F26DD3CD4E46A4A2A0888670D541E51"/>
          </w:pPr>
          <w:r w:rsidRPr="00826F24">
            <w:rPr>
              <w:b/>
              <w:szCs w:val="72"/>
              <w:u w:val="single"/>
              <w:lang w:val="pt-PT" w:bidi="pt-PT"/>
            </w:rPr>
            <w:t>Obrigado</w:t>
          </w:r>
          <w:r w:rsidRPr="00826F24">
            <w:rPr>
              <w:szCs w:val="72"/>
              <w:u w:val="single"/>
              <w:lang w:val="pt-PT" w:bidi="pt-PT"/>
            </w:rPr>
            <w:t>!</w:t>
          </w:r>
        </w:p>
      </w:docPartBody>
    </w:docPart>
    <w:docPart>
      <w:docPartPr>
        <w:name w:val="E658A74D5ECB4EC18E25206DE1361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4A4E2-8B4B-4663-9CE4-0D7F63E23EC5}"/>
      </w:docPartPr>
      <w:docPartBody>
        <w:p w:rsidR="00B17DD7" w:rsidRDefault="001913DF" w:rsidP="001913DF">
          <w:pPr>
            <w:pStyle w:val="E658A74D5ECB4EC18E25206DE13617051"/>
          </w:pPr>
          <w:r w:rsidRPr="00826F24">
            <w:rPr>
              <w:lang w:bidi="pt-PT"/>
            </w:rPr>
            <w:t xml:space="preserve">Por Ser </w:t>
          </w:r>
          <w:r w:rsidRPr="00826F24">
            <w:rPr>
              <w:i/>
              <w:lang w:bidi="pt-PT"/>
            </w:rPr>
            <w:t xml:space="preserve">Uma Pessoa </w:t>
          </w:r>
          <w:r w:rsidRPr="00826F24">
            <w:rPr>
              <w:b/>
              <w:i/>
              <w:lang w:bidi="pt-PT"/>
            </w:rPr>
            <w:t>Especial</w:t>
          </w:r>
        </w:p>
      </w:docPartBody>
    </w:docPart>
    <w:docPart>
      <w:docPartPr>
        <w:name w:val="57ED490CA27A4FA2A78A7DA10B03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D4D9E-3ABB-4792-AA61-6D896F01CEB4}"/>
      </w:docPartPr>
      <w:docPartBody>
        <w:p w:rsidR="00B17DD7" w:rsidRDefault="001913DF" w:rsidP="001913DF">
          <w:pPr>
            <w:pStyle w:val="57ED490CA27A4FA2A78A7DA10B0367E3"/>
          </w:pPr>
          <w:r w:rsidRPr="00826F24">
            <w:rPr>
              <w:lang w:bidi="pt-PT"/>
            </w:rPr>
            <w:t>PS: até breve</w:t>
          </w:r>
        </w:p>
      </w:docPartBody>
    </w:docPart>
    <w:docPart>
      <w:docPartPr>
        <w:name w:val="A010DFB70ECF46AD81CCB0430F01C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D25A-02BA-414D-BE17-51BEFE794FA1}"/>
      </w:docPartPr>
      <w:docPartBody>
        <w:p w:rsidR="00B17DD7" w:rsidRDefault="001913DF" w:rsidP="001913DF">
          <w:pPr>
            <w:pStyle w:val="A010DFB70ECF46AD81CCB0430F01CB311"/>
          </w:pPr>
          <w:r w:rsidRPr="00826F24">
            <w:rPr>
              <w:b/>
              <w:szCs w:val="72"/>
              <w:u w:val="single"/>
              <w:lang w:val="pt-PT" w:bidi="pt-PT"/>
            </w:rPr>
            <w:t>Obrigado</w:t>
          </w:r>
          <w:r w:rsidRPr="00826F24">
            <w:rPr>
              <w:szCs w:val="72"/>
              <w:u w:val="single"/>
              <w:lang w:val="pt-PT" w:bidi="pt-PT"/>
            </w:rPr>
            <w:t>!</w:t>
          </w:r>
        </w:p>
      </w:docPartBody>
    </w:docPart>
    <w:docPart>
      <w:docPartPr>
        <w:name w:val="86BA98F5DC834C57A7B731840A9F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88F4D-744D-460A-B0DD-B599C349F8B9}"/>
      </w:docPartPr>
      <w:docPartBody>
        <w:p w:rsidR="00B17DD7" w:rsidRDefault="001913DF" w:rsidP="001913DF">
          <w:pPr>
            <w:pStyle w:val="86BA98F5DC834C57A7B731840A9F38601"/>
          </w:pPr>
          <w:r w:rsidRPr="00826F24">
            <w:rPr>
              <w:lang w:bidi="pt-PT"/>
            </w:rPr>
            <w:t xml:space="preserve">Por Ser </w:t>
          </w:r>
          <w:r w:rsidRPr="00826F24">
            <w:rPr>
              <w:i/>
              <w:lang w:bidi="pt-PT"/>
            </w:rPr>
            <w:t xml:space="preserve">Uma Pessoa </w:t>
          </w:r>
          <w:r w:rsidRPr="00826F24">
            <w:rPr>
              <w:b/>
              <w:i/>
              <w:lang w:bidi="pt-PT"/>
            </w:rPr>
            <w:t>Especial</w:t>
          </w:r>
        </w:p>
      </w:docPartBody>
    </w:docPart>
    <w:docPart>
      <w:docPartPr>
        <w:name w:val="8A734F7747804549A3AAB04FFC4D8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12D1-22A0-4877-B18D-A3E30FC41239}"/>
      </w:docPartPr>
      <w:docPartBody>
        <w:p w:rsidR="00B17DD7" w:rsidRDefault="001913DF" w:rsidP="001913DF">
          <w:pPr>
            <w:pStyle w:val="8A734F7747804549A3AAB04FFC4D8824"/>
          </w:pPr>
          <w:r w:rsidRPr="00826F24">
            <w:rPr>
              <w:lang w:bidi="pt-PT"/>
            </w:rPr>
            <w:t>PS: até breve</w:t>
          </w:r>
        </w:p>
      </w:docPartBody>
    </w:docPart>
    <w:docPart>
      <w:docPartPr>
        <w:name w:val="C838DF457D504644B2DEFC2ED4CF6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1DD38-6330-4AE5-8677-1D7D63999E85}"/>
      </w:docPartPr>
      <w:docPartBody>
        <w:p w:rsidR="00B17DD7" w:rsidRDefault="001913DF" w:rsidP="001913DF">
          <w:pPr>
            <w:pStyle w:val="C838DF457D504644B2DEFC2ED4CF622E"/>
          </w:pPr>
          <w:r w:rsidRPr="00826F24">
            <w:rPr>
              <w:lang w:bidi="pt-PT"/>
            </w:rPr>
            <w:t xml:space="preserve">Para começar imediatamente, basta tocar em qualquer texto do marcador de posição </w:t>
          </w:r>
          <w:r w:rsidRPr="00826F24">
            <w:rPr>
              <w:lang w:bidi="pt-PT"/>
            </w:rPr>
            <w:br/>
            <w:t>(como este)...</w:t>
          </w:r>
        </w:p>
      </w:docPartBody>
    </w:docPart>
    <w:docPart>
      <w:docPartPr>
        <w:name w:val="6194B1B09AEF4DBD886AE814C1A7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61495-852E-4A6B-B74C-C50259FA3149}"/>
      </w:docPartPr>
      <w:docPartBody>
        <w:p w:rsidR="00B17DD7" w:rsidRDefault="001913DF" w:rsidP="001913DF">
          <w:pPr>
            <w:pStyle w:val="6194B1B09AEF4DBD886AE814C1A7DE71"/>
          </w:pPr>
          <w:r w:rsidRPr="00826F24">
            <w:rPr>
              <w:lang w:bidi="pt-PT"/>
            </w:rPr>
            <w:t>e começar a escrever para substituí-lo pelo seu próprio texto.</w:t>
          </w:r>
        </w:p>
      </w:docPartBody>
    </w:docPart>
    <w:docPart>
      <w:docPartPr>
        <w:name w:val="B5E70B467DD34E338E17F8659AE6A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81DB4-316D-4E6C-B84D-8FACF0DD5773}"/>
      </w:docPartPr>
      <w:docPartBody>
        <w:p w:rsidR="00B17DD7" w:rsidRDefault="001913DF" w:rsidP="001913DF">
          <w:pPr>
            <w:pStyle w:val="B5E70B467DD34E338E17F8659AE6A726"/>
          </w:pPr>
          <w:r w:rsidRPr="00826F24">
            <w:rPr>
              <w:lang w:bidi="pt-PT"/>
            </w:rPr>
            <w:t xml:space="preserve">Para começar imediatamente, basta tocar em qualquer texto do marcador de posição </w:t>
          </w:r>
          <w:r w:rsidRPr="00826F24">
            <w:rPr>
              <w:lang w:bidi="pt-PT"/>
            </w:rPr>
            <w:br/>
            <w:t>(como este)...</w:t>
          </w:r>
        </w:p>
      </w:docPartBody>
    </w:docPart>
    <w:docPart>
      <w:docPartPr>
        <w:name w:val="BD8A18F664D04CCE930D18F51FA50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8DA80-1052-4828-BDAF-96A3D030B287}"/>
      </w:docPartPr>
      <w:docPartBody>
        <w:p w:rsidR="00B17DD7" w:rsidRDefault="001913DF" w:rsidP="001913DF">
          <w:pPr>
            <w:pStyle w:val="BD8A18F664D04CCE930D18F51FA50A43"/>
          </w:pPr>
          <w:r w:rsidRPr="00826F24">
            <w:rPr>
              <w:lang w:bidi="pt-PT"/>
            </w:rPr>
            <w:t>e começar a escrever para substituí-lo pelo seu própri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219"/>
    <w:rsid w:val="00103CA2"/>
    <w:rsid w:val="001913DF"/>
    <w:rsid w:val="002E1ED5"/>
    <w:rsid w:val="00835219"/>
    <w:rsid w:val="00AF3EC8"/>
    <w:rsid w:val="00B17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219"/>
    <w:rPr>
      <w:rFonts w:cs="Times New Roman"/>
      <w:sz w:val="3276"/>
      <w:szCs w:val="327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36F26DD3CD4E46A4A2A0888670D541E5">
    <w:name w:val="36F26DD3CD4E46A4A2A0888670D541E5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">
    <w:name w:val="E658A74D5ECB4EC18E25206DE1361705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A010DFB70ECF46AD81CCB0430F01CB31">
    <w:name w:val="A010DFB70ECF46AD81CCB0430F01CB31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">
    <w:name w:val="86BA98F5DC834C57A7B731840A9F3860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character" w:styleId="TextodoMarcadordePosio">
    <w:name w:val="Placeholder Text"/>
    <w:basedOn w:val="Tipodeletrapredefinidodopargrafo"/>
    <w:uiPriority w:val="99"/>
    <w:semiHidden/>
    <w:rsid w:val="001913DF"/>
    <w:rPr>
      <w:color w:val="595959" w:themeColor="text1" w:themeTint="A6"/>
    </w:rPr>
  </w:style>
  <w:style w:type="paragraph" w:customStyle="1" w:styleId="36F26DD3CD4E46A4A2A0888670D541E51">
    <w:name w:val="36F26DD3CD4E46A4A2A0888670D541E51"/>
    <w:rsid w:val="001913DF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1">
    <w:name w:val="E658A74D5ECB4EC18E25206DE13617051"/>
    <w:rsid w:val="001913DF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">
    <w:name w:val="57ED490CA27A4FA2A78A7DA10B0367E3"/>
    <w:rsid w:val="001913DF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1">
    <w:name w:val="A010DFB70ECF46AD81CCB0430F01CB311"/>
    <w:rsid w:val="001913DF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1">
    <w:name w:val="86BA98F5DC834C57A7B731840A9F38601"/>
    <w:rsid w:val="001913DF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">
    <w:name w:val="8A734F7747804549A3AAB04FFC4D8824"/>
    <w:rsid w:val="001913DF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">
    <w:name w:val="C838DF457D504644B2DEFC2ED4CF622E"/>
    <w:rsid w:val="001913DF"/>
    <w:pPr>
      <w:spacing w:after="0" w:line="240" w:lineRule="auto"/>
      <w:jc w:val="center"/>
    </w:pPr>
    <w:rPr>
      <w:rFonts w:eastAsiaTheme="minorHAnsi" w:cs="Times New Roman"/>
      <w:color w:val="000000" w:themeColor="text1"/>
      <w:szCs w:val="24"/>
      <w:lang w:eastAsia="ja-JP"/>
    </w:rPr>
  </w:style>
  <w:style w:type="paragraph" w:customStyle="1" w:styleId="6194B1B09AEF4DBD886AE814C1A7DE71">
    <w:name w:val="6194B1B09AEF4DBD886AE814C1A7DE71"/>
    <w:rsid w:val="001913DF"/>
    <w:pPr>
      <w:spacing w:after="0" w:line="240" w:lineRule="auto"/>
      <w:jc w:val="center"/>
    </w:pPr>
    <w:rPr>
      <w:rFonts w:eastAsiaTheme="minorHAnsi" w:cs="Times New Roman"/>
      <w:color w:val="000000" w:themeColor="text1"/>
      <w:szCs w:val="24"/>
      <w:lang w:eastAsia="ja-JP"/>
    </w:rPr>
  </w:style>
  <w:style w:type="paragraph" w:customStyle="1" w:styleId="B5E70B467DD34E338E17F8659AE6A726">
    <w:name w:val="B5E70B467DD34E338E17F8659AE6A726"/>
    <w:rsid w:val="001913DF"/>
    <w:pPr>
      <w:spacing w:after="0" w:line="240" w:lineRule="auto"/>
      <w:jc w:val="center"/>
    </w:pPr>
    <w:rPr>
      <w:rFonts w:eastAsiaTheme="minorHAnsi" w:cs="Times New Roman"/>
      <w:color w:val="000000" w:themeColor="text1"/>
      <w:szCs w:val="24"/>
      <w:lang w:eastAsia="ja-JP"/>
    </w:rPr>
  </w:style>
  <w:style w:type="paragraph" w:customStyle="1" w:styleId="BD8A18F664D04CCE930D18F51FA50A43">
    <w:name w:val="BD8A18F664D04CCE930D18F51FA50A43"/>
    <w:rsid w:val="001913DF"/>
    <w:pPr>
      <w:spacing w:after="0" w:line="240" w:lineRule="auto"/>
      <w:jc w:val="center"/>
    </w:pPr>
    <w:rPr>
      <w:rFonts w:eastAsiaTheme="minorHAnsi" w:cs="Times New Roman"/>
      <w:color w:val="000000" w:themeColor="text1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79B7A454-2185-4B36-8202-A434B7B863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0B6DAB-4C7D-474F-A95D-6196218570A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05B75ABA-64A0-4812-ADA2-80BD1B314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37FEDF-8F6B-4DFA-9DDE-545E700CA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88</Words>
  <Characters>479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5-03T16:34:00Z</dcterms:created>
  <dcterms:modified xsi:type="dcterms:W3CDTF">2019-05-17T13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